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sz w:val="22"/>
          <w:szCs w:val="22"/>
          <w:shd w:val="pct10" w:color="auto" w:fill="FFFFFF"/>
        </w:rPr>
        <w:t>x.x.x</w:t>
      </w:r>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eMBS]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eMBS]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Pr="00202F6F" w:rsidRDefault="00274327">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afb"/>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afb"/>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afb"/>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Limei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asato Fujishiro (masato.fujishiro.fj@kyocera.jp)</w:t>
            </w:r>
          </w:p>
        </w:tc>
      </w:tr>
      <w:tr w:rsidR="00A41255"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QI Tao (qi.tao3@zte.com.cn)</w:t>
            </w:r>
          </w:p>
        </w:tc>
      </w:tr>
      <w:tr w:rsidR="00A41255"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Vinay Kumar Shrivastava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41255"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fei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Xiaonan</w:t>
            </w:r>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ifeng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6309141F"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62193F00" w14:textId="34B05051"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hyperlink r:id="rId8" w:history="1">
              <w:r w:rsidR="00202F6F" w:rsidRPr="003C0D4D">
                <w:rPr>
                  <w:rStyle w:val="af8"/>
                  <w:rFonts w:ascii="Times New Roman" w:hAnsi="Times New Roman"/>
                  <w:lang w:val="en-US"/>
                </w:rPr>
                <w:t>wangshukun@oppo.com</w:t>
              </w:r>
            </w:hyperlink>
            <w:r>
              <w:rPr>
                <w:rFonts w:ascii="Times New Roman" w:hAnsi="Times New Roman"/>
                <w:lang w:val="en-US"/>
              </w:rPr>
              <w:t>)</w:t>
            </w:r>
          </w:p>
        </w:tc>
      </w:tr>
      <w:tr w:rsidR="00202F6F" w14:paraId="446F3D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992B78" w14:textId="38CE3C19"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125710F" w14:textId="2EE4E33B"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E5F01" w14:paraId="1AE02AE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9A843" w14:textId="3026891B"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E68F085" w14:textId="5166A088"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894B25" w14:paraId="029101B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346DA7" w14:textId="77988DC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0E5F8C2B" w14:textId="3284B82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0D08B6" w14:paraId="0EACFB8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663C06" w14:textId="4F26D743" w:rsidR="000D08B6" w:rsidRDefault="000D08B6" w:rsidP="00894B25">
            <w:pPr>
              <w:pStyle w:val="TAC"/>
              <w:spacing w:before="20" w:after="20"/>
              <w:ind w:left="57" w:right="57"/>
              <w:jc w:val="left"/>
              <w:rPr>
                <w:rFonts w:ascii="Times New Roman" w:hAnsi="Times New Roman" w:hint="eastAsia"/>
                <w:lang w:val="en-US"/>
              </w:rPr>
            </w:pPr>
            <w:r>
              <w:rPr>
                <w:rFonts w:ascii="Times New Roman" w:hAnsi="Times New Roman" w:hint="eastAsia"/>
                <w:lang w:val="en-US"/>
              </w:rPr>
              <w:t>Huawei,</w:t>
            </w:r>
            <w:r>
              <w:rPr>
                <w:rFonts w:ascii="Times New Roman" w:hAnsi="Times New Roman"/>
                <w:lang w:val="en-US"/>
              </w:rPr>
              <w:t xml:space="preserve"> HiSilicon</w:t>
            </w:r>
          </w:p>
        </w:tc>
        <w:tc>
          <w:tcPr>
            <w:tcW w:w="3858" w:type="pct"/>
            <w:tcBorders>
              <w:top w:val="single" w:sz="4" w:space="0" w:color="auto"/>
              <w:left w:val="single" w:sz="4" w:space="0" w:color="auto"/>
              <w:bottom w:val="single" w:sz="4" w:space="0" w:color="auto"/>
              <w:right w:val="single" w:sz="4" w:space="0" w:color="auto"/>
            </w:tcBorders>
            <w:noWrap/>
          </w:tcPr>
          <w:p w14:paraId="3619966F" w14:textId="7EC29E9D" w:rsidR="000D08B6" w:rsidRDefault="000D08B6" w:rsidP="00894B2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bl>
    <w:p w14:paraId="06AD05FE" w14:textId="77777777" w:rsidR="00A41255" w:rsidRDefault="00A41255">
      <w:pPr>
        <w:pStyle w:val="a6"/>
        <w:tabs>
          <w:tab w:val="left" w:pos="1429"/>
        </w:tabs>
        <w:rPr>
          <w:rFonts w:ascii="Times New Roman" w:hAnsi="Times New Roman"/>
        </w:rPr>
      </w:pPr>
    </w:p>
    <w:p w14:paraId="36CBA05D" w14:textId="77777777" w:rsidR="00A41255" w:rsidRDefault="00274327">
      <w:pPr>
        <w:pStyle w:val="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21"/>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afb"/>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afb"/>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754C8F46" w14:textId="77777777" w:rsidR="00A41255" w:rsidRPr="00274327" w:rsidRDefault="00274327">
      <w:pPr>
        <w:pStyle w:val="afb"/>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692E43">
        <w:rPr>
          <w:rFonts w:ascii="Times New Roman" w:eastAsiaTheme="minorEastAsia" w:hAnsi="Times New Roman" w:hint="eastAsia"/>
          <w:sz w:val="20"/>
          <w:szCs w:val="20"/>
          <w:highlight w:val="yellow"/>
          <w:lang w:val="en-US" w:eastAsia="zh-CN"/>
        </w:rPr>
        <w:t xml:space="preserve">In case of mobility in RRC_INACTIVE, </w:t>
      </w:r>
      <w:r w:rsidRPr="00692E43">
        <w:rPr>
          <w:rFonts w:ascii="Times New Roman" w:hAnsi="Times New Roman"/>
          <w:sz w:val="20"/>
          <w:szCs w:val="20"/>
          <w:highlight w:val="yellow"/>
          <w:lang w:val="en-US"/>
        </w:rPr>
        <w:t xml:space="preserve">the UE triggers resume </w:t>
      </w:r>
      <w:r w:rsidRPr="00692E43">
        <w:rPr>
          <w:rFonts w:ascii="Times New Roman" w:hAnsi="Times New Roman"/>
          <w:sz w:val="20"/>
          <w:szCs w:val="20"/>
          <w:highlight w:val="yellow"/>
          <w:lang w:val="en-GB"/>
        </w:rPr>
        <w:t>if the configuration</w:t>
      </w:r>
      <w:r w:rsidRPr="00692E43">
        <w:rPr>
          <w:rFonts w:ascii="Times New Roman" w:eastAsiaTheme="minorEastAsia" w:hAnsi="Times New Roman" w:hint="eastAsia"/>
          <w:sz w:val="20"/>
          <w:szCs w:val="20"/>
          <w:highlight w:val="yellow"/>
          <w:lang w:val="en-GB" w:eastAsia="zh-CN"/>
        </w:rPr>
        <w:t xml:space="preserve"> of the </w:t>
      </w:r>
      <w:r w:rsidRPr="00692E43">
        <w:rPr>
          <w:rFonts w:ascii="Times New Roman" w:eastAsiaTheme="minorEastAsia" w:hAnsi="Times New Roman"/>
          <w:sz w:val="20"/>
          <w:szCs w:val="20"/>
          <w:highlight w:val="yellow"/>
          <w:lang w:val="en-GB" w:eastAsia="zh-CN"/>
        </w:rPr>
        <w:t>session</w:t>
      </w:r>
      <w:r w:rsidRPr="00692E43">
        <w:rPr>
          <w:rFonts w:ascii="Times New Roman" w:eastAsiaTheme="minorEastAsia" w:hAnsi="Times New Roman" w:hint="eastAsia"/>
          <w:sz w:val="20"/>
          <w:szCs w:val="20"/>
          <w:highlight w:val="yellow"/>
          <w:lang w:val="en-GB" w:eastAsia="zh-CN"/>
        </w:rPr>
        <w:t xml:space="preserve"> is not </w:t>
      </w:r>
      <w:r w:rsidRPr="00692E43">
        <w:rPr>
          <w:rFonts w:ascii="Times New Roman" w:eastAsiaTheme="minorEastAsia" w:hAnsi="Times New Roman"/>
          <w:sz w:val="20"/>
          <w:szCs w:val="20"/>
          <w:highlight w:val="yellow"/>
          <w:lang w:val="en-GB" w:eastAsia="zh-CN"/>
        </w:rPr>
        <w:t>available</w:t>
      </w:r>
      <w:r w:rsidRPr="00692E43">
        <w:rPr>
          <w:rFonts w:ascii="Times New Roman" w:eastAsiaTheme="minorEastAsia" w:hAnsi="Times New Roman" w:hint="eastAsia"/>
          <w:sz w:val="20"/>
          <w:szCs w:val="20"/>
          <w:highlight w:val="yellow"/>
          <w:lang w:val="en-GB" w:eastAsia="zh-CN"/>
        </w:rPr>
        <w:t xml:space="preserve"> for </w:t>
      </w:r>
      <w:r w:rsidRPr="00692E43">
        <w:rPr>
          <w:rFonts w:ascii="Times New Roman" w:hAnsi="Times New Roman"/>
          <w:sz w:val="20"/>
          <w:szCs w:val="20"/>
          <w:highlight w:val="yellow"/>
          <w:lang w:val="en-GB"/>
        </w:rPr>
        <w:t>the new cell</w:t>
      </w:r>
      <w:r w:rsidRPr="00692E43">
        <w:rPr>
          <w:rFonts w:ascii="Times New Roman" w:eastAsiaTheme="minorEastAsia" w:hAnsi="Times New Roman" w:hint="eastAsia"/>
          <w:sz w:val="20"/>
          <w:szCs w:val="20"/>
          <w:highlight w:val="yellow"/>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For (1-c), the description “ UE stores the received configurations when it is in RRC_INACTIVE” is not clear. How can UE receive the configuration information via RRC dedicated signalling in RRC_INACTIVE? We suggest to delet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RRCRelease with SuspendConfig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1-a) PTM configurations for at least one cell are provided via dedicated RRC signaling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RRCRelease with suspendConfig”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date="2022-09-17T11:37:00Z">
              <w:r>
                <w:rPr>
                  <w:rFonts w:ascii="Times New Roman" w:hAnsi="Times New Roman" w:hint="eastAsia"/>
                  <w:lang w:val="en-US"/>
                </w:rPr>
                <w:t>trigger</w:t>
              </w:r>
            </w:ins>
            <w:ins w:id="1" w:author="作者" w:date="2022-09-17T11:36:00Z">
              <w:r>
                <w:rPr>
                  <w:rFonts w:ascii="Times New Roman" w:hAnsi="Times New Roman"/>
                  <w:lang w:val="en-US"/>
                </w:rPr>
                <w:t xml:space="preserve"> </w:t>
              </w:r>
            </w:ins>
            <w:del w:id="2" w:author="作者"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作者"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i.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larify that RRCReconfiguration is used when the session has already started, and RRCRelease is used when the session has not started yet but the UE is released to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3D9054FF"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the UE is notified of such changes</w:t>
            </w:r>
            <w:r>
              <w:rPr>
                <w:rFonts w:ascii="Times New Roman" w:hAnsi="Times New Roman"/>
                <w:lang w:val="en-US"/>
              </w:rPr>
              <w:t>”: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i.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r w:rsidRPr="009343BD">
              <w:rPr>
                <w:rFonts w:ascii="Times New Roman" w:hAnsi="Times New Roman"/>
                <w:i/>
                <w:iCs/>
                <w:lang w:val="en-US"/>
              </w:rPr>
              <w:t>RRCRelease</w:t>
            </w:r>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r w:rsidRPr="009343BD">
              <w:rPr>
                <w:rFonts w:ascii="Times New Roman" w:hAnsi="Times New Roman"/>
                <w:i/>
                <w:iCs/>
                <w:lang w:val="en-US"/>
              </w:rPr>
              <w:t>RRCResumeRequest</w:t>
            </w:r>
            <w:r w:rsidRPr="009343BD">
              <w:rPr>
                <w:rFonts w:ascii="Times New Roman" w:hAnsi="Times New Roman"/>
                <w:lang w:val="en-US"/>
              </w:rPr>
              <w:t xml:space="preserve">, then receives the updated configuration by </w:t>
            </w:r>
            <w:r w:rsidRPr="009343BD">
              <w:rPr>
                <w:rFonts w:ascii="Times New Roman" w:hAnsi="Times New Roman"/>
                <w:i/>
                <w:iCs/>
                <w:lang w:val="en-US"/>
              </w:rPr>
              <w:t>RRCRelease</w:t>
            </w:r>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herefore, we think it is more general to say “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r w:rsidRPr="009343BD">
              <w:rPr>
                <w:rFonts w:ascii="Times New Roman" w:hAnsi="Times New Roman"/>
                <w:i/>
                <w:iCs/>
                <w:u w:val="single"/>
                <w:lang w:val="en-US"/>
              </w:rPr>
              <w:t>RRCResumeRequest</w:t>
            </w:r>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RRCRelease with suspendConfig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633824">
            <w:pPr>
              <w:pStyle w:val="TAC"/>
              <w:spacing w:before="20" w:after="20"/>
              <w:ind w:right="57"/>
              <w:jc w:val="left"/>
              <w:rPr>
                <w:rFonts w:ascii="Times New Roman" w:hAnsi="Times New Roman"/>
                <w:lang w:val="en-US"/>
              </w:rPr>
            </w:pPr>
          </w:p>
          <w:p w14:paraId="48063AED"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00C030A0"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633824">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r w:rsidRPr="007E47DF">
              <w:rPr>
                <w:rFonts w:ascii="Times New Roman" w:hAnsi="Times New Roman" w:hint="eastAsia"/>
                <w:lang w:val="en-US"/>
              </w:rPr>
              <w:t>S</w:t>
            </w:r>
            <w:r w:rsidRPr="007E47DF">
              <w:rPr>
                <w:rFonts w:ascii="Times New Roman" w:hAnsi="Times New Roman"/>
                <w:lang w:val="en-US"/>
              </w:rPr>
              <w:t>preadtrum</w:t>
            </w:r>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lastRenderedPageBreak/>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8F2B2BF" w:rsidR="001614FF" w:rsidRPr="007E47D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11C03CDB" w14:textId="6A641E5C" w:rsidR="00633824" w:rsidRPr="00274327" w:rsidRDefault="00633824" w:rsidP="00633824">
            <w:pPr>
              <w:pStyle w:val="afb"/>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a) PTM configurations for at least one cell are provided via dedicated RRC signaling</w:t>
            </w:r>
            <w:ins w:id="4" w:author="作者" w:date="2022-09-22T12:29:00Z">
              <w:r>
                <w:rPr>
                  <w:rFonts w:ascii="Times New Roman" w:hAnsi="Times New Roman"/>
                  <w:sz w:val="20"/>
                  <w:szCs w:val="20"/>
                  <w:lang w:val="en-US"/>
                </w:rPr>
                <w:t xml:space="preserve"> with security protection</w:t>
              </w:r>
            </w:ins>
            <w:r w:rsidRPr="00274327">
              <w:rPr>
                <w:rFonts w:ascii="Times New Roman" w:hAnsi="Times New Roman"/>
                <w:sz w:val="20"/>
                <w:szCs w:val="20"/>
                <w:lang w:val="en-US"/>
              </w:rPr>
              <w:t xml:space="preserve"> to a UE. </w:t>
            </w:r>
          </w:p>
          <w:p w14:paraId="16EB4D97" w14:textId="77777777" w:rsidR="00633824" w:rsidRPr="00274327" w:rsidRDefault="00633824" w:rsidP="00633824">
            <w:pPr>
              <w:pStyle w:val="afb"/>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5C0C5DE4" w14:textId="77777777" w:rsidR="00633824" w:rsidRPr="00274327" w:rsidRDefault="00633824" w:rsidP="00633824">
            <w:pPr>
              <w:pStyle w:val="afb"/>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A1B44F" w14:textId="77777777" w:rsidR="001614FF" w:rsidRPr="00633824" w:rsidRDefault="001614FF" w:rsidP="001614FF">
            <w:pPr>
              <w:pStyle w:val="TAC"/>
              <w:spacing w:before="20" w:after="20"/>
              <w:ind w:right="57"/>
              <w:jc w:val="left"/>
              <w:rPr>
                <w:rFonts w:ascii="Times New Roman" w:hAnsi="Times New Roman"/>
                <w:lang w:val="en-US"/>
              </w:rPr>
            </w:pPr>
          </w:p>
        </w:tc>
      </w:tr>
      <w:tr w:rsidR="00542EE4" w14:paraId="492FCA3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04B29F" w14:textId="19CD9102" w:rsidR="00542EE4" w:rsidRDefault="00542EE4"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656C0FE0" w14:textId="5F05911F" w:rsidR="00FE2085" w:rsidRPr="00A35867" w:rsidRDefault="00A35867" w:rsidP="00A35867">
            <w:pPr>
              <w:spacing w:before="100" w:beforeAutospacing="1" w:after="100" w:afterAutospacing="1"/>
              <w:jc w:val="both"/>
              <w:rPr>
                <w:lang w:val="en-US" w:eastAsia="zh-CN"/>
              </w:rPr>
            </w:pPr>
            <w:r>
              <w:rPr>
                <w:lang w:val="en-US" w:eastAsia="zh-CN"/>
              </w:rPr>
              <w:t xml:space="preserve">Please see our comments for each bullets below. </w:t>
            </w:r>
          </w:p>
          <w:p w14:paraId="7DA9ED7F" w14:textId="083E3203"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55114E8B" w14:textId="6656B7BC" w:rsidR="00B40030" w:rsidRPr="00B40030" w:rsidRDefault="009126F6" w:rsidP="00FE2085">
            <w:pPr>
              <w:spacing w:before="100" w:beforeAutospacing="1" w:after="100" w:afterAutospacing="1"/>
              <w:jc w:val="both"/>
              <w:rPr>
                <w:sz w:val="18"/>
                <w:szCs w:val="18"/>
                <w:lang w:val="en-US" w:eastAsia="zh-CN"/>
              </w:rPr>
            </w:pPr>
            <w:r>
              <w:rPr>
                <w:color w:val="0070C0"/>
                <w:sz w:val="18"/>
                <w:szCs w:val="18"/>
                <w:lang w:val="en-US"/>
              </w:rPr>
              <w:t xml:space="preserve">[Apple </w:t>
            </w:r>
            <w:r w:rsidR="00B40030" w:rsidRPr="00B40030">
              <w:rPr>
                <w:color w:val="0070C0"/>
                <w:sz w:val="18"/>
                <w:szCs w:val="18"/>
                <w:lang w:val="en-US"/>
              </w:rPr>
              <w:t>Comment</w:t>
            </w:r>
            <w:r w:rsidR="00B40030">
              <w:rPr>
                <w:color w:val="0070C0"/>
                <w:sz w:val="18"/>
                <w:szCs w:val="18"/>
                <w:lang w:val="en-US"/>
              </w:rPr>
              <w:t>s</w:t>
            </w:r>
            <w:r>
              <w:rPr>
                <w:color w:val="0070C0"/>
                <w:sz w:val="18"/>
                <w:szCs w:val="18"/>
                <w:lang w:val="en-US"/>
              </w:rPr>
              <w:t>]</w:t>
            </w:r>
            <w:r w:rsidR="00B40030" w:rsidRPr="00B40030">
              <w:rPr>
                <w:color w:val="0070C0"/>
                <w:sz w:val="18"/>
                <w:szCs w:val="18"/>
                <w:lang w:val="en-US"/>
              </w:rPr>
              <w:t xml:space="preserve">: NW should also also indicate </w:t>
            </w:r>
            <w:r w:rsidR="00532882">
              <w:rPr>
                <w:color w:val="0070C0"/>
                <w:sz w:val="18"/>
                <w:szCs w:val="18"/>
                <w:lang w:val="en-US"/>
              </w:rPr>
              <w:t>the activated state of each configure</w:t>
            </w:r>
            <w:r w:rsidR="00AF31F5">
              <w:rPr>
                <w:color w:val="0070C0"/>
                <w:sz w:val="18"/>
                <w:szCs w:val="18"/>
                <w:lang w:val="en-US"/>
              </w:rPr>
              <w:t>d</w:t>
            </w:r>
            <w:r w:rsidR="00532882">
              <w:rPr>
                <w:color w:val="0070C0"/>
                <w:sz w:val="18"/>
                <w:szCs w:val="18"/>
                <w:lang w:val="en-US"/>
              </w:rPr>
              <w:t xml:space="preserve"> </w:t>
            </w:r>
            <w:r w:rsidR="00872B6D">
              <w:rPr>
                <w:color w:val="0070C0"/>
                <w:sz w:val="18"/>
                <w:szCs w:val="18"/>
                <w:lang w:val="en-US"/>
              </w:rPr>
              <w:t>multicast</w:t>
            </w:r>
            <w:r w:rsidR="00B40030" w:rsidRPr="00B40030">
              <w:rPr>
                <w:color w:val="0070C0"/>
                <w:sz w:val="18"/>
                <w:szCs w:val="18"/>
                <w:lang w:val="en-US"/>
              </w:rPr>
              <w:t xml:space="preserve"> session when the PTM configuration is provided via the RRC release message.</w:t>
            </w:r>
            <w:r w:rsidR="00B40030" w:rsidRPr="00B40030">
              <w:rPr>
                <w:sz w:val="18"/>
                <w:szCs w:val="18"/>
                <w:lang w:val="en-US" w:eastAsia="zh-CN"/>
              </w:rPr>
              <w:t xml:space="preserve">  </w:t>
            </w:r>
          </w:p>
          <w:p w14:paraId="7B091B44" w14:textId="598673BA"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161280F0" w14:textId="6A69474E" w:rsidR="009126F6" w:rsidRDefault="009126F6" w:rsidP="00FE2085">
            <w:pPr>
              <w:spacing w:before="100" w:beforeAutospacing="1" w:after="100" w:afterAutospacing="1"/>
              <w:jc w:val="both"/>
              <w:rPr>
                <w:sz w:val="18"/>
                <w:szCs w:val="18"/>
                <w:lang w:val="en-US"/>
              </w:rPr>
            </w:pPr>
            <w:r>
              <w:rPr>
                <w:color w:val="0070C0"/>
                <w:sz w:val="18"/>
                <w:szCs w:val="18"/>
                <w:lang w:val="en-US"/>
              </w:rPr>
              <w:t xml:space="preserve">[Apple </w:t>
            </w:r>
            <w:r w:rsidRPr="00B40030">
              <w:rPr>
                <w:color w:val="0070C0"/>
                <w:sz w:val="18"/>
                <w:szCs w:val="18"/>
                <w:lang w:val="en-US"/>
              </w:rPr>
              <w:t>Comment</w:t>
            </w:r>
            <w:r>
              <w:rPr>
                <w:color w:val="0070C0"/>
                <w:sz w:val="18"/>
                <w:szCs w:val="18"/>
                <w:lang w:val="en-US"/>
              </w:rPr>
              <w:t>s]</w:t>
            </w:r>
            <w:r w:rsidRPr="00B40030">
              <w:rPr>
                <w:color w:val="0070C0"/>
                <w:sz w:val="18"/>
                <w:szCs w:val="18"/>
                <w:lang w:val="en-US"/>
              </w:rPr>
              <w:t>:</w:t>
            </w:r>
            <w:r w:rsidR="00C178B3">
              <w:rPr>
                <w:color w:val="0070C0"/>
                <w:sz w:val="18"/>
                <w:szCs w:val="18"/>
                <w:lang w:val="en-US"/>
              </w:rPr>
              <w:t xml:space="preserve"> 1-b is fine to us. </w:t>
            </w:r>
          </w:p>
          <w:p w14:paraId="276802E8" w14:textId="5C171529" w:rsidR="00FE2085" w:rsidRPr="004801B9" w:rsidRDefault="00FE2085" w:rsidP="00FE2085">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C93A55A" w14:textId="77777777" w:rsidR="00C178B3" w:rsidRPr="004801B9" w:rsidRDefault="00C178B3" w:rsidP="00FE2085">
            <w:pPr>
              <w:pStyle w:val="TAC"/>
              <w:spacing w:before="20" w:after="20"/>
              <w:ind w:right="57"/>
              <w:jc w:val="left"/>
              <w:rPr>
                <w:rFonts w:ascii="Times New Roman" w:hAnsi="Times New Roman"/>
                <w:szCs w:val="18"/>
                <w:lang w:val="en-US"/>
              </w:rPr>
            </w:pPr>
          </w:p>
          <w:p w14:paraId="68456490" w14:textId="3F8D7605" w:rsidR="00FE2085" w:rsidRPr="00A35867" w:rsidRDefault="00C178B3" w:rsidP="00A35867">
            <w:pPr>
              <w:pStyle w:val="TAC"/>
              <w:spacing w:before="20" w:after="20"/>
              <w:ind w:right="57"/>
              <w:jc w:val="left"/>
              <w:rPr>
                <w:rFonts w:ascii="Times New Roman" w:hAnsi="Times New Roman"/>
                <w:lang w:val="en-US"/>
              </w:rPr>
            </w:pPr>
            <w:r w:rsidRPr="004801B9">
              <w:rPr>
                <w:rFonts w:ascii="Times New Roman" w:hAnsi="Times New Roman"/>
                <w:color w:val="0070C0"/>
                <w:szCs w:val="18"/>
                <w:lang w:val="en-US"/>
              </w:rPr>
              <w:t>[</w:t>
            </w:r>
            <w:r w:rsidRPr="004801B9">
              <w:rPr>
                <w:rFonts w:ascii="Times New Roman" w:hAnsi="Times New Roman"/>
                <w:color w:val="0070C0"/>
                <w:szCs w:val="18"/>
                <w:lang w:val="en-US" w:eastAsia="ja-JP"/>
              </w:rPr>
              <w:t>Apple Comments]</w:t>
            </w:r>
            <w:r w:rsidR="00294E4D">
              <w:rPr>
                <w:rFonts w:ascii="Times New Roman" w:hAnsi="Times New Roman"/>
                <w:color w:val="0070C0"/>
                <w:szCs w:val="18"/>
                <w:lang w:val="en-US" w:eastAsia="ja-JP"/>
              </w:rPr>
              <w:t xml:space="preserve">: For </w:t>
            </w:r>
            <w:r w:rsidR="00294E4D" w:rsidRPr="00294E4D">
              <w:rPr>
                <w:rFonts w:ascii="Times New Roman" w:hAnsi="Times New Roman"/>
                <w:color w:val="0070C0"/>
                <w:szCs w:val="18"/>
                <w:lang w:val="en-US" w:eastAsia="ja-JP"/>
              </w:rPr>
              <w:t>“</w:t>
            </w:r>
            <w:r w:rsidR="00294E4D" w:rsidRPr="00294E4D">
              <w:rPr>
                <w:rFonts w:ascii="Times New Roman" w:hAnsi="Times New Roman"/>
                <w:color w:val="0070C0"/>
                <w:szCs w:val="18"/>
                <w:lang w:val="en-US"/>
              </w:rPr>
              <w:t>the UE is notified of such changes</w:t>
            </w:r>
            <w:r w:rsidR="00294E4D" w:rsidRPr="00294E4D">
              <w:rPr>
                <w:rFonts w:ascii="Times New Roman" w:hAnsi="Times New Roman"/>
                <w:color w:val="0070C0"/>
                <w:szCs w:val="18"/>
                <w:lang w:val="en-US" w:eastAsia="ja-JP"/>
              </w:rPr>
              <w:t xml:space="preserve">”, how UE is notified needs to be further discussed. </w:t>
            </w:r>
          </w:p>
        </w:tc>
      </w:tr>
      <w:tr w:rsidR="00373139" w14:paraId="2E516E9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027EFC0" w14:textId="2673067D" w:rsidR="00373139" w:rsidRDefault="00373139" w:rsidP="0037313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25CCB2C4"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38F2DC60"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57FD1A2D"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23E21F3E"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34D560C5" w14:textId="77777777" w:rsidR="00373139" w:rsidRPr="00A67831" w:rsidRDefault="00373139" w:rsidP="0037313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ascii="Times New Roman" w:hAnsi="Times New Roman" w:hint="eastAsia"/>
                <w:color w:val="FF0000"/>
                <w:sz w:val="20"/>
                <w:lang w:val="en-US"/>
              </w:rPr>
              <w:t>c</w:t>
            </w:r>
            <w:r>
              <w:rPr>
                <w:rFonts w:ascii="Times New Roman" w:hAnsi="Times New Roman"/>
                <w:color w:val="FF0000"/>
                <w:sz w:val="20"/>
                <w:lang w:val="en-US"/>
              </w:rPr>
              <w:t xml:space="preserve">) …, </w:t>
            </w:r>
            <w:r w:rsidRPr="00A14EE2">
              <w:rPr>
                <w:rFonts w:ascii="Times New Roman" w:hAnsi="Times New Roman"/>
                <w:color w:val="FF0000"/>
                <w:sz w:val="20"/>
                <w:lang w:val="en-US"/>
              </w:rPr>
              <w:t>the UE is notified of such changes (FFS)</w:t>
            </w:r>
            <w:r>
              <w:rPr>
                <w:rFonts w:ascii="Times New Roman" w:hAnsi="Times New Roman"/>
                <w:color w:val="FF0000"/>
                <w:sz w:val="20"/>
                <w:lang w:val="en-US"/>
              </w:rPr>
              <w:t xml:space="preserve">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37255598" w14:textId="77777777" w:rsidR="00373139" w:rsidRDefault="00373139" w:rsidP="00373139">
            <w:pPr>
              <w:spacing w:before="100" w:beforeAutospacing="1" w:after="100" w:afterAutospacing="1"/>
              <w:jc w:val="both"/>
              <w:rPr>
                <w:lang w:val="en-US" w:eastAsia="zh-CN"/>
              </w:rPr>
            </w:pPr>
          </w:p>
        </w:tc>
      </w:tr>
      <w:tr w:rsidR="00894B25" w14:paraId="47AA6D4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3C092C" w14:textId="62502DD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14:paraId="38FBBFC4" w14:textId="77777777" w:rsidR="00894B25" w:rsidRPr="000859D5" w:rsidRDefault="00894B25" w:rsidP="00894B25">
            <w:pPr>
              <w:pStyle w:val="TAC"/>
              <w:spacing w:before="20" w:after="20"/>
              <w:ind w:right="57"/>
              <w:jc w:val="left"/>
              <w:rPr>
                <w:rFonts w:ascii="Times New Roman" w:hAnsi="Times New Roman"/>
                <w:lang w:val="en-US"/>
              </w:rPr>
            </w:pPr>
            <w:r w:rsidRPr="00113702">
              <w:rPr>
                <w:rFonts w:ascii="Times New Roman" w:hAnsi="Times New Roman" w:hint="eastAsia"/>
                <w:lang w:val="en-US"/>
              </w:rPr>
              <w:t>W</w:t>
            </w:r>
            <w:r w:rsidRPr="00113702">
              <w:rPr>
                <w:rFonts w:ascii="Times New Roman" w:hAnsi="Times New Roman"/>
                <w:lang w:val="en-US"/>
              </w:rPr>
              <w:t xml:space="preserve">e’re </w:t>
            </w:r>
            <w:r>
              <w:rPr>
                <w:rFonts w:ascii="Times New Roman" w:hAnsi="Times New Roman"/>
                <w:lang w:val="en-US"/>
              </w:rPr>
              <w:t>OK</w:t>
            </w:r>
            <w:r w:rsidRPr="00113702">
              <w:rPr>
                <w:rFonts w:ascii="Times New Roman" w:hAnsi="Times New Roman"/>
                <w:lang w:val="en-US"/>
              </w:rPr>
              <w:t xml:space="preserve"> with</w:t>
            </w:r>
            <w:r>
              <w:rPr>
                <w:rFonts w:ascii="Times New Roman" w:hAnsi="Times New Roman"/>
                <w:lang w:val="en-US"/>
              </w:rPr>
              <w:t xml:space="preserve">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r w:rsidRPr="00113702">
              <w:rPr>
                <w:rFonts w:ascii="Times New Roman" w:hAnsi="Times New Roman"/>
                <w:lang w:val="en-US"/>
              </w:rPr>
              <w:t>.</w:t>
            </w:r>
          </w:p>
          <w:p w14:paraId="2CF88531"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For (1-b), we think both RRCReconfiguration and RRCRelease can be used to carry the PTM configuration and which one is used should be left for gNB implementation.</w:t>
            </w:r>
          </w:p>
          <w:p w14:paraId="3238CA02" w14:textId="551A6B1D" w:rsidR="00894B25" w:rsidRDefault="00894B25" w:rsidP="00894B25">
            <w:pPr>
              <w:spacing w:before="100" w:beforeAutospacing="1" w:after="100" w:afterAutospacing="1"/>
              <w:jc w:val="both"/>
              <w:rPr>
                <w:lang w:val="en-US" w:eastAsia="zh-CN"/>
              </w:rPr>
            </w:pPr>
            <w:r>
              <w:rPr>
                <w:lang w:val="en-US"/>
              </w:rPr>
              <w:t xml:space="preserve">For (1-c), considering that RRCRelease can be used to carry the PTM configuration, it is very straightforward UE may not enter RRC Connected state when resume the RRC Connection </w:t>
            </w:r>
            <w:r w:rsidRPr="00EB21B4">
              <w:rPr>
                <w:lang w:val="en-US"/>
              </w:rPr>
              <w:t>to obtain the updated PTM configurations.</w:t>
            </w:r>
            <w:r>
              <w:rPr>
                <w:lang w:val="en-US"/>
              </w:rPr>
              <w:t xml:space="preserve"> But whether entering RRC Connected state should be left for gNB implementation.</w:t>
            </w:r>
          </w:p>
        </w:tc>
      </w:tr>
      <w:tr w:rsidR="000D08B6" w14:paraId="18E8CC4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0D7FBE" w14:textId="36EC9465" w:rsidR="000D08B6" w:rsidRDefault="000D08B6" w:rsidP="00894B25">
            <w:pPr>
              <w:pStyle w:val="TAC"/>
              <w:spacing w:before="20" w:after="20"/>
              <w:ind w:left="57" w:right="57"/>
              <w:jc w:val="left"/>
              <w:rPr>
                <w:rFonts w:ascii="Times New Roman" w:hAnsi="Times New Roman" w:hint="eastAsia"/>
                <w:lang w:val="en-US"/>
              </w:rPr>
            </w:pPr>
            <w:r w:rsidRPr="000D08B6">
              <w:rPr>
                <w:rFonts w:ascii="Times New Roman" w:hAnsi="Times New Roman"/>
                <w:color w:val="000000" w:themeColor="text1"/>
                <w:lang w:val="en-US"/>
              </w:rPr>
              <w:t>Huawei, HiSilicon</w:t>
            </w:r>
          </w:p>
        </w:tc>
        <w:tc>
          <w:tcPr>
            <w:tcW w:w="4483" w:type="pct"/>
            <w:tcBorders>
              <w:top w:val="single" w:sz="4" w:space="0" w:color="auto"/>
              <w:left w:val="single" w:sz="4" w:space="0" w:color="auto"/>
              <w:bottom w:val="single" w:sz="4" w:space="0" w:color="auto"/>
              <w:right w:val="single" w:sz="4" w:space="0" w:color="auto"/>
            </w:tcBorders>
            <w:noWrap/>
          </w:tcPr>
          <w:p w14:paraId="38EA8B25" w14:textId="1577AE40" w:rsidR="000D08B6" w:rsidRPr="00113702" w:rsidRDefault="000D08B6" w:rsidP="00894B25">
            <w:pPr>
              <w:pStyle w:val="TAC"/>
              <w:spacing w:before="20" w:after="20"/>
              <w:ind w:right="57"/>
              <w:jc w:val="left"/>
              <w:rPr>
                <w:rFonts w:ascii="Times New Roman" w:hAnsi="Times New Roman" w:hint="eastAsia"/>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bl>
    <w:p w14:paraId="49965C72" w14:textId="77777777" w:rsidR="00A41255" w:rsidRDefault="00A41255">
      <w:pPr>
        <w:rPr>
          <w:strike/>
        </w:rPr>
      </w:pPr>
    </w:p>
    <w:p w14:paraId="28656CDD" w14:textId="77777777" w:rsidR="00A41255" w:rsidRDefault="00274327">
      <w:pPr>
        <w:pStyle w:val="21"/>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think “ PTM configurations” can be modified as “ PTM configuration for RRC_INACTIVE per G-RNTI”. The corresponding description for option 2 is updated as below.</w:t>
            </w:r>
          </w:p>
          <w:p w14:paraId="69D8D939" w14:textId="77777777" w:rsidR="00A41255" w:rsidRPr="00274327" w:rsidRDefault="00274327">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made a decision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since for an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 xml:space="preserve">“same or different as used for MBS broadcast </w:t>
            </w:r>
            <w:r w:rsidRPr="00291992">
              <w:rPr>
                <w:rFonts w:ascii="Times New Roman" w:hAnsi="Times New Roman"/>
                <w:color w:val="FF0000"/>
                <w:sz w:val="20"/>
                <w:u w:val="single"/>
                <w:lang w:val="en-US"/>
              </w:rPr>
              <w:t>with different MCCH-RNTI</w:t>
            </w:r>
            <w:r w:rsidRPr="00291992">
              <w:rPr>
                <w:rFonts w:ascii="Times New Roman" w:hAnsi="Times New Roman"/>
                <w:sz w:val="20"/>
                <w:lang w:val="en-US"/>
              </w:rPr>
              <w:t>”</w:t>
            </w:r>
          </w:p>
          <w:p w14:paraId="269B6E84" w14:textId="399CCF63"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We have similar concerns as SS/QC, i.e. how to ensure that only UEs that have joined can use the PTM config indicated in MCCH</w:t>
            </w:r>
            <w:r w:rsidR="00B7698A" w:rsidRPr="00291992">
              <w:rPr>
                <w:rFonts w:ascii="Times New Roman" w:hAnsi="Times New Roman"/>
                <w:sz w:val="20"/>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sz w:val="20"/>
                <w:lang w:val="en-US"/>
              </w:rPr>
              <w:t xml:space="preserve">Regarding 2-a), we think it is too early to decide that the MCCH-like channel is provided via SIB. </w:t>
            </w:r>
          </w:p>
          <w:p w14:paraId="405536E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2027BD6B" w14:textId="33FF9C79"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w:t>
            </w:r>
            <w:r w:rsidRPr="00291992">
              <w:rPr>
                <w:rFonts w:ascii="Times New Roman" w:hAnsi="Times New Roman"/>
                <w:sz w:val="20"/>
                <w:lang w:val="en-US"/>
              </w:rPr>
              <w:t xml:space="preserve">This </w:t>
            </w:r>
            <w:r w:rsidR="003776F5" w:rsidRPr="00291992">
              <w:rPr>
                <w:rFonts w:ascii="Times New Roman" w:hAnsi="Times New Roman"/>
                <w:sz w:val="20"/>
                <w:lang w:val="en-US"/>
              </w:rPr>
              <w:t>will be further analyzed in 5.2</w:t>
            </w:r>
            <w:r w:rsidRPr="00291992">
              <w:rPr>
                <w:rFonts w:ascii="Times New Roman" w:hAnsi="Times New Roman"/>
                <w:sz w:val="20"/>
                <w:lang w:val="en-US"/>
              </w:rPr>
              <w:t>)</w:t>
            </w:r>
          </w:p>
          <w:p w14:paraId="2F9A7DA0" w14:textId="77777777" w:rsidR="009343BD" w:rsidRPr="00291992" w:rsidRDefault="009343BD" w:rsidP="009343BD">
            <w:pPr>
              <w:pStyle w:val="TAC"/>
              <w:spacing w:before="20" w:after="20"/>
              <w:ind w:right="57"/>
              <w:jc w:val="left"/>
              <w:rPr>
                <w:rFonts w:ascii="Times New Roman" w:hAnsi="Times New Roman"/>
                <w:sz w:val="20"/>
                <w:lang w:val="en-US"/>
              </w:rPr>
            </w:pPr>
          </w:p>
          <w:p w14:paraId="6C1E0560" w14:textId="54D22F1A" w:rsidR="00476192" w:rsidRPr="00291992" w:rsidRDefault="009343BD" w:rsidP="009343BD">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91992" w:rsidRDefault="00AE02A1" w:rsidP="00AE02A1">
            <w:pPr>
              <w:pStyle w:val="TAC"/>
              <w:spacing w:before="20" w:after="20"/>
              <w:ind w:left="57" w:right="57"/>
              <w:jc w:val="left"/>
              <w:rPr>
                <w:rFonts w:ascii="Times New Roman" w:hAnsi="Times New Roman"/>
                <w:sz w:val="20"/>
                <w:lang w:val="en-US"/>
              </w:rPr>
            </w:pPr>
            <w:r w:rsidRPr="00291992">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291992" w:rsidRDefault="004F1135" w:rsidP="00AE02A1">
            <w:pPr>
              <w:pStyle w:val="TAC"/>
              <w:spacing w:before="20" w:after="20"/>
              <w:ind w:left="57" w:right="57"/>
              <w:jc w:val="left"/>
              <w:rPr>
                <w:rFonts w:ascii="Times New Roman" w:hAnsi="Times New Roman"/>
                <w:sz w:val="20"/>
                <w:lang w:val="en-IN"/>
              </w:rPr>
            </w:pPr>
            <w:r w:rsidRPr="00291992">
              <w:rPr>
                <w:rFonts w:ascii="Times New Roman" w:hAnsi="Times New Roman" w:hint="eastAsia"/>
                <w:sz w:val="20"/>
                <w:lang w:val="en-US"/>
              </w:rPr>
              <w:t xml:space="preserve">We are OK with the general description. For the rest of the potential aspects/issues we prefer to leave more detailed discussions to later </w:t>
            </w:r>
            <w:r w:rsidRPr="00291992">
              <w:rPr>
                <w:rFonts w:ascii="Times New Roman" w:hAnsi="Times New Roman"/>
                <w:sz w:val="20"/>
                <w:lang w:val="en-US"/>
              </w:rPr>
              <w:t>questions</w:t>
            </w:r>
            <w:r w:rsidRPr="00291992">
              <w:rPr>
                <w:rFonts w:ascii="Times New Roman" w:hAnsi="Times New Roman" w:hint="eastAsia"/>
                <w:sz w:val="20"/>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Pr="00291992" w:rsidRDefault="00B3709B" w:rsidP="00B3709B">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Pr="00291992" w:rsidRDefault="00775D4A" w:rsidP="00775D4A">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W</w:t>
            </w:r>
            <w:r w:rsidRPr="00291992">
              <w:rPr>
                <w:rFonts w:ascii="Times New Roman" w:hAnsi="Times New Roman"/>
                <w:sz w:val="20"/>
                <w:lang w:val="en-US"/>
              </w:rPr>
              <w:t>e’re fine with the rapporteur’s description.</w:t>
            </w:r>
            <w:r w:rsidRPr="00291992">
              <w:rPr>
                <w:rFonts w:ascii="Times New Roman" w:hAnsi="Times New Roman" w:hint="eastAsia"/>
                <w:sz w:val="20"/>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gain, we are generally fine with the rapporteur’s description. And we have the following comments, </w:t>
            </w:r>
          </w:p>
          <w:p w14:paraId="1E2EE9D8"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sidRPr="00291992">
              <w:rPr>
                <w:rFonts w:ascii="Times New Roman" w:hAnsi="Times New Roman" w:hint="eastAsia"/>
                <w:sz w:val="20"/>
                <w:lang w:val="en-US"/>
              </w:rPr>
              <w:t>FFS</w:t>
            </w:r>
            <w:r w:rsidRPr="00291992">
              <w:rPr>
                <w:rFonts w:ascii="Times New Roman" w:hAnsi="Times New Roman"/>
                <w:sz w:val="20"/>
                <w:lang w:val="en-US"/>
              </w:rPr>
              <w:t xml:space="preserve"> </w:t>
            </w:r>
            <w:r w:rsidRPr="00291992">
              <w:rPr>
                <w:rFonts w:ascii="Times New Roman" w:hAnsi="Times New Roman" w:hint="eastAsia"/>
                <w:sz w:val="20"/>
                <w:lang w:val="en-US"/>
              </w:rPr>
              <w:t>part</w:t>
            </w:r>
            <w:r w:rsidRPr="00291992">
              <w:rPr>
                <w:rFonts w:ascii="Times New Roman" w:hAnsi="Times New Roman"/>
                <w:sz w:val="20"/>
                <w:lang w:val="en-US"/>
              </w:rPr>
              <w:t>.</w:t>
            </w:r>
          </w:p>
          <w:p w14:paraId="2F8137DA" w14:textId="5BEAD973"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 xml:space="preserve">or 2-c), there might be use cases </w:t>
            </w:r>
            <w:r w:rsidR="006B7F87" w:rsidRPr="00291992">
              <w:rPr>
                <w:rFonts w:ascii="Times New Roman" w:hAnsi="Times New Roman"/>
                <w:sz w:val="20"/>
                <w:lang w:val="en-US"/>
              </w:rPr>
              <w:t>where</w:t>
            </w:r>
            <w:r w:rsidRPr="00291992">
              <w:rPr>
                <w:rFonts w:ascii="Times New Roman" w:hAnsi="Times New Roman"/>
                <w:sz w:val="20"/>
                <w:lang w:val="en-US"/>
              </w:rPr>
              <w:t xml:space="preserve"> the UE is supposed to </w:t>
            </w:r>
            <w:r w:rsidRPr="00291992">
              <w:rPr>
                <w:rFonts w:ascii="Times New Roman" w:hAnsi="Times New Roman" w:hint="eastAsia"/>
                <w:sz w:val="20"/>
                <w:lang w:val="en-US"/>
              </w:rPr>
              <w:t xml:space="preserve">trigger </w:t>
            </w:r>
            <w:r w:rsidRPr="00291992">
              <w:rPr>
                <w:rFonts w:ascii="Times New Roman" w:hAnsi="Times New Roman"/>
                <w:sz w:val="20"/>
                <w:lang w:val="en-US"/>
              </w:rPr>
              <w:t>RRC connection</w:t>
            </w:r>
            <w:r w:rsidRPr="00291992">
              <w:rPr>
                <w:rFonts w:ascii="Times New Roman" w:hAnsi="Times New Roman" w:hint="eastAsia"/>
                <w:sz w:val="20"/>
                <w:lang w:val="en-US"/>
              </w:rPr>
              <w:t xml:space="preserve"> resume</w:t>
            </w:r>
            <w:r w:rsidRPr="00291992">
              <w:rPr>
                <w:rFonts w:ascii="Times New Roman" w:hAnsi="Times New Roman"/>
                <w:sz w:val="20"/>
                <w:lang w:val="en-US"/>
              </w:rPr>
              <w:t xml:space="preserve"> to obtain the updated configurations (e.g. with PTP configuration).</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4EF1CB84"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6126987B" w14:textId="2EC192B3" w:rsidR="001614FF" w:rsidRPr="00291992" w:rsidRDefault="00633824"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No strong view.</w:t>
            </w:r>
          </w:p>
        </w:tc>
      </w:tr>
      <w:tr w:rsidR="00D8601E" w14:paraId="3B411F1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0BB98A0" w14:textId="09A2BCDB" w:rsidR="00D8601E" w:rsidRDefault="00D8601E"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21137D32" w14:textId="57A45EAB" w:rsidR="00D8601E" w:rsidRPr="003F3A08" w:rsidRDefault="00FF26EF" w:rsidP="001614FF">
            <w:pPr>
              <w:pStyle w:val="TAC"/>
              <w:spacing w:before="20" w:after="20"/>
              <w:ind w:left="57" w:right="57"/>
              <w:jc w:val="left"/>
              <w:rPr>
                <w:rFonts w:ascii="Times New Roman" w:hAnsi="Times New Roman"/>
                <w:sz w:val="20"/>
                <w:lang w:val="en-US"/>
              </w:rPr>
            </w:pPr>
            <w:r w:rsidRPr="003F3A08">
              <w:rPr>
                <w:rFonts w:ascii="Times New Roman" w:hAnsi="Times New Roman"/>
                <w:sz w:val="20"/>
                <w:lang w:val="en-US"/>
              </w:rPr>
              <w:t>Please find our comments for each bullet below.</w:t>
            </w:r>
          </w:p>
          <w:p w14:paraId="57D0B311" w14:textId="77777777" w:rsidR="00FF26EF" w:rsidRDefault="00FF26EF" w:rsidP="001614FF">
            <w:pPr>
              <w:pStyle w:val="TAC"/>
              <w:spacing w:before="20" w:after="20"/>
              <w:ind w:left="57" w:right="57"/>
              <w:jc w:val="left"/>
              <w:rPr>
                <w:rFonts w:ascii="Times New Roman" w:hAnsi="Times New Roman"/>
                <w:lang w:val="en-US"/>
              </w:rPr>
            </w:pPr>
          </w:p>
          <w:p w14:paraId="03B6A86E" w14:textId="17F3EC9B" w:rsidR="00FF26EF" w:rsidRDefault="00FF26EF" w:rsidP="00FF26EF">
            <w:pPr>
              <w:pStyle w:val="afb"/>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03C8A7D7" w14:textId="52DC46D9" w:rsidR="00FF26EF" w:rsidRPr="00FF26EF" w:rsidRDefault="00FF26EF" w:rsidP="00FF26EF">
            <w:pPr>
              <w:pStyle w:val="afb"/>
              <w:spacing w:before="100" w:beforeAutospacing="1" w:after="100" w:afterAutospacing="1"/>
              <w:ind w:left="57"/>
              <w:jc w:val="both"/>
              <w:rPr>
                <w:rFonts w:ascii="Times New Roman" w:hAnsi="Times New Roman"/>
                <w:sz w:val="20"/>
                <w:szCs w:val="20"/>
                <w:lang w:val="en-US" w:eastAsia="zh-CN"/>
              </w:rPr>
            </w:pPr>
            <w:r w:rsidRPr="00FF26EF">
              <w:rPr>
                <w:rFonts w:ascii="Times New Roman" w:hAnsi="Times New Roman"/>
                <w:color w:val="0070C0"/>
                <w:sz w:val="20"/>
                <w:szCs w:val="20"/>
                <w:lang w:val="en-US"/>
              </w:rPr>
              <w:t>[Apple Comments]:</w:t>
            </w:r>
            <w:r w:rsidR="007C172A">
              <w:rPr>
                <w:rFonts w:ascii="Times New Roman" w:hAnsi="Times New Roman"/>
                <w:color w:val="0070C0"/>
                <w:sz w:val="20"/>
                <w:szCs w:val="20"/>
                <w:lang w:val="en-US" w:eastAsia="zh-CN"/>
              </w:rPr>
              <w:t xml:space="preserve"> </w:t>
            </w:r>
            <w:r w:rsidR="007D3145">
              <w:rPr>
                <w:rFonts w:ascii="Times New Roman" w:hAnsi="Times New Roman"/>
                <w:color w:val="0070C0"/>
                <w:sz w:val="20"/>
                <w:szCs w:val="20"/>
                <w:lang w:val="en-US" w:eastAsia="zh-CN"/>
              </w:rPr>
              <w:t>A</w:t>
            </w:r>
            <w:r w:rsidR="00FF4E4B">
              <w:rPr>
                <w:rFonts w:ascii="Times New Roman" w:hAnsi="Times New Roman"/>
                <w:color w:val="0070C0"/>
                <w:sz w:val="20"/>
                <w:szCs w:val="20"/>
                <w:lang w:val="en-US" w:eastAsia="zh-CN"/>
              </w:rPr>
              <w:t xml:space="preserve">gree with the description, but it should clarified that NW should only provide the configuration for the activated multicast sessions. In other words, UE should start to monitor the multicast sesson upon receiving the configuration. </w:t>
            </w:r>
          </w:p>
          <w:p w14:paraId="11683F75" w14:textId="43887FBF" w:rsidR="00FF26EF" w:rsidRDefault="00FF26EF" w:rsidP="00FF26EF">
            <w:pPr>
              <w:pStyle w:val="afb"/>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66998F6A" w14:textId="56151E4E" w:rsidR="0060014E" w:rsidRPr="0060014E" w:rsidRDefault="0060014E" w:rsidP="0060014E">
            <w:pPr>
              <w:pStyle w:val="afb"/>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5620C">
              <w:rPr>
                <w:rFonts w:ascii="Times New Roman" w:hAnsi="Times New Roman"/>
                <w:color w:val="0070C0"/>
                <w:sz w:val="20"/>
                <w:szCs w:val="20"/>
                <w:lang w:val="en-US"/>
              </w:rPr>
              <w:t xml:space="preserve"> </w:t>
            </w:r>
            <w:r w:rsidR="000E2FC9">
              <w:rPr>
                <w:rFonts w:ascii="Times New Roman" w:hAnsi="Times New Roman"/>
                <w:color w:val="0070C0"/>
                <w:sz w:val="20"/>
                <w:szCs w:val="20"/>
                <w:lang w:val="en-US"/>
              </w:rPr>
              <w:t>For the applicability in the CONNECTED state, it should be depriorirized</w:t>
            </w:r>
            <w:r w:rsidR="00564A43">
              <w:rPr>
                <w:rFonts w:ascii="Times New Roman" w:hAnsi="Times New Roman"/>
                <w:color w:val="0070C0"/>
                <w:sz w:val="20"/>
                <w:szCs w:val="20"/>
                <w:lang w:val="en-US"/>
              </w:rPr>
              <w:t xml:space="preserve">, since the </w:t>
            </w:r>
            <w:r w:rsidR="00FB1764">
              <w:rPr>
                <w:rFonts w:ascii="Times New Roman" w:hAnsi="Times New Roman"/>
                <w:color w:val="0070C0"/>
                <w:sz w:val="20"/>
                <w:szCs w:val="20"/>
                <w:lang w:val="en-US"/>
              </w:rPr>
              <w:t xml:space="preserve">optimization in the </w:t>
            </w:r>
            <w:r w:rsidR="00564A43">
              <w:rPr>
                <w:rFonts w:ascii="Times New Roman" w:hAnsi="Times New Roman"/>
                <w:color w:val="0070C0"/>
                <w:sz w:val="20"/>
                <w:szCs w:val="20"/>
                <w:lang w:val="en-US"/>
              </w:rPr>
              <w:t xml:space="preserve">CONNECTED state is not in the R18 WID scope. </w:t>
            </w:r>
          </w:p>
          <w:p w14:paraId="67572785" w14:textId="7CF1CEDA" w:rsidR="00FF26EF" w:rsidRDefault="00FF26EF" w:rsidP="00FF26EF">
            <w:pPr>
              <w:pStyle w:val="afb"/>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63998E95" w14:textId="6CF3212D" w:rsidR="0060014E" w:rsidRPr="00EA0EE2" w:rsidRDefault="0060014E" w:rsidP="00460B5E">
            <w:pPr>
              <w:pStyle w:val="afb"/>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32F56">
              <w:rPr>
                <w:rFonts w:ascii="Times New Roman" w:hAnsi="Times New Roman"/>
                <w:color w:val="0070C0"/>
                <w:sz w:val="20"/>
                <w:szCs w:val="20"/>
                <w:lang w:val="en-US"/>
              </w:rPr>
              <w:t xml:space="preserve"> </w:t>
            </w:r>
            <w:r w:rsidR="00AB107D">
              <w:rPr>
                <w:rFonts w:ascii="Times New Roman" w:hAnsi="Times New Roman"/>
                <w:color w:val="0070C0"/>
                <w:sz w:val="20"/>
                <w:szCs w:val="20"/>
                <w:lang w:val="en-US"/>
              </w:rPr>
              <w:t>A</w:t>
            </w:r>
            <w:r w:rsidR="00532F56">
              <w:rPr>
                <w:rFonts w:ascii="Times New Roman" w:hAnsi="Times New Roman"/>
                <w:color w:val="0070C0"/>
                <w:sz w:val="20"/>
                <w:szCs w:val="20"/>
                <w:lang w:val="en-US"/>
              </w:rPr>
              <w:t xml:space="preserve">gree with it in general. We may say the MCCH-like mechanism for the MBS broadcast configuration modification can be used for the MBS multicast configuration modification. </w:t>
            </w:r>
          </w:p>
          <w:p w14:paraId="47DB1854" w14:textId="7E79C8A6" w:rsidR="00FF26EF" w:rsidRDefault="00FF26EF" w:rsidP="001614FF">
            <w:pPr>
              <w:pStyle w:val="TAC"/>
              <w:spacing w:before="20" w:after="20"/>
              <w:ind w:left="57" w:right="57"/>
              <w:jc w:val="left"/>
              <w:rPr>
                <w:rFonts w:ascii="Times New Roman" w:hAnsi="Times New Roman"/>
                <w:lang w:val="en-US"/>
              </w:rPr>
            </w:pPr>
          </w:p>
        </w:tc>
      </w:tr>
      <w:tr w:rsidR="00936349" w14:paraId="578752A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592435B" w14:textId="3643C3F7" w:rsidR="00936349" w:rsidRDefault="00936349" w:rsidP="0093634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72EBFF7" w14:textId="60C1B2C5" w:rsidR="00936349" w:rsidRPr="003F3A08" w:rsidRDefault="00936349" w:rsidP="0093634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894B25" w14:paraId="330BC46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61710F77" w14:textId="152971A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496B4390" w14:textId="71F90D2B" w:rsidR="00894B25" w:rsidRPr="003F3A08" w:rsidRDefault="00894B25" w:rsidP="00894B25">
            <w:pPr>
              <w:pStyle w:val="TAC"/>
              <w:spacing w:before="20" w:after="20"/>
              <w:ind w:left="57" w:right="57"/>
              <w:jc w:val="left"/>
              <w:rPr>
                <w:rFonts w:ascii="Times New Roman" w:hAnsi="Times New Roman"/>
                <w:sz w:val="20"/>
                <w:lang w:val="en-US"/>
              </w:rPr>
            </w:pPr>
            <w:r w:rsidRPr="00113702">
              <w:rPr>
                <w:rFonts w:ascii="Times New Roman" w:hAnsi="Times New Roman" w:hint="eastAsia"/>
                <w:lang w:val="en-US"/>
              </w:rPr>
              <w:t>W</w:t>
            </w:r>
            <w:r w:rsidRPr="00113702">
              <w:rPr>
                <w:rFonts w:ascii="Times New Roman" w:hAnsi="Times New Roman"/>
                <w:lang w:val="en-US"/>
              </w:rPr>
              <w:t>e</w:t>
            </w:r>
            <w:r>
              <w:rPr>
                <w:rFonts w:ascii="Times New Roman" w:hAnsi="Times New Roman"/>
                <w:lang w:val="en-US"/>
              </w:rPr>
              <w:t xml:space="preserve"> are OK with the rapporteur’s description. And we think one of the drawbacks of this option is that it does not resolve the issue how to </w:t>
            </w:r>
            <w:r w:rsidRPr="001F37A5">
              <w:rPr>
                <w:rFonts w:ascii="Times New Roman" w:hAnsi="Times New Roman"/>
                <w:lang w:val="en-US"/>
              </w:rPr>
              <w:t xml:space="preserve">make sure that </w:t>
            </w:r>
            <w:r>
              <w:rPr>
                <w:rFonts w:ascii="Times New Roman" w:hAnsi="Times New Roman"/>
                <w:lang w:val="en-US"/>
              </w:rPr>
              <w:t>only</w:t>
            </w:r>
            <w:r w:rsidRPr="001F37A5">
              <w:rPr>
                <w:rFonts w:ascii="Times New Roman" w:hAnsi="Times New Roman"/>
                <w:lang w:val="en-US"/>
              </w:rPr>
              <w:t xml:space="preserve"> UE</w:t>
            </w:r>
            <w:r>
              <w:rPr>
                <w:rFonts w:ascii="Times New Roman" w:hAnsi="Times New Roman"/>
                <w:lang w:val="en-US"/>
              </w:rPr>
              <w:t>s</w:t>
            </w:r>
            <w:r w:rsidRPr="001F37A5">
              <w:rPr>
                <w:rFonts w:ascii="Times New Roman" w:hAnsi="Times New Roman"/>
                <w:lang w:val="en-US"/>
              </w:rPr>
              <w:t xml:space="preserve"> ha</w:t>
            </w:r>
            <w:r>
              <w:rPr>
                <w:rFonts w:ascii="Times New Roman" w:hAnsi="Times New Roman"/>
                <w:lang w:val="en-US"/>
              </w:rPr>
              <w:t>ve</w:t>
            </w:r>
            <w:r w:rsidRPr="001F37A5">
              <w:rPr>
                <w:rFonts w:ascii="Times New Roman" w:hAnsi="Times New Roman"/>
                <w:lang w:val="en-US"/>
              </w:rPr>
              <w:t xml:space="preserve"> ‘joined’ the multicast session</w:t>
            </w:r>
            <w:r>
              <w:rPr>
                <w:rFonts w:ascii="Times New Roman" w:hAnsi="Times New Roman"/>
                <w:lang w:val="en-US"/>
              </w:rPr>
              <w:t xml:space="preserve"> can read the PTM configuration.</w:t>
            </w:r>
          </w:p>
        </w:tc>
      </w:tr>
      <w:tr w:rsidR="000D08B6" w14:paraId="47108D4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4A5918E" w14:textId="6109CF03" w:rsidR="000D08B6" w:rsidRDefault="000D08B6" w:rsidP="00894B25">
            <w:pPr>
              <w:pStyle w:val="TAC"/>
              <w:spacing w:before="20" w:after="20"/>
              <w:ind w:left="57" w:right="57"/>
              <w:jc w:val="left"/>
              <w:rPr>
                <w:rFonts w:ascii="Times New Roman" w:hAnsi="Times New Roman" w:hint="eastAsia"/>
                <w:lang w:val="en-US"/>
              </w:rPr>
            </w:pPr>
            <w:r w:rsidRPr="000D08B6">
              <w:rPr>
                <w:rFonts w:ascii="Times New Roman" w:hAnsi="Times New Roman"/>
                <w:color w:val="000000" w:themeColor="text1"/>
                <w:lang w:val="en-US"/>
              </w:rPr>
              <w:t>Huawei, HiSilicon</w:t>
            </w:r>
          </w:p>
        </w:tc>
        <w:tc>
          <w:tcPr>
            <w:tcW w:w="4487" w:type="pct"/>
            <w:tcBorders>
              <w:top w:val="single" w:sz="4" w:space="0" w:color="auto"/>
              <w:left w:val="single" w:sz="4" w:space="0" w:color="auto"/>
              <w:bottom w:val="single" w:sz="4" w:space="0" w:color="auto"/>
              <w:right w:val="single" w:sz="4" w:space="0" w:color="auto"/>
            </w:tcBorders>
            <w:noWrap/>
          </w:tcPr>
          <w:p w14:paraId="471C8CD7" w14:textId="77777777" w:rsidR="000D08B6" w:rsidRPr="000D08B6" w:rsidRDefault="000D08B6" w:rsidP="000D08B6">
            <w:pPr>
              <w:pStyle w:val="TAC"/>
              <w:spacing w:before="20" w:after="20"/>
              <w:ind w:left="57" w:right="57"/>
              <w:jc w:val="left"/>
              <w:rPr>
                <w:rFonts w:ascii="Times New Roman" w:eastAsia="Yu Mincho" w:hAnsi="Times New Roman"/>
                <w:color w:val="000000" w:themeColor="text1"/>
                <w:lang w:val="en-US" w:eastAsia="ja-JP"/>
              </w:rPr>
            </w:pPr>
            <w:r w:rsidRPr="000D08B6">
              <w:rPr>
                <w:rFonts w:ascii="Times New Roman" w:eastAsia="Yu Mincho" w:hAnsi="Times New Roman" w:hint="eastAsia"/>
                <w:color w:val="000000" w:themeColor="text1"/>
                <w:lang w:val="en-US" w:eastAsia="ja-JP"/>
              </w:rPr>
              <w:t>W</w:t>
            </w:r>
            <w:r w:rsidRPr="000D08B6">
              <w:rPr>
                <w:rFonts w:ascii="Times New Roman" w:eastAsia="Yu Mincho" w:hAnsi="Times New Roman"/>
                <w:color w:val="000000" w:themeColor="text1"/>
                <w:lang w:val="en-US" w:eastAsia="ja-JP"/>
              </w:rPr>
              <w:t>e’re fine with the rapporteur’s description in general</w:t>
            </w:r>
            <w:r w:rsidRPr="000D08B6">
              <w:rPr>
                <w:rFonts w:ascii="Times New Roman" w:eastAsia="Yu Mincho" w:hAnsi="Times New Roman" w:hint="eastAsia"/>
                <w:color w:val="000000" w:themeColor="text1"/>
                <w:lang w:val="en-US" w:eastAsia="ja-JP"/>
              </w:rPr>
              <w:t>.</w:t>
            </w:r>
            <w:r w:rsidRPr="000D08B6">
              <w:rPr>
                <w:rFonts w:ascii="Times New Roman" w:eastAsia="Yu Mincho" w:hAnsi="Times New Roman"/>
                <w:color w:val="000000" w:themeColor="text1"/>
                <w:lang w:val="en-US" w:eastAsia="ja-JP"/>
              </w:rPr>
              <w:t xml:space="preserve"> </w:t>
            </w:r>
          </w:p>
          <w:p w14:paraId="2D53DE23" w14:textId="6F5D1B9D" w:rsidR="000D08B6" w:rsidRPr="000D08B6" w:rsidRDefault="000D08B6" w:rsidP="000D08B6">
            <w:pPr>
              <w:pStyle w:val="TAC"/>
              <w:spacing w:before="20" w:after="20"/>
              <w:ind w:left="57" w:right="57"/>
              <w:jc w:val="left"/>
              <w:rPr>
                <w:rFonts w:ascii="Times New Roman" w:eastAsia="Yu Mincho" w:hAnsi="Times New Roman"/>
                <w:color w:val="000000" w:themeColor="text1"/>
                <w:lang w:val="en-US" w:eastAsia="ja-JP"/>
              </w:rPr>
            </w:pPr>
            <w:r w:rsidRPr="000D08B6">
              <w:rPr>
                <w:rFonts w:ascii="Times New Roman" w:eastAsia="Yu Mincho" w:hAnsi="Times New Roman"/>
                <w:color w:val="000000" w:themeColor="text1"/>
                <w:lang w:val="en-US" w:eastAsia="ja-JP"/>
              </w:rPr>
              <w:t xml:space="preserve">On the comments from Qualcomm, we don't see a reason why a UE having not joined a multicast session needs to read the PTM configuration, as the UE will anyway not be able to successfully decode the data which is ciphered by upper layers . </w:t>
            </w:r>
            <w:r w:rsidR="00692E43">
              <w:rPr>
                <w:rFonts w:ascii="Times New Roman" w:eastAsia="Yu Mincho" w:hAnsi="Times New Roman"/>
                <w:color w:val="000000" w:themeColor="text1"/>
                <w:lang w:val="en-US" w:eastAsia="ja-JP"/>
              </w:rPr>
              <w:t>Regarding with</w:t>
            </w:r>
            <w:r w:rsidRPr="000D08B6">
              <w:rPr>
                <w:rFonts w:ascii="Times New Roman" w:eastAsia="Yu Mincho" w:hAnsi="Times New Roman"/>
                <w:color w:val="000000" w:themeColor="text1"/>
                <w:lang w:val="en-US" w:eastAsia="ja-JP"/>
              </w:rPr>
              <w:t xml:space="preserve"> 2-d), </w:t>
            </w:r>
            <w:r w:rsidR="00692E43">
              <w:rPr>
                <w:rFonts w:ascii="Times New Roman" w:eastAsia="Yu Mincho" w:hAnsi="Times New Roman"/>
                <w:color w:val="000000" w:themeColor="text1"/>
                <w:lang w:val="en-US" w:eastAsia="ja-JP"/>
              </w:rPr>
              <w:t xml:space="preserve">there seems no need to list here, </w:t>
            </w:r>
            <w:r w:rsidRPr="000D08B6">
              <w:rPr>
                <w:rFonts w:ascii="Times New Roman" w:eastAsia="Yu Mincho" w:hAnsi="Times New Roman"/>
                <w:color w:val="000000" w:themeColor="text1"/>
                <w:lang w:val="en-US" w:eastAsia="ja-JP"/>
              </w:rPr>
              <w:t>as the following has already been agreed by RAN2:</w:t>
            </w:r>
          </w:p>
          <w:p w14:paraId="4ECDC522" w14:textId="7BD2941A" w:rsidR="000D08B6" w:rsidRPr="00692E43" w:rsidRDefault="000D08B6" w:rsidP="00692E43">
            <w:pPr>
              <w:pStyle w:val="afc"/>
              <w:numPr>
                <w:ilvl w:val="0"/>
                <w:numId w:val="27"/>
              </w:numPr>
              <w:tabs>
                <w:tab w:val="left" w:pos="1619"/>
              </w:tabs>
              <w:overflowPunct/>
              <w:autoSpaceDE/>
              <w:adjustRightInd/>
              <w:spacing w:before="60" w:after="0"/>
              <w:rPr>
                <w:rFonts w:hint="eastAsia"/>
                <w:color w:val="000000" w:themeColor="text1"/>
                <w:sz w:val="21"/>
                <w:lang w:val="en-US"/>
              </w:rPr>
            </w:pPr>
            <w:r w:rsidRPr="000D08B6">
              <w:rPr>
                <w:rFonts w:ascii="Arial" w:eastAsia="Times New Roman" w:hAnsi="Arial"/>
                <w:b/>
                <w:color w:val="000000" w:themeColor="text1"/>
                <w:sz w:val="16"/>
                <w:lang w:val="en-US" w:eastAsia="zh-CN" w:bidi="ar"/>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tc>
      </w:tr>
    </w:tbl>
    <w:p w14:paraId="293FE028" w14:textId="77777777" w:rsidR="00A41255" w:rsidRDefault="00A41255"/>
    <w:p w14:paraId="128736A6" w14:textId="77777777" w:rsidR="00A41255" w:rsidRDefault="00274327">
      <w:pPr>
        <w:pStyle w:val="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lastRenderedPageBreak/>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t is up to gNB to decide whether a multicast session may be received by UE(s) in INACTIVE. FFS what information gNB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r>
        <w:rPr>
          <w:lang w:eastAsia="zh-CN"/>
        </w:rPr>
        <w:t>S</w:t>
      </w:r>
      <w:r>
        <w:rPr>
          <w:rFonts w:hint="eastAsia"/>
          <w:lang w:eastAsia="zh-CN"/>
        </w:rPr>
        <w:t xml:space="preserve">o in the next two issues we discuss how this is done. </w:t>
      </w:r>
    </w:p>
    <w:p w14:paraId="2532E421" w14:textId="77777777" w:rsidR="00A41255" w:rsidRDefault="00274327">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signaling (i.e. RRC release message with suspendConfig)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suspendConfig)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 xml:space="preserve">RRCRelease with suspendConfig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Pr="00633824"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dedicated RRC signalling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43F1E9A9"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62229236" w14:textId="1A4A8F9C"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r w:rsidR="008D39BF" w14:paraId="4DB3653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362E78" w14:textId="74562863" w:rsid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43A1685E" w14:textId="32AF6466" w:rsidR="008D39BF" w:rsidRP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222DAF86" w14:textId="77777777" w:rsidR="008D39BF" w:rsidRDefault="008D39BF" w:rsidP="001614FF">
            <w:pPr>
              <w:pStyle w:val="TAC"/>
              <w:spacing w:before="20" w:after="20"/>
              <w:ind w:left="57" w:right="57"/>
              <w:jc w:val="left"/>
              <w:rPr>
                <w:rFonts w:ascii="Times New Roman" w:hAnsi="Times New Roman"/>
                <w:lang w:val="en-US"/>
              </w:rPr>
            </w:pPr>
          </w:p>
        </w:tc>
      </w:tr>
      <w:tr w:rsidR="00DB7E53" w14:paraId="3887D26B"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43D4012B" w14:textId="118ECB3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373DAD55" w14:textId="2E17438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542F6022" w14:textId="77777777" w:rsidR="00DB7E53" w:rsidRDefault="00DB7E53" w:rsidP="00DB7E53">
            <w:pPr>
              <w:pStyle w:val="TAC"/>
              <w:spacing w:before="20" w:after="20"/>
              <w:ind w:left="57" w:right="57"/>
              <w:jc w:val="left"/>
              <w:rPr>
                <w:rFonts w:ascii="Times New Roman" w:hAnsi="Times New Roman"/>
                <w:lang w:val="en-US"/>
              </w:rPr>
            </w:pPr>
          </w:p>
        </w:tc>
      </w:tr>
      <w:tr w:rsidR="00894B25" w14:paraId="39A3711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74B25CE" w14:textId="2050D3B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18F65117" w14:textId="57D60B0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C919F92" w14:textId="77777777" w:rsidR="00894B25" w:rsidRDefault="00894B25" w:rsidP="00894B25">
            <w:pPr>
              <w:pStyle w:val="TAC"/>
              <w:spacing w:before="20" w:after="20"/>
              <w:ind w:left="57" w:right="57"/>
              <w:jc w:val="left"/>
              <w:rPr>
                <w:rFonts w:ascii="Times New Roman" w:hAnsi="Times New Roman"/>
                <w:lang w:val="en-US"/>
              </w:rPr>
            </w:pPr>
          </w:p>
        </w:tc>
      </w:tr>
      <w:tr w:rsidR="00692E43" w14:paraId="53E606C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D0BECFD" w14:textId="3A9FCB67" w:rsidR="00692E43" w:rsidRDefault="00692E43" w:rsidP="00894B25">
            <w:pPr>
              <w:pStyle w:val="TAC"/>
              <w:spacing w:before="20" w:after="20"/>
              <w:ind w:left="57" w:right="57"/>
              <w:jc w:val="left"/>
              <w:rPr>
                <w:rFonts w:ascii="Times New Roman" w:hAnsi="Times New Roman" w:hint="eastAsia"/>
                <w:lang w:val="en-US"/>
              </w:rPr>
            </w:pPr>
            <w:r w:rsidRPr="000D08B6">
              <w:rPr>
                <w:rFonts w:ascii="Times New Roman" w:hAnsi="Times New Roman"/>
                <w:color w:val="000000" w:themeColor="text1"/>
                <w:lang w:val="en-US"/>
              </w:rPr>
              <w:t>Huawei, HiSilicon</w:t>
            </w:r>
          </w:p>
        </w:tc>
        <w:tc>
          <w:tcPr>
            <w:tcW w:w="242" w:type="pct"/>
            <w:tcBorders>
              <w:top w:val="single" w:sz="4" w:space="0" w:color="auto"/>
              <w:left w:val="single" w:sz="4" w:space="0" w:color="auto"/>
              <w:bottom w:val="single" w:sz="4" w:space="0" w:color="auto"/>
              <w:right w:val="single" w:sz="4" w:space="0" w:color="auto"/>
            </w:tcBorders>
          </w:tcPr>
          <w:p w14:paraId="2D8F8BF7" w14:textId="7398DB2B" w:rsidR="00692E43" w:rsidRDefault="00692E43" w:rsidP="00894B25">
            <w:pPr>
              <w:pStyle w:val="TAC"/>
              <w:spacing w:before="20" w:after="20"/>
              <w:ind w:left="57" w:right="57"/>
              <w:jc w:val="left"/>
              <w:rPr>
                <w:rFonts w:ascii="Times New Roman" w:hAnsi="Times New Roman" w:hint="eastAsia"/>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6F94557" w14:textId="77777777" w:rsidR="00692E43" w:rsidRDefault="00692E43" w:rsidP="00894B25">
            <w:pPr>
              <w:pStyle w:val="TAC"/>
              <w:spacing w:before="20" w:after="20"/>
              <w:ind w:left="57" w:right="57"/>
              <w:jc w:val="left"/>
              <w:rPr>
                <w:rFonts w:ascii="Times New Roman" w:hAnsi="Times New Roman"/>
                <w:lang w:val="en-US"/>
              </w:rPr>
            </w:pPr>
          </w:p>
        </w:tc>
      </w:tr>
    </w:tbl>
    <w:p w14:paraId="5F69A2CD" w14:textId="77777777" w:rsidR="00A41255" w:rsidRDefault="00A41255"/>
    <w:p w14:paraId="72976C75" w14:textId="77777777" w:rsidR="00A41255" w:rsidRDefault="00274327">
      <w:pPr>
        <w:pStyle w:val="21"/>
      </w:pPr>
      <w:r>
        <w:lastRenderedPageBreak/>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49406404" w14:textId="3FCC8555" w:rsidR="009F436F" w:rsidRPr="00E82F21"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uring congestion the gNB would typically not trigger group paging.</w:t>
            </w:r>
            <w:r w:rsidR="0089518E">
              <w:rPr>
                <w:rFonts w:ascii="Times New Roman" w:hAnsi="Times New Roman"/>
                <w:lang w:val="en-US"/>
              </w:rPr>
              <w:t xml:space="preserve"> When congestion is over the gNB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 ID-based paging</w:t>
            </w:r>
            <w:r w:rsidR="00DB786D">
              <w:rPr>
                <w:rFonts w:ascii="Times New Roman" w:hAnsi="Times New Roman"/>
                <w:lang w:val="en-US"/>
              </w:rPr>
              <w:t xml:space="preserve"> </w:t>
            </w:r>
            <w:r w:rsidR="00DB786D">
              <w:rPr>
                <w:rFonts w:ascii="Times New Roman" w:hAnsi="Times New Roman" w:hint="eastAsia"/>
                <w:lang w:val="en-US"/>
              </w:rPr>
              <w:t>(</w:t>
            </w:r>
            <w:r w:rsidR="00DB786D">
              <w:rPr>
                <w:rFonts w:ascii="Times New Roman" w:hAnsi="Times New Roman"/>
                <w:lang w:val="en-US"/>
              </w:rPr>
              <w:t>i.e. individual paging)</w:t>
            </w:r>
            <w:r>
              <w:rPr>
                <w:rFonts w:ascii="Times New Roman" w:hAnsi="Times New Roman"/>
                <w:lang w:val="en-US"/>
              </w:rPr>
              <w:t xml:space="preserve"> can be also used for this kind of state transition on per UE level. (no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431615E8"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06D5829E" w14:textId="7FF057AB"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r w:rsidR="00961576" w14:paraId="6C13836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8A0AA68" w14:textId="627F2C35" w:rsid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26B62B8B" w14:textId="5F5C50E7" w:rsidR="00961576" w:rsidRP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5B140E6" w14:textId="77777777" w:rsidR="00961576" w:rsidRPr="00D5541B" w:rsidRDefault="00961576" w:rsidP="001614FF">
            <w:pPr>
              <w:pStyle w:val="TAC"/>
              <w:spacing w:before="20" w:after="20"/>
              <w:ind w:left="57" w:right="57"/>
              <w:jc w:val="left"/>
              <w:rPr>
                <w:rFonts w:ascii="Times New Roman" w:hAnsi="Times New Roman"/>
                <w:lang w:val="en-US"/>
              </w:rPr>
            </w:pPr>
          </w:p>
        </w:tc>
      </w:tr>
      <w:tr w:rsidR="00557F25" w14:paraId="73559DF4"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D697DD1" w14:textId="113508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230C80C3" w14:textId="3A92683D"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DB5D00B" w14:textId="777777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62FAEE57" w14:textId="77777777" w:rsidR="00557F25" w:rsidRDefault="00557F25" w:rsidP="00557F25">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31B47768" w14:textId="4F967039" w:rsidR="00557F25" w:rsidRPr="00D5541B" w:rsidRDefault="00557F25" w:rsidP="00557F25">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894B25" w14:paraId="2F71C23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A62D009" w14:textId="0EFC98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1BD3D34C" w14:textId="0B720E4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85DBEE9" w14:textId="77777777" w:rsidR="00894B25" w:rsidRPr="00D5541B" w:rsidRDefault="00894B25" w:rsidP="00894B25">
            <w:pPr>
              <w:pStyle w:val="TAC"/>
              <w:spacing w:before="20" w:after="20"/>
              <w:ind w:left="57" w:right="57"/>
              <w:jc w:val="left"/>
              <w:rPr>
                <w:rFonts w:ascii="Times New Roman" w:hAnsi="Times New Roman"/>
                <w:lang w:val="en-US"/>
              </w:rPr>
            </w:pPr>
          </w:p>
        </w:tc>
      </w:tr>
      <w:tr w:rsidR="00692E43" w14:paraId="60BD4BC2"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0BA067B" w14:textId="59104E75" w:rsidR="00692E43" w:rsidRDefault="00692E43" w:rsidP="00894B25">
            <w:pPr>
              <w:pStyle w:val="TAC"/>
              <w:spacing w:before="20" w:after="20"/>
              <w:ind w:left="57" w:right="57"/>
              <w:jc w:val="left"/>
              <w:rPr>
                <w:rFonts w:ascii="Times New Roman" w:hAnsi="Times New Roman" w:hint="eastAsia"/>
                <w:lang w:val="en-US"/>
              </w:rPr>
            </w:pPr>
            <w:r w:rsidRPr="000D08B6">
              <w:rPr>
                <w:rFonts w:ascii="Times New Roman" w:hAnsi="Times New Roman"/>
                <w:color w:val="000000" w:themeColor="text1"/>
                <w:lang w:val="en-US"/>
              </w:rPr>
              <w:t>Huawei, HiSilicon</w:t>
            </w:r>
          </w:p>
        </w:tc>
        <w:tc>
          <w:tcPr>
            <w:tcW w:w="584" w:type="pct"/>
            <w:tcBorders>
              <w:top w:val="single" w:sz="4" w:space="0" w:color="auto"/>
              <w:left w:val="single" w:sz="4" w:space="0" w:color="auto"/>
              <w:bottom w:val="single" w:sz="4" w:space="0" w:color="auto"/>
              <w:right w:val="single" w:sz="4" w:space="0" w:color="auto"/>
            </w:tcBorders>
          </w:tcPr>
          <w:p w14:paraId="3B976105" w14:textId="3FE74B48" w:rsidR="00692E43" w:rsidRDefault="00692E43" w:rsidP="00894B25">
            <w:pPr>
              <w:pStyle w:val="TAC"/>
              <w:spacing w:before="20" w:after="20"/>
              <w:ind w:left="57" w:right="57"/>
              <w:jc w:val="left"/>
              <w:rPr>
                <w:rFonts w:ascii="Times New Roman" w:hAnsi="Times New Roman" w:hint="eastAsia"/>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3971E079" w14:textId="77777777" w:rsidR="00692E43" w:rsidRPr="00D5541B" w:rsidRDefault="00692E43" w:rsidP="00894B25">
            <w:pPr>
              <w:pStyle w:val="TAC"/>
              <w:spacing w:before="20" w:after="20"/>
              <w:ind w:left="57" w:right="57"/>
              <w:jc w:val="left"/>
              <w:rPr>
                <w:rFonts w:ascii="Times New Roman" w:hAnsi="Times New Roman"/>
                <w:lang w:val="en-US"/>
              </w:rPr>
            </w:pPr>
          </w:p>
        </w:tc>
      </w:tr>
    </w:tbl>
    <w:p w14:paraId="307ADC15" w14:textId="77777777" w:rsidR="00A41255" w:rsidRDefault="00A41255">
      <w:pPr>
        <w:rPr>
          <w:lang w:eastAsia="zh-CN"/>
        </w:rPr>
      </w:pPr>
    </w:p>
    <w:p w14:paraId="7459CEEB" w14:textId="77777777" w:rsidR="00A41255" w:rsidRDefault="00274327">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5"/>
        <w:gridCol w:w="8"/>
        <w:gridCol w:w="1114"/>
        <w:gridCol w:w="6"/>
        <w:gridCol w:w="7526"/>
        <w:gridCol w:w="10"/>
      </w:tblGrid>
      <w:tr w:rsidR="00A41255" w14:paraId="4760B5F8"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 gNB has the possibility to use UE individual RAN paging to get some/prioritized Rel-18 UE that are able to receive multicast in Inactive, back to connected mode when the session is activated (instead of using RAN group paging)</w:t>
            </w:r>
          </w:p>
          <w:p w14:paraId="326508CB" w14:textId="401EBD08" w:rsidR="00DE1367" w:rsidRPr="0027432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gNB can use group paging </w:t>
            </w:r>
            <w:r w:rsidR="00162089">
              <w:rPr>
                <w:rFonts w:ascii="Times New Roman" w:hAnsi="Times New Roman"/>
                <w:lang w:val="en-US"/>
              </w:rPr>
              <w:t>to get all UEs back to connected mode when a session is activated.</w:t>
            </w:r>
          </w:p>
        </w:tc>
      </w:tr>
      <w:tr w:rsidR="009343BD" w14:paraId="5E743ADE"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e,g,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lastRenderedPageBreak/>
              <w:t>CATT</w:t>
            </w:r>
          </w:p>
        </w:tc>
        <w:tc>
          <w:tcPr>
            <w:tcW w:w="579" w:type="pct"/>
            <w:gridSpan w:val="2"/>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633824">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B3709B" w14:paraId="6073ACF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79" w:type="pct"/>
            <w:gridSpan w:val="2"/>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D5541B" w14:paraId="048D1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633824" w14:paraId="4E74B88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974DD1E" w14:textId="61A9EC9E" w:rsidR="00633824" w:rsidRPr="00633824" w:rsidRDefault="00633824" w:rsidP="0063382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535395E6" w14:textId="3EBDA294" w:rsidR="00633824" w:rsidRPr="00633824" w:rsidRDefault="00633824" w:rsidP="00633824">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48AA75C4" w14:textId="4FD1B72D" w:rsidR="00633824" w:rsidRDefault="00633824" w:rsidP="00633824">
            <w:pPr>
              <w:pStyle w:val="TAC"/>
              <w:spacing w:before="20" w:after="20"/>
              <w:ind w:left="57" w:right="57"/>
              <w:jc w:val="left"/>
              <w:rPr>
                <w:rFonts w:ascii="Times New Roman" w:hAnsi="Times New Roman"/>
                <w:lang w:val="en-US"/>
              </w:rPr>
            </w:pPr>
            <w:r>
              <w:rPr>
                <w:rFonts w:ascii="Times New Roman" w:hAnsi="Times New Roman"/>
                <w:lang w:val="en-US"/>
              </w:rPr>
              <w:t>The UE will know whether enter RRC_CONNECTED after the reception of the group paging with MBS session id based on the MBS session id, e.g. the MBS session id was configured befoer to allow multicast reception in RRC_INACTIVE or not.</w:t>
            </w:r>
          </w:p>
        </w:tc>
      </w:tr>
      <w:tr w:rsidR="007D207B" w14:paraId="21C5876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3B85C71" w14:textId="08F12F7D" w:rsidR="007D207B" w:rsidRDefault="007D207B" w:rsidP="0063382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52BF1B30" w14:textId="29D8273F" w:rsidR="007D207B" w:rsidRPr="007D207B" w:rsidRDefault="007D207B" w:rsidP="00633824">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D76D952" w14:textId="4E741429" w:rsidR="007D207B"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doesnot receive the multicast data in INACTIVE state. </w:t>
            </w:r>
          </w:p>
          <w:p w14:paraId="0882ECDD" w14:textId="611FD576" w:rsidR="00EC5BBF"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doesnot work. And some enhancements need to be considered. </w:t>
            </w:r>
          </w:p>
        </w:tc>
      </w:tr>
      <w:tr w:rsidR="00D52904" w14:paraId="028A170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EAB91EC" w14:textId="0A38D84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7709F80D" w14:textId="41CE2ECD" w:rsidR="00D52904" w:rsidRDefault="00D52904" w:rsidP="00D52904">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1DE656DA"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289E9DA6"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547E0B73" w14:textId="6812A27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894B25" w14:paraId="52845A29" w14:textId="77777777" w:rsidTr="00894B25">
        <w:trPr>
          <w:trHeight w:val="240"/>
        </w:trPr>
        <w:tc>
          <w:tcPr>
            <w:tcW w:w="520" w:type="pct"/>
            <w:gridSpan w:val="2"/>
            <w:tcBorders>
              <w:top w:val="single" w:sz="4" w:space="0" w:color="auto"/>
              <w:left w:val="single" w:sz="4" w:space="0" w:color="auto"/>
              <w:bottom w:val="single" w:sz="4" w:space="0" w:color="auto"/>
              <w:right w:val="single" w:sz="4" w:space="0" w:color="auto"/>
            </w:tcBorders>
            <w:noWrap/>
          </w:tcPr>
          <w:p w14:paraId="48D9EA3A"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6AFB99CB" w14:textId="77777777" w:rsidR="00894B25" w:rsidRPr="003B1604" w:rsidRDefault="00894B25" w:rsidP="000D08B6">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0" w:type="pct"/>
            <w:gridSpan w:val="3"/>
            <w:tcBorders>
              <w:top w:val="single" w:sz="4" w:space="0" w:color="auto"/>
              <w:left w:val="single" w:sz="4" w:space="0" w:color="auto"/>
              <w:bottom w:val="single" w:sz="4" w:space="0" w:color="auto"/>
              <w:right w:val="single" w:sz="4" w:space="0" w:color="auto"/>
            </w:tcBorders>
            <w:noWrap/>
          </w:tcPr>
          <w:p w14:paraId="51480212" w14:textId="77777777" w:rsidR="00894B25" w:rsidRDefault="00894B25" w:rsidP="000D08B6">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D52904" w14:paraId="4A6D369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BA7BDD0" w14:textId="273FD2E3" w:rsidR="00D52904" w:rsidRPr="00894B25" w:rsidRDefault="00692E43" w:rsidP="00633824">
            <w:pPr>
              <w:pStyle w:val="TAC"/>
              <w:spacing w:before="20" w:after="20"/>
              <w:ind w:left="57" w:right="57"/>
              <w:jc w:val="left"/>
              <w:rPr>
                <w:rFonts w:ascii="Times New Roman" w:hAnsi="Times New Roman"/>
                <w:lang w:val="en-GB"/>
              </w:rPr>
            </w:pPr>
            <w:r w:rsidRPr="000D08B6">
              <w:rPr>
                <w:rFonts w:ascii="Times New Roman" w:hAnsi="Times New Roman"/>
                <w:color w:val="000000" w:themeColor="text1"/>
                <w:lang w:val="en-US"/>
              </w:rPr>
              <w:t>Huawei, HiSilicon</w:t>
            </w:r>
          </w:p>
        </w:tc>
        <w:tc>
          <w:tcPr>
            <w:tcW w:w="579" w:type="pct"/>
            <w:gridSpan w:val="2"/>
            <w:tcBorders>
              <w:top w:val="single" w:sz="4" w:space="0" w:color="auto"/>
              <w:left w:val="single" w:sz="4" w:space="0" w:color="auto"/>
              <w:bottom w:val="single" w:sz="4" w:space="0" w:color="auto"/>
              <w:right w:val="single" w:sz="4" w:space="0" w:color="auto"/>
            </w:tcBorders>
          </w:tcPr>
          <w:p w14:paraId="7D299F7D" w14:textId="0BB21B9A" w:rsidR="00D52904" w:rsidRDefault="00692E43" w:rsidP="00633824">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40D870D3" w14:textId="0056FABA" w:rsidR="00D52904" w:rsidRDefault="00692E43" w:rsidP="00692E43">
            <w:pPr>
              <w:pStyle w:val="TAC"/>
              <w:spacing w:before="20" w:after="20"/>
              <w:ind w:left="57" w:right="57"/>
              <w:jc w:val="left"/>
              <w:rPr>
                <w:rFonts w:ascii="Times New Roman" w:hAnsi="Times New Roman"/>
                <w:lang w:val="en-US"/>
              </w:rPr>
            </w:pPr>
            <w:r w:rsidRPr="00692E43">
              <w:rPr>
                <w:rFonts w:ascii="Times New Roman" w:hAnsi="Times New Roman"/>
                <w:lang w:val="en-US"/>
              </w:rPr>
              <w:t xml:space="preserve">The legacy group paging is used to trigger UE from RRC_INCTIVE/IDLE to RRC-CONNECTED. </w:t>
            </w:r>
            <w:r>
              <w:rPr>
                <w:rFonts w:ascii="Times New Roman" w:hAnsi="Times New Roman"/>
                <w:lang w:val="en-US"/>
              </w:rPr>
              <w:t>N</w:t>
            </w:r>
            <w:r w:rsidRPr="00692E43">
              <w:rPr>
                <w:rFonts w:ascii="Times New Roman" w:hAnsi="Times New Roman"/>
                <w:lang w:val="en-US"/>
              </w:rPr>
              <w:t xml:space="preserve">othing </w:t>
            </w:r>
            <w:r>
              <w:rPr>
                <w:rFonts w:ascii="Times New Roman" w:hAnsi="Times New Roman"/>
                <w:lang w:val="en-US"/>
              </w:rPr>
              <w:t xml:space="preserve">needs to be </w:t>
            </w:r>
            <w:r w:rsidRPr="00692E43">
              <w:rPr>
                <w:rFonts w:ascii="Times New Roman" w:hAnsi="Times New Roman"/>
                <w:lang w:val="en-US"/>
              </w:rPr>
              <w:t>change</w:t>
            </w:r>
            <w:r>
              <w:rPr>
                <w:rFonts w:ascii="Times New Roman" w:hAnsi="Times New Roman"/>
                <w:lang w:val="en-US"/>
              </w:rPr>
              <w:t>d</w:t>
            </w:r>
            <w:r w:rsidRPr="00692E43">
              <w:rPr>
                <w:rFonts w:ascii="Times New Roman" w:hAnsi="Times New Roman"/>
                <w:lang w:val="en-US"/>
              </w:rPr>
              <w:t xml:space="preserve"> in this case compared to Rel-17.</w:t>
            </w:r>
          </w:p>
        </w:tc>
      </w:tr>
    </w:tbl>
    <w:p w14:paraId="4524F312" w14:textId="77777777" w:rsidR="00A41255" w:rsidRDefault="00A41255">
      <w:pPr>
        <w:rPr>
          <w:b/>
          <w:lang w:eastAsia="zh-CN"/>
        </w:rPr>
      </w:pPr>
    </w:p>
    <w:p w14:paraId="358DC0B9" w14:textId="77777777" w:rsidR="00A41255" w:rsidRDefault="00274327">
      <w:pPr>
        <w:pStyle w:val="21"/>
      </w:pPr>
      <w:r>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2"/>
        <w:gridCol w:w="6"/>
        <w:gridCol w:w="984"/>
        <w:gridCol w:w="7224"/>
        <w:gridCol w:w="12"/>
      </w:tblGrid>
      <w:tr w:rsidR="00A41255" w14:paraId="16B0CD5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area-specific PTM configuration is beneficial for UE power saving and NW congestion avoidance. </w:t>
            </w:r>
          </w:p>
        </w:tc>
      </w:tr>
      <w:tr w:rsidR="00A41255" w14:paraId="3144A03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uch an area-specific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neighbour cell. In Rel-17 broadcast there is also a general indication if broadcast is supported in the neighbour cell, i.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i.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gNB boundaries</w:t>
            </w:r>
            <w:r w:rsidR="000137D5">
              <w:rPr>
                <w:rFonts w:ascii="Times New Roman" w:hAnsi="Times New Roman"/>
                <w:lang w:val="en-US"/>
              </w:rPr>
              <w:t>, and required signalling (if any)</w:t>
            </w:r>
            <w:r>
              <w:rPr>
                <w:rFonts w:ascii="Times New Roman" w:hAnsi="Times New Roman"/>
                <w:lang w:val="en-US"/>
              </w:rPr>
              <w:t>. For the congestion use case it would be beneficial if this can be done dynamically, i.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r w:rsidR="00B7698A">
              <w:rPr>
                <w:rFonts w:ascii="Times New Roman" w:hAnsi="Times New Roman"/>
                <w:lang w:val="en-US"/>
              </w:rPr>
              <w:t>i.e.</w:t>
            </w:r>
            <w:r w:rsidR="000137D5">
              <w:rPr>
                <w:rFonts w:ascii="Times New Roman" w:hAnsi="Times New Roman"/>
                <w:lang w:val="en-US"/>
              </w:rPr>
              <w:t xml:space="preserve"> the area should be determined by RAN.</w:t>
            </w:r>
          </w:p>
        </w:tc>
      </w:tr>
      <w:tr w:rsidR="009343BD" w14:paraId="0447CD9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sidRPr="00633824">
              <w:rPr>
                <w:rFonts w:ascii="Times New Roman" w:hAnsi="Times New Roman"/>
                <w:lang w:val="en-US"/>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56C5FE7B" w14:textId="77777777" w:rsidR="00A20D28" w:rsidRPr="00633824" w:rsidRDefault="00A20D28" w:rsidP="00A20D28">
            <w:pPr>
              <w:pStyle w:val="TAC"/>
              <w:spacing w:before="20" w:after="20"/>
              <w:ind w:right="57"/>
              <w:jc w:val="left"/>
              <w:rPr>
                <w:rFonts w:ascii="Times New Roman" w:hAnsi="Times New Roman"/>
                <w:lang w:val="en-US"/>
              </w:rPr>
            </w:pPr>
            <w:r w:rsidRPr="00633824">
              <w:rPr>
                <w:rFonts w:ascii="Times New Roman" w:hAnsi="Times New Roman"/>
                <w:lang w:val="en-US"/>
              </w:rPr>
              <w:t xml:space="preserve">We can understand the intention and the corresponding benefit, and think it is feasible. </w:t>
            </w:r>
          </w:p>
          <w:p w14:paraId="184690F6" w14:textId="04C086A9" w:rsidR="00A20D28" w:rsidRPr="00633824" w:rsidRDefault="00A20D28" w:rsidP="00A20D28">
            <w:pPr>
              <w:pStyle w:val="TAC"/>
              <w:spacing w:before="20" w:after="20"/>
              <w:ind w:right="57"/>
              <w:jc w:val="left"/>
              <w:rPr>
                <w:rFonts w:ascii="Times New Roman" w:hAnsi="Times New Roman"/>
                <w:lang w:val="en-US"/>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 xml:space="preserve">PTM configurations and unfortunately, the area concept is not introduced due to the complexity, availability, and normative load. Based on this, we are not sure we can agree on the necessity for area-specifc multicast reception in Rel-18, considering broadcast services deployment is more frequency-specific, wide-area specific, and more stable/static than multicast services. </w:t>
            </w:r>
          </w:p>
        </w:tc>
      </w:tr>
      <w:tr w:rsidR="00A20D28" w14:paraId="4E604197"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6E32901" w14:textId="08D25F99"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23A8BF97" w14:textId="2A012CA0"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1BCACE7D" w14:textId="77849B07"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It is benefit to reduce the sinalling overhead during PTM configuration update.</w:t>
            </w:r>
          </w:p>
        </w:tc>
      </w:tr>
      <w:tr w:rsidR="00D661B4" w14:paraId="00EFCF7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F2C979E" w14:textId="1FD8B49B"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6CC17DCF" w14:textId="7A0E743F"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56046050" w14:textId="1EF83076" w:rsidR="00D661B4" w:rsidRDefault="0040304D" w:rsidP="00A20D28">
            <w:pPr>
              <w:pStyle w:val="TAC"/>
              <w:spacing w:before="20" w:after="20"/>
              <w:ind w:right="57"/>
              <w:jc w:val="left"/>
              <w:rPr>
                <w:rFonts w:ascii="Times New Roman" w:hAnsi="Times New Roman"/>
                <w:lang w:val="en-US"/>
              </w:rPr>
            </w:pPr>
            <w:r w:rsidRPr="0040304D">
              <w:rPr>
                <w:rFonts w:ascii="Times New Roman" w:hAnsi="Times New Roman"/>
                <w:lang w:val="en-US"/>
              </w:rPr>
              <w:t>It can further reduce the signaling load caused by the mobility.</w:t>
            </w:r>
          </w:p>
        </w:tc>
      </w:tr>
      <w:tr w:rsidR="00C73BC0" w14:paraId="0D772F9A"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E32323" w14:textId="5EFA0951"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2EC7AA64" w14:textId="394462DC"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3CE08C67" w14:textId="6BF538DD" w:rsidR="00C73BC0" w:rsidRPr="0040304D" w:rsidRDefault="00C73BC0" w:rsidP="00D50746">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894B25" w14:paraId="4522DA0E" w14:textId="77777777" w:rsidTr="00692E43">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05E3581C"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7DB7E07E"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122C3611" w14:textId="77777777" w:rsidR="00894B25" w:rsidRPr="003B1604" w:rsidRDefault="00894B25" w:rsidP="000D08B6">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692E43" w14:paraId="62A8D14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A83ECE3" w14:textId="77777777" w:rsidR="00692E43" w:rsidRPr="00692E43" w:rsidRDefault="00692E43" w:rsidP="00692E43">
            <w:pPr>
              <w:rPr>
                <w:color w:val="000000" w:themeColor="text1"/>
              </w:rPr>
            </w:pPr>
            <w:r w:rsidRPr="00692E43">
              <w:rPr>
                <w:color w:val="000000" w:themeColor="text1"/>
                <w:lang w:val="en-US"/>
              </w:rPr>
              <w:t>Huawei, HiSilicon</w:t>
            </w:r>
          </w:p>
          <w:p w14:paraId="1A8B6081" w14:textId="77777777" w:rsidR="00692E43" w:rsidRPr="00692E43" w:rsidRDefault="00692E43" w:rsidP="00692E43">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7001FC31" w14:textId="2E292356" w:rsidR="00692E43" w:rsidRPr="00692E43" w:rsidRDefault="00692E43" w:rsidP="00692E43">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w:t>
            </w:r>
            <w:r w:rsidRPr="00692E43">
              <w:rPr>
                <w:rFonts w:ascii="Times New Roman" w:hAnsi="Times New Roman"/>
                <w:color w:val="000000" w:themeColor="text1"/>
                <w:lang w:val="en-US"/>
              </w:rPr>
              <w:t>ifficult</w:t>
            </w:r>
            <w:r>
              <w:rPr>
                <w:rFonts w:ascii="Times New Roman" w:hAnsi="Times New Roman"/>
                <w:color w:val="000000" w:themeColor="text1"/>
                <w:lang w:val="en-US"/>
              </w:rPr>
              <w:t xml:space="preserve"> to implement</w:t>
            </w:r>
            <w:r w:rsidRPr="00692E43">
              <w:rPr>
                <w:rFonts w:ascii="Times New Roman" w:hAnsi="Times New Roman"/>
                <w:color w:val="000000" w:themeColor="text1"/>
                <w:lang w:val="en-US"/>
              </w:rPr>
              <w:t>, see comments</w:t>
            </w:r>
          </w:p>
        </w:tc>
        <w:tc>
          <w:tcPr>
            <w:tcW w:w="3744" w:type="pct"/>
            <w:tcBorders>
              <w:top w:val="single" w:sz="4" w:space="0" w:color="auto"/>
              <w:left w:val="single" w:sz="4" w:space="0" w:color="auto"/>
              <w:bottom w:val="single" w:sz="4" w:space="0" w:color="auto"/>
              <w:right w:val="single" w:sz="4" w:space="0" w:color="auto"/>
            </w:tcBorders>
            <w:noWrap/>
          </w:tcPr>
          <w:p w14:paraId="362F0A32" w14:textId="45596B35" w:rsidR="00692E43" w:rsidRPr="00692E43" w:rsidRDefault="00692E43" w:rsidP="00692E43">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While s</w:t>
            </w:r>
            <w:r w:rsidRPr="00692E43">
              <w:rPr>
                <w:rFonts w:ascii="Times New Roman" w:hAnsi="Times New Roman"/>
                <w:color w:val="000000" w:themeColor="text1"/>
                <w:lang w:val="en-US"/>
              </w:rPr>
              <w:t>ome PTM configuration might be pre-configured by OAM to be synchronized among gNBs</w:t>
            </w:r>
            <w:r>
              <w:rPr>
                <w:rFonts w:ascii="Times New Roman" w:hAnsi="Times New Roman"/>
                <w:color w:val="000000" w:themeColor="text1"/>
                <w:lang w:val="en-US"/>
              </w:rPr>
              <w:t xml:space="preserve">, some </w:t>
            </w:r>
            <w:r w:rsidRPr="00692E43">
              <w:rPr>
                <w:rFonts w:ascii="Times New Roman" w:hAnsi="Times New Roman"/>
                <w:color w:val="000000" w:themeColor="text1"/>
                <w:lang w:val="en-US"/>
              </w:rPr>
              <w:t>PTM configurations are quite difficult to be synchronized among gNBs, such as:</w:t>
            </w:r>
          </w:p>
          <w:p w14:paraId="45A6F9EE" w14:textId="5F919CAC"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G-RNTI: this should be dynamically selected upon session establishment and will be impacted by C-RNTI</w:t>
            </w:r>
            <w:r w:rsidR="00CF50E4">
              <w:rPr>
                <w:rFonts w:ascii="Times New Roman" w:hAnsi="Times New Roman"/>
                <w:color w:val="000000" w:themeColor="text1"/>
                <w:lang w:val="en-US"/>
              </w:rPr>
              <w:t xml:space="preserve">s as well as </w:t>
            </w:r>
            <w:r w:rsidRPr="00692E43">
              <w:rPr>
                <w:rFonts w:ascii="Times New Roman" w:hAnsi="Times New Roman"/>
                <w:color w:val="000000" w:themeColor="text1"/>
                <w:lang w:val="en-US"/>
              </w:rPr>
              <w:t>G-RNTIs for other broadcast/multicast service</w:t>
            </w:r>
            <w:r w:rsidR="00CF50E4">
              <w:rPr>
                <w:rFonts w:ascii="Times New Roman" w:hAnsi="Times New Roman"/>
                <w:color w:val="000000" w:themeColor="text1"/>
                <w:lang w:val="en-US"/>
              </w:rPr>
              <w:t>s, which are already being used in the cell</w:t>
            </w:r>
            <w:r w:rsidRPr="00692E43">
              <w:rPr>
                <w:rFonts w:ascii="Times New Roman" w:hAnsi="Times New Roman"/>
                <w:color w:val="000000" w:themeColor="text1"/>
                <w:lang w:val="en-US"/>
              </w:rPr>
              <w:t xml:space="preserve">. </w:t>
            </w:r>
          </w:p>
          <w:p w14:paraId="31CEEA2A" w14:textId="7D94A5A9"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 xml:space="preserve">LCH-ID: </w:t>
            </w:r>
            <w:r w:rsidR="00CF50E4">
              <w:rPr>
                <w:rFonts w:ascii="Times New Roman" w:hAnsi="Times New Roman"/>
                <w:color w:val="000000" w:themeColor="text1"/>
                <w:lang w:val="en-US"/>
              </w:rPr>
              <w:t>this is</w:t>
            </w:r>
            <w:r w:rsidRPr="00692E43">
              <w:rPr>
                <w:rFonts w:ascii="Times New Roman" w:hAnsi="Times New Roman"/>
                <w:color w:val="000000" w:themeColor="text1"/>
                <w:lang w:val="en-US"/>
              </w:rPr>
              <w:t xml:space="preserve"> unique among different multicast sessions and unicast LCHs, and the multicast service and unicast service might be quite different on different gNBs.  </w:t>
            </w:r>
          </w:p>
          <w:p w14:paraId="69FA2AC4" w14:textId="095545E4"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 xml:space="preserve">MRB-ID: </w:t>
            </w:r>
            <w:r w:rsidR="00CF50E4">
              <w:rPr>
                <w:rFonts w:ascii="Times New Roman" w:hAnsi="Times New Roman"/>
                <w:color w:val="000000" w:themeColor="text1"/>
                <w:lang w:val="en-US"/>
              </w:rPr>
              <w:t xml:space="preserve">this </w:t>
            </w:r>
            <w:r w:rsidRPr="00692E43">
              <w:rPr>
                <w:rFonts w:ascii="Times New Roman" w:hAnsi="Times New Roman"/>
                <w:color w:val="000000" w:themeColor="text1"/>
                <w:lang w:val="en-US"/>
              </w:rPr>
              <w:t>is unique among different multicast sessions and the multicast services might be quite different on different gNBs. That is why we introduce</w:t>
            </w:r>
            <w:r w:rsidR="00CF50E4">
              <w:rPr>
                <w:rFonts w:ascii="Times New Roman" w:hAnsi="Times New Roman"/>
                <w:color w:val="000000" w:themeColor="text1"/>
                <w:lang w:val="en-US"/>
              </w:rPr>
              <w:t xml:space="preserve">d MRB </w:t>
            </w:r>
            <w:r w:rsidRPr="00692E43">
              <w:rPr>
                <w:rFonts w:ascii="Times New Roman" w:hAnsi="Times New Roman"/>
                <w:color w:val="000000" w:themeColor="text1"/>
                <w:lang w:val="en-US"/>
              </w:rPr>
              <w:t>ID change procedure Rel-17 to</w:t>
            </w:r>
            <w:r w:rsidR="00CF50E4">
              <w:rPr>
                <w:rFonts w:ascii="Times New Roman" w:hAnsi="Times New Roman"/>
                <w:color w:val="000000" w:themeColor="text1"/>
                <w:lang w:val="en-US"/>
              </w:rPr>
              <w:t xml:space="preserve"> allow the target gNB to update MRB </w:t>
            </w:r>
            <w:r w:rsidRPr="00692E43">
              <w:rPr>
                <w:rFonts w:ascii="Times New Roman" w:hAnsi="Times New Roman"/>
                <w:color w:val="000000" w:themeColor="text1"/>
                <w:lang w:val="en-US"/>
              </w:rPr>
              <w:t>ID during handover.</w:t>
            </w:r>
          </w:p>
          <w:p w14:paraId="1734E102" w14:textId="77777777" w:rsidR="00692E43" w:rsidRPr="00692E43" w:rsidRDefault="00692E43" w:rsidP="00692E43">
            <w:pPr>
              <w:pStyle w:val="TAC"/>
              <w:spacing w:before="20" w:after="20"/>
              <w:ind w:right="57"/>
              <w:jc w:val="left"/>
              <w:rPr>
                <w:rFonts w:ascii="Times New Roman" w:hAnsi="Times New Roman"/>
                <w:color w:val="000000" w:themeColor="text1"/>
                <w:lang w:val="en-US"/>
              </w:rPr>
            </w:pP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A41255" w14:paraId="3DA75C2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RRCRelease with suspendConfig message</w:t>
            </w:r>
          </w:p>
        </w:tc>
      </w:tr>
      <w:tr w:rsidR="00A41255" w14:paraId="5283D1C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think it should be possible to configure applicable area along with PTM configuration, and the configuration can be same or different between CONNECTED and INACTIVE. E.g.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e.g. HARQ feedback configurations.</w:t>
            </w:r>
          </w:p>
        </w:tc>
      </w:tr>
      <w:tr w:rsidR="00A41255" w14:paraId="5D951DE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2D8543FC" w14:textId="52563D7B" w:rsidR="0064130B" w:rsidRP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is should be optional for the NW to configure (just like Rel-17 broadcast neighbour cell info), i.e. if not configured the UE resumes in the target cell.</w:t>
            </w:r>
          </w:p>
        </w:tc>
      </w:tr>
      <w:tr w:rsidR="009343BD" w14:paraId="2D2C2EE9"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2561154" w14:textId="4B0CC853" w:rsidR="00A20D28" w:rsidRDefault="00633824"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5AE39A0E" w14:textId="0F8CB10B" w:rsidR="00A20D28" w:rsidRDefault="00633824" w:rsidP="00A20D28">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r w:rsidR="003F345D" w14:paraId="4E9046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BE993B7" w14:textId="60DAC9EB"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4AD4DE3F" w14:textId="41862B57"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35F0002" w14:textId="77777777" w:rsidR="003F345D" w:rsidRDefault="003F345D" w:rsidP="00A20D28">
            <w:pPr>
              <w:pStyle w:val="TAC"/>
              <w:spacing w:before="20" w:after="20"/>
              <w:ind w:right="57"/>
              <w:jc w:val="left"/>
              <w:rPr>
                <w:rFonts w:ascii="Times New Roman" w:hAnsi="Times New Roman"/>
                <w:lang w:val="en-US"/>
              </w:rPr>
            </w:pPr>
          </w:p>
        </w:tc>
      </w:tr>
      <w:tr w:rsidR="004B00B1" w14:paraId="41D2B3A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5E4A64A" w14:textId="17F9859B"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5FCC59C5" w14:textId="5A87380A"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3D9CC231" w14:textId="7D55E57B" w:rsidR="004B00B1" w:rsidRDefault="004B00B1" w:rsidP="004B00B1">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sidR="00DA35E7">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894B25" w14:paraId="0AA3DC08" w14:textId="77777777" w:rsidTr="00894B25">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4BF4119" w14:textId="77777777" w:rsidR="00894B25" w:rsidRDefault="00894B25" w:rsidP="000D08B6">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68315623" w14:textId="77777777" w:rsidR="00894B25" w:rsidRDefault="00894B25" w:rsidP="000D08B6">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47C278DF" w14:textId="77777777" w:rsidR="00894B25" w:rsidRDefault="00894B25" w:rsidP="000D08B6">
            <w:pPr>
              <w:pStyle w:val="TAC"/>
              <w:spacing w:before="20" w:after="20"/>
              <w:ind w:right="57"/>
              <w:jc w:val="left"/>
              <w:rPr>
                <w:rFonts w:ascii="Times New Roman" w:hAnsi="Times New Roman"/>
                <w:lang w:val="en-US"/>
              </w:rPr>
            </w:pPr>
          </w:p>
        </w:tc>
      </w:tr>
      <w:tr w:rsidR="004B00B1" w14:paraId="38BD24A2"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1B7013" w14:textId="3292141B" w:rsidR="004B00B1" w:rsidRPr="00CF50E4" w:rsidRDefault="00CF50E4" w:rsidP="00CF50E4">
            <w:pPr>
              <w:rPr>
                <w:rFonts w:hint="eastAsia"/>
                <w:color w:val="000000" w:themeColor="text1"/>
              </w:rPr>
            </w:pPr>
            <w:r w:rsidRPr="00692E43">
              <w:rPr>
                <w:color w:val="000000" w:themeColor="text1"/>
                <w:lang w:val="en-US"/>
              </w:rPr>
              <w:t>Huawei, HiSilicon</w:t>
            </w:r>
          </w:p>
        </w:tc>
        <w:tc>
          <w:tcPr>
            <w:tcW w:w="1134" w:type="dxa"/>
            <w:gridSpan w:val="2"/>
            <w:tcBorders>
              <w:top w:val="single" w:sz="4" w:space="0" w:color="auto"/>
              <w:left w:val="single" w:sz="4" w:space="0" w:color="auto"/>
              <w:bottom w:val="single" w:sz="4" w:space="0" w:color="auto"/>
              <w:right w:val="single" w:sz="4" w:space="0" w:color="auto"/>
            </w:tcBorders>
          </w:tcPr>
          <w:p w14:paraId="13A742D3" w14:textId="6D170134" w:rsidR="004B00B1" w:rsidRDefault="00CF50E4" w:rsidP="00A20D28">
            <w:pPr>
              <w:pStyle w:val="TAC"/>
              <w:spacing w:before="20" w:after="20"/>
              <w:ind w:left="57" w:right="57"/>
              <w:jc w:val="left"/>
              <w:rPr>
                <w:rFonts w:ascii="Times New Roman" w:hAnsi="Times New Roman"/>
                <w:lang w:val="en-US"/>
              </w:rPr>
            </w:pPr>
            <w:r w:rsidRPr="00CF50E4">
              <w:rPr>
                <w:rStyle w:val="af9"/>
                <w:rFonts w:ascii="Times New Roman" w:hAnsi="Times New Roman"/>
                <w:lang w:val="en-US" w:eastAsia="ja-JP"/>
              </w:rPr>
              <w:t xml:space="preserve">See </w:t>
            </w:r>
            <w:r w:rsidRPr="00CF50E4">
              <w:rPr>
                <w:rStyle w:val="af9"/>
                <w:rFonts w:ascii="Times New Roman" w:hAnsi="Times New Roman"/>
                <w:lang w:val="en-US" w:eastAsia="ja-JP"/>
              </w:rPr>
              <w:t xml:space="preserve">our </w:t>
            </w:r>
            <w:r w:rsidRPr="00CF50E4">
              <w:rPr>
                <w:rStyle w:val="af9"/>
                <w:rFonts w:ascii="Times New Roman" w:hAnsi="Times New Roman"/>
                <w:lang w:val="en-US" w:eastAsia="ja-JP"/>
              </w:rPr>
              <w:t>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12BB5BCB" w14:textId="77777777" w:rsidR="004B00B1" w:rsidRDefault="004B00B1" w:rsidP="00A20D28">
            <w:pPr>
              <w:pStyle w:val="TAC"/>
              <w:spacing w:before="20" w:after="20"/>
              <w:ind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lastRenderedPageBreak/>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4E8E6F2" w14:textId="77777777" w:rsidR="00A41255" w:rsidRDefault="00274327">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w:t>
            </w:r>
            <w:r w:rsidR="00960EE2">
              <w:rPr>
                <w:rFonts w:ascii="Times New Roman" w:hAnsi="Times New Roman"/>
                <w:lang w:val="en-US"/>
              </w:rPr>
              <w:t xml:space="preserve">Furthermor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during congestion the gNB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03556C8A"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321B6AB2" w14:textId="5AFA7CB8"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r w:rsidR="0048081C" w14:paraId="4DD51536"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AA41C71" w14:textId="6D98E9A4" w:rsidR="0048081C" w:rsidRDefault="0048081C"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14E4072D" w14:textId="02D003E1" w:rsidR="0048081C" w:rsidRDefault="0048081C" w:rsidP="00A20D28">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F400F3" w14:textId="77777777" w:rsidR="0048081C" w:rsidRPr="009343BD" w:rsidRDefault="0048081C" w:rsidP="00A20D28">
            <w:pPr>
              <w:pStyle w:val="TAC"/>
              <w:spacing w:before="20" w:after="20"/>
              <w:ind w:left="57" w:right="57"/>
              <w:jc w:val="left"/>
              <w:rPr>
                <w:rFonts w:ascii="Times New Roman" w:hAnsi="Times New Roman"/>
                <w:lang w:val="en-US"/>
              </w:rPr>
            </w:pPr>
          </w:p>
        </w:tc>
      </w:tr>
      <w:tr w:rsidR="000F75CB" w14:paraId="0CE9D48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874C3E2" w14:textId="592211F8" w:rsidR="000F75CB" w:rsidRDefault="000F75CB" w:rsidP="000F75C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528B85B9" w14:textId="0B184BC3" w:rsidR="000F75CB" w:rsidRDefault="000F75CB" w:rsidP="000F75CB">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D95F521" w14:textId="3E1F2433" w:rsidR="000F75CB" w:rsidRPr="009343BD" w:rsidRDefault="000F75CB" w:rsidP="000F75CB">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894B25" w14:paraId="193DE8E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BD4863F" w14:textId="141AD49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332EFCD9" w14:textId="645B6EFD" w:rsidR="00894B25" w:rsidRDefault="00894B25" w:rsidP="00894B25">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2CA6E221" w14:textId="77777777" w:rsidR="00894B25" w:rsidRPr="009343BD" w:rsidRDefault="00894B25" w:rsidP="00894B25">
            <w:pPr>
              <w:pStyle w:val="TAC"/>
              <w:spacing w:before="20" w:after="20"/>
              <w:ind w:left="57" w:right="57"/>
              <w:jc w:val="left"/>
              <w:rPr>
                <w:rFonts w:ascii="Times New Roman" w:hAnsi="Times New Roman"/>
                <w:lang w:val="en-US"/>
              </w:rPr>
            </w:pPr>
          </w:p>
        </w:tc>
      </w:tr>
      <w:tr w:rsidR="00CF50E4" w14:paraId="79F6080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6758862" w14:textId="6F2BB202" w:rsidR="00CF50E4" w:rsidRDefault="00CF50E4" w:rsidP="00CF50E4">
            <w:pPr>
              <w:pStyle w:val="TAC"/>
              <w:spacing w:before="20" w:after="20"/>
              <w:ind w:left="57" w:right="57"/>
              <w:jc w:val="left"/>
              <w:rPr>
                <w:rFonts w:ascii="Times New Roman" w:hAnsi="Times New Roman" w:hint="eastAsia"/>
                <w:lang w:val="en-US"/>
              </w:rPr>
            </w:pPr>
            <w:r w:rsidRPr="00CF50E4">
              <w:rPr>
                <w:rFonts w:ascii="Times New Roman" w:hAnsi="Times New Roman"/>
                <w:lang w:val="en-US"/>
              </w:rPr>
              <w:t>Huawei, HiSilicon</w:t>
            </w:r>
          </w:p>
        </w:tc>
        <w:tc>
          <w:tcPr>
            <w:tcW w:w="672" w:type="pct"/>
            <w:tcBorders>
              <w:top w:val="single" w:sz="4" w:space="0" w:color="auto"/>
              <w:left w:val="single" w:sz="4" w:space="0" w:color="auto"/>
              <w:bottom w:val="single" w:sz="4" w:space="0" w:color="auto"/>
              <w:right w:val="single" w:sz="4" w:space="0" w:color="auto"/>
            </w:tcBorders>
          </w:tcPr>
          <w:p w14:paraId="45FE0034" w14:textId="40B2A978" w:rsidR="00CF50E4" w:rsidRDefault="00CF50E4" w:rsidP="00894B25">
            <w:pPr>
              <w:pStyle w:val="TAC"/>
              <w:spacing w:before="20" w:after="20"/>
              <w:ind w:right="57"/>
              <w:jc w:val="left"/>
              <w:rPr>
                <w:rFonts w:ascii="Times New Roman" w:hAnsi="Times New Roman" w:hint="eastAsia"/>
                <w:lang w:val="en-US"/>
              </w:rPr>
            </w:pPr>
            <w:r w:rsidRPr="00CF50E4">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3C5A943F" w14:textId="77777777" w:rsidR="00CF50E4" w:rsidRPr="009343BD" w:rsidRDefault="00CF50E4" w:rsidP="00894B25">
            <w:pPr>
              <w:pStyle w:val="TAC"/>
              <w:spacing w:before="20" w:after="20"/>
              <w:ind w:left="57" w:right="57"/>
              <w:jc w:val="left"/>
              <w:rPr>
                <w:rFonts w:ascii="Times New Roman" w:hAnsi="Times New Roman"/>
                <w:lang w:val="en-US"/>
              </w:rPr>
            </w:pPr>
          </w:p>
        </w:tc>
      </w:tr>
    </w:tbl>
    <w:p w14:paraId="6CAF1D26" w14:textId="77777777" w:rsidR="00A41255" w:rsidRDefault="00A41255">
      <w:pPr>
        <w:jc w:val="both"/>
        <w:rPr>
          <w:b/>
          <w:color w:val="0070C0"/>
          <w:lang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2/ before answering Q9 ,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674A5A45" w14:textId="13B57B6C" w:rsidR="00C37F7E" w:rsidRPr="009A6242"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633824">
            <w:pPr>
              <w:pStyle w:val="TAC"/>
              <w:spacing w:before="20" w:after="20"/>
              <w:ind w:right="57"/>
              <w:jc w:val="left"/>
              <w:rPr>
                <w:rFonts w:ascii="Times New Roman" w:hAnsi="Times New Roman"/>
                <w:lang w:val="en-US"/>
              </w:rPr>
            </w:pPr>
          </w:p>
          <w:p w14:paraId="0E66DE0E" w14:textId="77777777" w:rsidR="00AD6C95" w:rsidRDefault="00AD6C95"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4A0B5563"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5ECB2D7A" w14:textId="38D9593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339C9BAE" w14:textId="3CA74868"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64062A" w14:paraId="3BFDE0C8"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93ED03F" w14:textId="569B2BC9" w:rsidR="0064062A" w:rsidRDefault="0064062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9C7CBBE" w14:textId="50D1D091" w:rsidR="0064062A" w:rsidRDefault="00AD4FE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50DFFD1B" w14:textId="77777777" w:rsidR="0064062A" w:rsidRDefault="0064062A" w:rsidP="00A20D28">
            <w:pPr>
              <w:pStyle w:val="TAC"/>
              <w:spacing w:before="20" w:after="20"/>
              <w:ind w:left="57" w:right="57"/>
              <w:jc w:val="left"/>
              <w:rPr>
                <w:rFonts w:ascii="Times New Roman" w:hAnsi="Times New Roman"/>
                <w:lang w:val="en-US"/>
              </w:rPr>
            </w:pPr>
          </w:p>
        </w:tc>
      </w:tr>
      <w:tr w:rsidR="00022A70" w14:paraId="5E26A59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EE479D" w14:textId="7AA0347D"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1C3E1CE4" w14:textId="6F0A8C4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15E71BEA" w14:textId="02B47D2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lang w:val="en-US"/>
              </w:rPr>
              <w:t>I</w:t>
            </w:r>
            <w:r w:rsidRPr="00FD65B7">
              <w:rPr>
                <w:rFonts w:ascii="Times New Roman" w:hAnsi="Times New Roman"/>
                <w:lang w:val="en-US"/>
              </w:rPr>
              <w:t>t is possible that Rel-18 UEs stay in RRC_INACTIVE and continues with multicast reception after the session is activated.</w:t>
            </w:r>
          </w:p>
        </w:tc>
      </w:tr>
      <w:tr w:rsidR="00894B25" w14:paraId="1007A26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B53262" w14:textId="215A1AFB"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lastRenderedPageBreak/>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065A8DE8" w14:textId="18C9E1AF"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13E3A987"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5B02A883" w14:textId="1FEB674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CF50E4" w14:paraId="676228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6B12F11" w14:textId="3BA577CB" w:rsidR="00CF50E4" w:rsidRDefault="00CF50E4" w:rsidP="00894B25">
            <w:pPr>
              <w:pStyle w:val="TAC"/>
              <w:spacing w:before="20" w:after="20"/>
              <w:ind w:left="57" w:right="57"/>
              <w:jc w:val="left"/>
              <w:rPr>
                <w:rFonts w:ascii="Times New Roman" w:hAnsi="Times New Roman" w:hint="eastAsia"/>
              </w:rPr>
            </w:pPr>
            <w:r w:rsidRPr="00CF50E4">
              <w:rPr>
                <w:rFonts w:ascii="Times New Roman" w:hAnsi="Times New Roman"/>
                <w:lang w:val="en-US"/>
              </w:rPr>
              <w:t>Huawei, HiSilicon</w:t>
            </w:r>
          </w:p>
        </w:tc>
        <w:tc>
          <w:tcPr>
            <w:tcW w:w="526" w:type="pct"/>
            <w:tcBorders>
              <w:top w:val="single" w:sz="4" w:space="0" w:color="auto"/>
              <w:left w:val="single" w:sz="4" w:space="0" w:color="auto"/>
              <w:bottom w:val="single" w:sz="4" w:space="0" w:color="auto"/>
              <w:right w:val="single" w:sz="4" w:space="0" w:color="auto"/>
            </w:tcBorders>
          </w:tcPr>
          <w:p w14:paraId="2667610A" w14:textId="7425B129" w:rsidR="00CF50E4" w:rsidRDefault="00CF50E4" w:rsidP="00CF50E4">
            <w:pPr>
              <w:pStyle w:val="TAC"/>
              <w:tabs>
                <w:tab w:val="left" w:pos="473"/>
              </w:tabs>
              <w:spacing w:before="20" w:after="20"/>
              <w:ind w:left="57" w:right="57"/>
              <w:jc w:val="left"/>
              <w:rPr>
                <w:rFonts w:ascii="Times New Roman" w:hAnsi="Times New Roman"/>
              </w:rPr>
            </w:pPr>
            <w:r w:rsidRPr="00CF50E4">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67028982" w14:textId="5DA54308" w:rsidR="00CF50E4" w:rsidRDefault="00CF50E4" w:rsidP="00CF50E4">
            <w:pPr>
              <w:pStyle w:val="TAC"/>
              <w:spacing w:before="20" w:after="20"/>
              <w:ind w:right="57"/>
              <w:jc w:val="left"/>
              <w:rPr>
                <w:rFonts w:ascii="Times New Roman" w:hAnsi="Times New Roman"/>
                <w:lang w:val="en-US"/>
              </w:rPr>
            </w:pPr>
            <w:r w:rsidRPr="00CF50E4">
              <w:rPr>
                <w:rFonts w:ascii="Times New Roman" w:hAnsi="Times New Roman"/>
                <w:lang w:val="en-US"/>
              </w:rPr>
              <w:t>The network sh</w:t>
            </w:r>
            <w:r>
              <w:rPr>
                <w:rFonts w:ascii="Times New Roman" w:hAnsi="Times New Roman"/>
                <w:lang w:val="en-US"/>
              </w:rPr>
              <w:t>ould</w:t>
            </w:r>
            <w:r w:rsidRPr="00CF50E4">
              <w:rPr>
                <w:rFonts w:ascii="Times New Roman" w:hAnsi="Times New Roman"/>
                <w:lang w:val="en-US"/>
              </w:rPr>
              <w:t xml:space="preserve"> be able to move the UE to RRC-CONNECTED mode or keep UE still in RRC_INACTIVE for multicast reception when the service is activated.</w:t>
            </w: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662979B9" w14:textId="136D149B"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i.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633824">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2028C60F"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FCAF2A7" w14:textId="56BB033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r w:rsidR="00103B9A" w14:paraId="55F0CB64"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A41E3F9" w14:textId="1B1AC2E9"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1CD36BF3" w14:textId="2762013E"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5E10E5C" w14:textId="77777777" w:rsidR="00103B9A" w:rsidRDefault="00103B9A" w:rsidP="00A20D28">
            <w:pPr>
              <w:pStyle w:val="TAC"/>
              <w:spacing w:before="20" w:after="20"/>
              <w:ind w:left="57" w:right="57"/>
              <w:jc w:val="left"/>
              <w:rPr>
                <w:rFonts w:ascii="Times New Roman" w:hAnsi="Times New Roman"/>
                <w:lang w:val="en-US"/>
              </w:rPr>
            </w:pPr>
          </w:p>
        </w:tc>
      </w:tr>
      <w:tr w:rsidR="001E6E71" w14:paraId="57606A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39BDEDB" w14:textId="0321AB8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5DC14362" w14:textId="3DBDC3DD"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5A42FFE9" w14:textId="340FD81E"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2AB81A5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FAC7E54" w14:textId="3A1127B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6777044D" w14:textId="77777777" w:rsidR="00894B25" w:rsidRDefault="00894B25" w:rsidP="00894B25">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3F2CEB33" w14:textId="7777777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5BECE91E" w14:textId="3947CFF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sidRPr="00463EA8">
              <w:rPr>
                <w:rFonts w:ascii="Times New Roman" w:hAnsi="Times New Roman" w:hint="eastAsia"/>
                <w:lang w:val="en-US"/>
              </w:rPr>
              <w:t xml:space="preserve">multicast can be </w:t>
            </w:r>
            <w:r w:rsidRPr="00463EA8">
              <w:rPr>
                <w:rFonts w:ascii="Times New Roman" w:hAnsi="Times New Roman"/>
                <w:lang w:val="en-US"/>
              </w:rPr>
              <w:t>received</w:t>
            </w:r>
            <w:r w:rsidRPr="00463EA8">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CF50E4" w14:paraId="060455A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2463B7A" w14:textId="17EC4A0D" w:rsidR="00CF50E4" w:rsidRDefault="00CF50E4" w:rsidP="00CF50E4">
            <w:pPr>
              <w:pStyle w:val="TAC"/>
              <w:spacing w:before="20" w:after="20"/>
              <w:ind w:left="57" w:right="57"/>
              <w:jc w:val="left"/>
              <w:rPr>
                <w:rFonts w:ascii="Times New Roman" w:hAnsi="Times New Roman" w:hint="eastAsia"/>
                <w:lang w:val="en-US"/>
              </w:rPr>
            </w:pPr>
            <w:r w:rsidRPr="00CF50E4">
              <w:rPr>
                <w:rFonts w:ascii="Times New Roman" w:hAnsi="Times New Roman"/>
                <w:lang w:val="en-US"/>
              </w:rPr>
              <w:t>Huawei, HiSilicon</w:t>
            </w:r>
          </w:p>
        </w:tc>
        <w:tc>
          <w:tcPr>
            <w:tcW w:w="526" w:type="pct"/>
            <w:tcBorders>
              <w:top w:val="single" w:sz="4" w:space="0" w:color="auto"/>
              <w:left w:val="single" w:sz="4" w:space="0" w:color="auto"/>
              <w:bottom w:val="single" w:sz="4" w:space="0" w:color="auto"/>
              <w:right w:val="single" w:sz="4" w:space="0" w:color="auto"/>
            </w:tcBorders>
          </w:tcPr>
          <w:p w14:paraId="7B6485D8" w14:textId="5EE195FC"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5A6F9718" w14:textId="77777777" w:rsidR="00CF50E4" w:rsidRDefault="00CF50E4" w:rsidP="00CF50E4">
            <w:pPr>
              <w:pStyle w:val="TAC"/>
              <w:spacing w:before="20" w:after="20"/>
              <w:ind w:left="57" w:right="57"/>
              <w:jc w:val="left"/>
              <w:rPr>
                <w:rFonts w:ascii="Times New Roman" w:hAnsi="Times New Roman"/>
                <w:lang w:val="en-US"/>
              </w:rPr>
            </w:pPr>
          </w:p>
        </w:tc>
      </w:tr>
    </w:tbl>
    <w:p w14:paraId="0E67965F" w14:textId="77777777" w:rsidR="00A41255" w:rsidRDefault="00A41255">
      <w:pPr>
        <w:jc w:val="both"/>
        <w:rPr>
          <w:u w:val="single"/>
          <w:lang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77777777" w:rsidR="00A41255" w:rsidRDefault="00274327">
      <w:pPr>
        <w:jc w:val="both"/>
        <w:rPr>
          <w:b/>
        </w:rPr>
      </w:pPr>
      <w:r>
        <w:rPr>
          <w:b/>
          <w:color w:val="0070C0"/>
        </w:rPr>
        <w:lastRenderedPageBreak/>
        <w:t>Q</w:t>
      </w:r>
      <w:r>
        <w:rPr>
          <w:rFonts w:hint="eastAsia"/>
          <w:b/>
          <w:color w:val="0070C0"/>
          <w:lang w:eastAsia="zh-CN"/>
        </w:rPr>
        <w:t>11</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as soon as possible, when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7, UE will be informed when the multicast session state transition from active to inactive through RRCReconfiguration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gNB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RRCResumeRequest to check if there is a PTM configuration update or session deactivate/release and get these information from RRCRelease.</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C3F2000"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sidRPr="00633824">
              <w:rPr>
                <w:rFonts w:ascii="Times New Roman" w:hAnsi="Times New Roman" w:hint="eastAsia"/>
                <w:lang w:val="en-US"/>
              </w:rPr>
              <w:t>UE should stop G-RNTI monitoring when session is deactivated,same as the R17 UE behavior for such case.And we think it is not a effcient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gNB implementation e.g.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15AA20CE" w:rsidR="00A20D28" w:rsidRPr="00633824" w:rsidRDefault="00A20A7F" w:rsidP="00A20A7F">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34A2569D" w14:textId="37CFDF6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52E1A205" w14:textId="5E41ADDD"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0D3112" w14:paraId="5DB03956"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0AD9A4F" w14:textId="4E60F51F" w:rsidR="000D3112" w:rsidRDefault="000D3112" w:rsidP="00A20A7F">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F05C35A" w14:textId="0C528C69" w:rsidR="000D3112" w:rsidRDefault="000D311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B24612A" w14:textId="77777777" w:rsidR="000D3112" w:rsidRDefault="000D3112" w:rsidP="00A20D28">
            <w:pPr>
              <w:pStyle w:val="TAC"/>
              <w:spacing w:before="20" w:after="20"/>
              <w:ind w:left="57" w:right="57"/>
              <w:jc w:val="left"/>
              <w:rPr>
                <w:rFonts w:ascii="Times New Roman" w:hAnsi="Times New Roman"/>
                <w:lang w:val="en-US"/>
              </w:rPr>
            </w:pPr>
          </w:p>
        </w:tc>
      </w:tr>
      <w:tr w:rsidR="001E6E71" w14:paraId="796294C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17B6A5B" w14:textId="7F61A72F" w:rsidR="001E6E71" w:rsidRDefault="001E6E71" w:rsidP="001E6E71">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6ABD8AE" w14:textId="6057B35A"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39A4912F" w14:textId="4D05D50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sidR="009720DB">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3BA77C1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0A28CC3" w14:textId="6A95A4D1" w:rsidR="00894B25" w:rsidRDefault="00894B25" w:rsidP="00894B25">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6FED127" w14:textId="09E0D6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28AACDD7" w14:textId="77777777" w:rsidR="00894B25" w:rsidRDefault="00894B25" w:rsidP="00894B25">
            <w:pPr>
              <w:pStyle w:val="TAC"/>
              <w:spacing w:before="20" w:after="20"/>
              <w:ind w:left="57" w:right="57"/>
              <w:jc w:val="left"/>
              <w:rPr>
                <w:rFonts w:ascii="Times New Roman" w:hAnsi="Times New Roman"/>
                <w:lang w:val="en-US"/>
              </w:rPr>
            </w:pPr>
          </w:p>
        </w:tc>
      </w:tr>
      <w:tr w:rsidR="00CF50E4" w14:paraId="7342202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BBD13A" w14:textId="6C13F9D3" w:rsidR="00CF50E4" w:rsidRPr="00CF50E4" w:rsidRDefault="00CF50E4" w:rsidP="00CF50E4">
            <w:pPr>
              <w:pStyle w:val="TAC"/>
              <w:spacing w:before="20" w:after="20"/>
              <w:ind w:left="57" w:right="57"/>
              <w:rPr>
                <w:rFonts w:ascii="Times New Roman" w:hAnsi="Times New Roman" w:hint="eastAsia"/>
                <w:color w:val="000000" w:themeColor="text1"/>
                <w:lang w:val="en-US"/>
              </w:rPr>
            </w:pPr>
            <w:r w:rsidRPr="00CF50E4">
              <w:rPr>
                <w:rFonts w:ascii="Times New Roman" w:hAnsi="Times New Roman"/>
                <w:color w:val="000000" w:themeColor="text1"/>
                <w:lang w:val="en-US"/>
              </w:rPr>
              <w:t>Huawei, HiSilicon</w:t>
            </w:r>
          </w:p>
        </w:tc>
        <w:tc>
          <w:tcPr>
            <w:tcW w:w="538" w:type="pct"/>
            <w:tcBorders>
              <w:top w:val="single" w:sz="4" w:space="0" w:color="auto"/>
              <w:left w:val="single" w:sz="4" w:space="0" w:color="auto"/>
              <w:bottom w:val="single" w:sz="4" w:space="0" w:color="auto"/>
              <w:right w:val="single" w:sz="4" w:space="0" w:color="auto"/>
            </w:tcBorders>
          </w:tcPr>
          <w:p w14:paraId="63569701" w14:textId="556406AB" w:rsidR="00CF50E4" w:rsidRPr="00CF50E4" w:rsidRDefault="00CF50E4" w:rsidP="00CF50E4">
            <w:pPr>
              <w:pStyle w:val="TAC"/>
              <w:spacing w:before="20" w:after="20"/>
              <w:ind w:left="57" w:right="57"/>
              <w:jc w:val="left"/>
              <w:rPr>
                <w:rFonts w:ascii="Times New Roman" w:hAnsi="Times New Roman" w:hint="eastAsia"/>
                <w:color w:val="000000" w:themeColor="text1"/>
                <w:lang w:val="en-US"/>
              </w:rPr>
            </w:pPr>
            <w:r w:rsidRPr="00CF50E4">
              <w:rPr>
                <w:rFonts w:ascii="Times New Roman" w:hAnsi="Times New Roman" w:hint="eastAsia"/>
                <w:color w:val="000000" w:themeColor="text1"/>
              </w:rPr>
              <w:t>Y</w:t>
            </w:r>
            <w:r w:rsidRPr="00CF50E4">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0BEBE1CD" w14:textId="274C79F3"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eastAsia="Yu Mincho" w:hAnsi="Times New Roman"/>
                <w:color w:val="000000" w:themeColor="text1"/>
                <w:lang w:val="en-US" w:eastAsia="ja-JP"/>
              </w:rPr>
              <w:t>It’s beneficial for UE to stop monitor</w:t>
            </w:r>
            <w:r>
              <w:rPr>
                <w:rFonts w:ascii="Times New Roman" w:eastAsia="Yu Mincho" w:hAnsi="Times New Roman"/>
                <w:color w:val="000000" w:themeColor="text1"/>
                <w:lang w:val="en-US" w:eastAsia="ja-JP"/>
              </w:rPr>
              <w:t>ing</w:t>
            </w:r>
            <w:r w:rsidRPr="00CF50E4">
              <w:rPr>
                <w:rFonts w:ascii="Times New Roman" w:eastAsia="Yu Mincho" w:hAnsi="Times New Roman"/>
                <w:color w:val="000000" w:themeColor="text1"/>
                <w:lang w:val="en-US" w:eastAsia="ja-JP"/>
              </w:rPr>
              <w:t xml:space="preserve"> </w:t>
            </w:r>
            <w:r>
              <w:rPr>
                <w:rFonts w:ascii="Times New Roman" w:eastAsia="Yu Mincho" w:hAnsi="Times New Roman"/>
                <w:color w:val="000000" w:themeColor="text1"/>
                <w:lang w:val="en-US" w:eastAsia="ja-JP"/>
              </w:rPr>
              <w:t xml:space="preserve">the </w:t>
            </w:r>
            <w:r w:rsidRPr="00CF50E4">
              <w:rPr>
                <w:rFonts w:ascii="Times New Roman" w:eastAsia="Yu Mincho" w:hAnsi="Times New Roman"/>
                <w:color w:val="000000" w:themeColor="text1"/>
                <w:lang w:val="en-US" w:eastAsia="ja-JP"/>
              </w:rPr>
              <w:t xml:space="preserve">G-RNTI when </w:t>
            </w:r>
            <w:r>
              <w:rPr>
                <w:rFonts w:ascii="Times New Roman" w:eastAsia="Yu Mincho" w:hAnsi="Times New Roman"/>
                <w:color w:val="000000" w:themeColor="text1"/>
                <w:lang w:val="en-US" w:eastAsia="ja-JP"/>
              </w:rPr>
              <w:t>the MBS session</w:t>
            </w:r>
            <w:r w:rsidRPr="00CF50E4">
              <w:rPr>
                <w:rFonts w:ascii="Times New Roman" w:eastAsia="Yu Mincho" w:hAnsi="Times New Roman"/>
                <w:color w:val="000000" w:themeColor="text1"/>
                <w:lang w:val="en-US" w:eastAsia="ja-JP"/>
              </w:rPr>
              <w:t xml:space="preserve"> is deactivated.</w:t>
            </w:r>
          </w:p>
        </w:tc>
      </w:tr>
    </w:tbl>
    <w:p w14:paraId="71D44225" w14:textId="77777777" w:rsidR="00A41255" w:rsidRDefault="00A41255">
      <w:pPr>
        <w:jc w:val="both"/>
        <w:rPr>
          <w:b/>
          <w:color w:val="0070C0"/>
          <w:lang w:eastAsia="zh-CN"/>
        </w:rPr>
      </w:pPr>
    </w:p>
    <w:p w14:paraId="76FA8963" w14:textId="77777777" w:rsidR="00A41255" w:rsidRDefault="00274327">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explicitly, if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i.e. we prefer to use one signalling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i.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informations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r w:rsidR="00D57D4C">
              <w:rPr>
                <w:rFonts w:ascii="Times New Roman" w:hAnsi="Times New Roman"/>
                <w:lang w:val="en-US"/>
              </w:rPr>
              <w:t xml:space="preserve">( such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gNB</w:t>
            </w:r>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r w:rsidRPr="009B16A1">
              <w:rPr>
                <w:rFonts w:ascii="Times New Roman" w:hAnsi="Times New Roman"/>
                <w:lang w:val="en-US"/>
              </w:rPr>
              <w:t>S</w:t>
            </w:r>
            <w:r w:rsidRPr="009B16A1">
              <w:rPr>
                <w:rFonts w:ascii="Times New Roman" w:hAnsi="Times New Roman" w:hint="eastAsia"/>
                <w:lang w:val="en-US"/>
              </w:rPr>
              <w:t>o</w:t>
            </w:r>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N</w:t>
            </w:r>
            <w:r w:rsidRPr="00633824">
              <w:rPr>
                <w:rFonts w:ascii="Times New Roman" w:hAnsi="Times New Roman"/>
                <w:lang w:val="en-US"/>
              </w:rPr>
              <w:t>eed</w:t>
            </w:r>
            <w:r w:rsidRPr="00633824">
              <w:rPr>
                <w:rFonts w:ascii="Times New Roman" w:eastAsia="Yu Mincho" w:hAnsi="Times New Roman"/>
                <w:lang w:val="en-US" w:eastAsia="ja-JP"/>
              </w:rPr>
              <w:t xml:space="preserve"> more discussion</w:t>
            </w:r>
            <w:r w:rsidR="00A8063A" w:rsidRPr="00633824">
              <w:rPr>
                <w:rFonts w:ascii="Times New Roman" w:hAnsi="Times New Roman"/>
                <w:lang w:val="en-US"/>
              </w:rPr>
              <w:t>s</w:t>
            </w:r>
            <w:r w:rsidRPr="00633824">
              <w:rPr>
                <w:rFonts w:ascii="Times New Roman" w:hAnsi="Times New Roman"/>
                <w:lang w:val="en-US"/>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Pr="00633824"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1B734E6D"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14E801F2" w14:textId="60C480E6"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14:paraId="239F53A5" w14:textId="0BDEACA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390E0B" w14:paraId="3F37EB8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0F3FC1" w14:textId="3899B977"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C0DC4F9" w14:textId="00FB9C3A"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374A7A05" w14:textId="77777777" w:rsidR="00390E0B" w:rsidRDefault="00390E0B" w:rsidP="00A20D28">
            <w:pPr>
              <w:pStyle w:val="TAC"/>
              <w:spacing w:before="20" w:after="20"/>
              <w:ind w:left="57" w:right="57"/>
              <w:jc w:val="left"/>
              <w:rPr>
                <w:rFonts w:ascii="Times New Roman" w:hAnsi="Times New Roman"/>
                <w:lang w:val="en-US"/>
              </w:rPr>
            </w:pPr>
          </w:p>
        </w:tc>
      </w:tr>
      <w:tr w:rsidR="00C41785" w14:paraId="3C2FCD0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41384A9" w14:textId="5DDD87A7"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6BD5122C" w14:textId="16AA019D"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8270676" w14:textId="130CA5C0"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6AC03EA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0B19E55" w14:textId="2184502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1914173F" w14:textId="6C04813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32CC82BC" w14:textId="03DE4E5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rsidR="00CF50E4" w14:paraId="3AFB505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625FF6D" w14:textId="1A19B24E"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lang w:val="en-US"/>
              </w:rPr>
              <w:t>Huawei, HiSilicon</w:t>
            </w:r>
          </w:p>
        </w:tc>
        <w:tc>
          <w:tcPr>
            <w:tcW w:w="550" w:type="pct"/>
            <w:tcBorders>
              <w:top w:val="single" w:sz="4" w:space="0" w:color="auto"/>
              <w:left w:val="single" w:sz="4" w:space="0" w:color="auto"/>
              <w:bottom w:val="single" w:sz="4" w:space="0" w:color="auto"/>
              <w:right w:val="single" w:sz="4" w:space="0" w:color="auto"/>
            </w:tcBorders>
          </w:tcPr>
          <w:p w14:paraId="0AC4E8B2" w14:textId="32C6DEC8"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1F8C329C" w14:textId="77777777"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hAnsi="Times New Roman" w:hint="eastAsia"/>
                <w:color w:val="000000" w:themeColor="text1"/>
                <w:lang w:val="en-US"/>
              </w:rPr>
              <w:t>D</w:t>
            </w:r>
            <w:r w:rsidRPr="00CF50E4">
              <w:rPr>
                <w:rFonts w:ascii="Times New Roman" w:hAnsi="Times New Roman"/>
                <w:color w:val="000000" w:themeColor="text1"/>
                <w:lang w:val="en-US"/>
              </w:rPr>
              <w:t>epends on the solution used for PTM configuration delivery:</w:t>
            </w:r>
          </w:p>
          <w:p w14:paraId="438648D8" w14:textId="11A567CE" w:rsidR="00CE7D7A" w:rsidRDefault="00CE7D7A" w:rsidP="00CF50E4">
            <w:pPr>
              <w:pStyle w:val="TAC"/>
              <w:numPr>
                <w:ilvl w:val="0"/>
                <w:numId w:val="29"/>
              </w:numPr>
              <w:spacing w:before="20" w:after="20"/>
              <w:ind w:right="57"/>
              <w:jc w:val="left"/>
              <w:rPr>
                <w:rFonts w:ascii="Times New Roman" w:hAnsi="Times New Roman"/>
                <w:color w:val="000000" w:themeColor="text1"/>
                <w:lang w:val="en-US"/>
              </w:rPr>
            </w:pPr>
            <w:r w:rsidRPr="00CF50E4">
              <w:rPr>
                <w:rFonts w:ascii="Times New Roman" w:hAnsi="Times New Roman"/>
                <w:color w:val="000000" w:themeColor="text1"/>
                <w:lang w:val="en-US"/>
              </w:rPr>
              <w:t>If option1 for PTM configuration delivery</w:t>
            </w:r>
            <w:r w:rsidRPr="00CF50E4" w:rsidDel="00DF6248">
              <w:rPr>
                <w:rFonts w:ascii="Times New Roman" w:hAnsi="Times New Roman"/>
                <w:color w:val="000000" w:themeColor="text1"/>
                <w:lang w:val="en-US"/>
              </w:rPr>
              <w:t xml:space="preserve"> </w:t>
            </w:r>
            <w:r w:rsidRPr="00CF50E4">
              <w:rPr>
                <w:rFonts w:ascii="Times New Roman" w:hAnsi="Times New Roman"/>
                <w:color w:val="000000" w:themeColor="text1"/>
                <w:lang w:val="en-US"/>
              </w:rPr>
              <w:t xml:space="preserve">is used, group paging </w:t>
            </w:r>
            <w:r>
              <w:rPr>
                <w:rFonts w:ascii="Times New Roman" w:hAnsi="Times New Roman"/>
                <w:color w:val="000000" w:themeColor="text1"/>
                <w:lang w:val="en-US"/>
              </w:rPr>
              <w:t xml:space="preserve">needs to be </w:t>
            </w:r>
            <w:r w:rsidRPr="00CF50E4">
              <w:rPr>
                <w:rFonts w:ascii="Times New Roman" w:hAnsi="Times New Roman"/>
                <w:color w:val="000000" w:themeColor="text1"/>
                <w:lang w:val="en-US"/>
              </w:rPr>
              <w:t>enhanced to support MBS session de-activation.</w:t>
            </w:r>
          </w:p>
          <w:p w14:paraId="3F1F9DF3" w14:textId="545FAF68" w:rsidR="00CF50E4" w:rsidRPr="00CE7D7A" w:rsidRDefault="00CF50E4" w:rsidP="00CE7D7A">
            <w:pPr>
              <w:pStyle w:val="TAC"/>
              <w:numPr>
                <w:ilvl w:val="0"/>
                <w:numId w:val="29"/>
              </w:numPr>
              <w:spacing w:before="20" w:after="20"/>
              <w:ind w:right="57"/>
              <w:jc w:val="left"/>
              <w:rPr>
                <w:rFonts w:ascii="Times New Roman" w:hAnsi="Times New Roman" w:hint="eastAsia"/>
                <w:color w:val="000000" w:themeColor="text1"/>
                <w:lang w:val="en-US"/>
              </w:rPr>
            </w:pPr>
            <w:r w:rsidRPr="00CF50E4">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Network can use group paging to notify UE, or UE can detect the interruption and send RRCResumeRequest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RAN</w:t>
            </w:r>
            <w:r w:rsidRPr="00633824">
              <w:rPr>
                <w:rFonts w:ascii="Times New Roman" w:hAnsi="Times New Roman"/>
                <w:lang w:val="en-US"/>
              </w:rPr>
              <w:t xml:space="preserve"> </w:t>
            </w:r>
            <w:r w:rsidRPr="00633824">
              <w:rPr>
                <w:rFonts w:ascii="Times New Roman" w:hAnsi="Times New Roman" w:hint="eastAsia"/>
                <w:lang w:val="en-US"/>
              </w:rPr>
              <w:t>is</w:t>
            </w:r>
            <w:r w:rsidRPr="00633824">
              <w:rPr>
                <w:rFonts w:ascii="Times New Roman" w:hAnsi="Times New Roman"/>
                <w:lang w:val="en-US"/>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68D76CA5"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03524CE2" w14:textId="0B0F04A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075C2976" w14:textId="4FEB53D6"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rsidR="008F2892" w14:paraId="25A3319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3EE7B26" w14:textId="4B7B9B68"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5EF72F8E" w14:textId="14BF116F"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4BE830C1" w14:textId="77777777" w:rsidR="008F2892" w:rsidRDefault="008F2892" w:rsidP="00A20D28">
            <w:pPr>
              <w:pStyle w:val="TAC"/>
              <w:spacing w:before="20" w:after="20"/>
              <w:ind w:left="57" w:right="57"/>
              <w:jc w:val="left"/>
              <w:rPr>
                <w:rFonts w:ascii="Times New Roman" w:hAnsi="Times New Roman"/>
                <w:lang w:val="en-US"/>
              </w:rPr>
            </w:pPr>
          </w:p>
        </w:tc>
      </w:tr>
      <w:tr w:rsidR="00C25FDB" w14:paraId="7EE412FA"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B393924" w14:textId="3E43B1D4"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4D51D4AC" w14:textId="4609E02A"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5758A5F9" w14:textId="03E99669" w:rsidR="00C25FDB" w:rsidRDefault="00C25FDB" w:rsidP="00C25FDB">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1 above.</w:t>
            </w:r>
          </w:p>
        </w:tc>
      </w:tr>
      <w:tr w:rsidR="00894B25" w14:paraId="35AD271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9333AD" w14:textId="25C1133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533257F3" w14:textId="7B0A993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4D64F8E4" w14:textId="77777777" w:rsidR="00894B25" w:rsidRDefault="00894B25" w:rsidP="00894B25">
            <w:pPr>
              <w:pStyle w:val="TAC"/>
              <w:spacing w:before="20" w:after="20"/>
              <w:ind w:left="57" w:right="57"/>
              <w:jc w:val="left"/>
              <w:rPr>
                <w:rFonts w:ascii="Times New Roman" w:hAnsi="Times New Roman"/>
                <w:lang w:val="en-US"/>
              </w:rPr>
            </w:pPr>
          </w:p>
        </w:tc>
      </w:tr>
      <w:tr w:rsidR="00CE7D7A" w14:paraId="197A6A10"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1171E3" w14:textId="0843A3D5" w:rsidR="00CE7D7A" w:rsidRDefault="00CE7D7A" w:rsidP="00894B25">
            <w:pPr>
              <w:pStyle w:val="TAC"/>
              <w:spacing w:before="20" w:after="20"/>
              <w:ind w:left="57" w:right="57"/>
              <w:jc w:val="left"/>
              <w:rPr>
                <w:rFonts w:ascii="Times New Roman" w:hAnsi="Times New Roman" w:hint="eastAsia"/>
                <w:lang w:val="en-US"/>
              </w:rPr>
            </w:pPr>
            <w:r w:rsidRPr="00CF50E4">
              <w:rPr>
                <w:rFonts w:ascii="Times New Roman" w:hAnsi="Times New Roman"/>
                <w:color w:val="000000" w:themeColor="text1"/>
                <w:lang w:val="en-US"/>
              </w:rPr>
              <w:t>Huawei, HiSilicon</w:t>
            </w:r>
          </w:p>
        </w:tc>
        <w:tc>
          <w:tcPr>
            <w:tcW w:w="544" w:type="pct"/>
            <w:tcBorders>
              <w:top w:val="single" w:sz="4" w:space="0" w:color="auto"/>
              <w:left w:val="single" w:sz="4" w:space="0" w:color="auto"/>
              <w:bottom w:val="single" w:sz="4" w:space="0" w:color="auto"/>
              <w:right w:val="single" w:sz="4" w:space="0" w:color="auto"/>
            </w:tcBorders>
          </w:tcPr>
          <w:p w14:paraId="694AF6FE" w14:textId="3981C4DF" w:rsidR="00CE7D7A" w:rsidRDefault="00CE7D7A" w:rsidP="00894B25">
            <w:pPr>
              <w:pStyle w:val="TAC"/>
              <w:spacing w:before="20" w:after="20"/>
              <w:ind w:left="57" w:right="57"/>
              <w:jc w:val="left"/>
              <w:rPr>
                <w:rFonts w:ascii="Times New Roman" w:hAnsi="Times New Roman" w:hint="eastAsia"/>
                <w:lang w:val="en-US"/>
              </w:rPr>
            </w:pPr>
            <w:r>
              <w:rPr>
                <w:rFonts w:ascii="Times New Roman" w:hAnsi="Times New Roman"/>
                <w:lang w:val="en-US"/>
              </w:rPr>
              <w:t>S</w:t>
            </w:r>
            <w:r w:rsidRPr="00CE7D7A">
              <w:rPr>
                <w:rFonts w:ascii="Times New Roman" w:hAnsi="Times New Roman"/>
                <w:lang w:val="en-US"/>
              </w:rPr>
              <w:t>ee comments</w:t>
            </w:r>
          </w:p>
        </w:tc>
        <w:tc>
          <w:tcPr>
            <w:tcW w:w="3648" w:type="pct"/>
            <w:tcBorders>
              <w:top w:val="single" w:sz="4" w:space="0" w:color="auto"/>
              <w:left w:val="single" w:sz="4" w:space="0" w:color="auto"/>
              <w:bottom w:val="single" w:sz="4" w:space="0" w:color="auto"/>
              <w:right w:val="single" w:sz="4" w:space="0" w:color="auto"/>
            </w:tcBorders>
            <w:noWrap/>
          </w:tcPr>
          <w:p w14:paraId="674AD5E6" w14:textId="77777777" w:rsidR="00CE7D7A" w:rsidRPr="00622758" w:rsidRDefault="00CE7D7A" w:rsidP="00CE7D7A">
            <w:pPr>
              <w:pStyle w:val="TAC"/>
              <w:spacing w:before="20" w:after="20"/>
              <w:ind w:right="57"/>
              <w:jc w:val="left"/>
              <w:rPr>
                <w:rFonts w:ascii="Times New Roman" w:hAnsi="Times New Roman"/>
                <w:lang w:val="en-US"/>
              </w:rPr>
            </w:pPr>
            <w:r w:rsidRPr="00622758">
              <w:rPr>
                <w:rFonts w:ascii="Times New Roman" w:hAnsi="Times New Roman"/>
                <w:lang w:val="en-US"/>
              </w:rPr>
              <w:t>Multicast session release should be done between UE and CN in NAS layer.</w:t>
            </w:r>
          </w:p>
          <w:p w14:paraId="7BF24CD4" w14:textId="3B989C42" w:rsidR="00CE7D7A" w:rsidRPr="00CE7D7A" w:rsidRDefault="00CE7D7A" w:rsidP="00CE7D7A">
            <w:pPr>
              <w:pStyle w:val="TAC"/>
              <w:spacing w:before="20" w:after="20"/>
              <w:ind w:right="57"/>
              <w:jc w:val="left"/>
              <w:rPr>
                <w:rFonts w:ascii="Times New Roman" w:hAnsi="Times New Roman"/>
                <w:lang w:val="en-US"/>
              </w:rPr>
            </w:pPr>
            <w:r w:rsidRPr="00622758">
              <w:rPr>
                <w:rFonts w:ascii="Times New Roman" w:hAnsi="Times New Roman"/>
                <w:lang w:val="en-US"/>
              </w:rPr>
              <w:t>Of course, UE in INACTIVE should enter CONNECTED to perform NAS layer operation, but this is transparent to RAN</w:t>
            </w:r>
            <w:r>
              <w:rPr>
                <w:rFonts w:ascii="Times New Roman" w:hAnsi="Times New Roman"/>
                <w:lang w:val="en-US"/>
              </w:rPr>
              <w:t xml:space="preserve"> and</w:t>
            </w:r>
            <w:r>
              <w:rPr>
                <w:rFonts w:ascii="Times New Roman" w:hAnsi="Times New Roman"/>
                <w:lang w:val="en-US"/>
              </w:rPr>
              <w:t xml:space="preserve"> should be discussed in SA2, same as Rel-17.</w:t>
            </w: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imilar view as ZTE, i.e. up to gNB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4BAE497F"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0E1F2C04" w14:textId="50CE7229"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5CE85DC2" w14:textId="0D9878DB"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B77F31" w14:paraId="440E9F6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5A38DFB" w14:textId="5C217C54"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E8AB5B7" w14:textId="66F6004C"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2A6A1E06" w14:textId="1224C882" w:rsid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3D4E74" w14:paraId="70B161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32A298" w14:textId="5975EBD4"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52946B52" w14:textId="1BE4F923"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22E61B48" w14:textId="3A367461" w:rsidR="003D4E74" w:rsidRDefault="003D4E74" w:rsidP="003D4E74">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Pr>
                <w:rFonts w:ascii="Times New Roman" w:eastAsia="Yu Mincho" w:hAnsi="Times New Roman"/>
                <w:lang w:val="en-US" w:eastAsia="ja-JP"/>
              </w:rPr>
              <w:t>e have the same comment as Q12</w:t>
            </w:r>
            <w:r w:rsidRPr="00274327">
              <w:rPr>
                <w:rFonts w:ascii="Times New Roman" w:eastAsia="Yu Mincho" w:hAnsi="Times New Roman"/>
                <w:lang w:val="en-US" w:eastAsia="ja-JP"/>
              </w:rPr>
              <w:t xml:space="preserve"> above.</w:t>
            </w:r>
          </w:p>
        </w:tc>
      </w:tr>
      <w:tr w:rsidR="00894B25" w14:paraId="3C131CFA"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8A1700F" w14:textId="1802500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5454AD30" w14:textId="2BC49CD8"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4F84FE0D" w14:textId="30C1D9D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rsidR="00CE7D7A" w14:paraId="0EB6C24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3252390" w14:textId="33054DB0" w:rsidR="00CE7D7A" w:rsidRDefault="00CE7D7A" w:rsidP="00CE7D7A">
            <w:pPr>
              <w:pStyle w:val="TAC"/>
              <w:spacing w:before="20" w:after="20"/>
              <w:ind w:left="57" w:right="57"/>
              <w:jc w:val="left"/>
              <w:rPr>
                <w:rFonts w:ascii="Times New Roman" w:hAnsi="Times New Roman" w:hint="eastAsia"/>
              </w:rPr>
            </w:pPr>
            <w:r w:rsidRPr="00CF50E4">
              <w:rPr>
                <w:rFonts w:ascii="Times New Roman" w:hAnsi="Times New Roman"/>
                <w:color w:val="000000" w:themeColor="text1"/>
                <w:lang w:val="en-US"/>
              </w:rPr>
              <w:t>Huawei, HiSilicon</w:t>
            </w:r>
          </w:p>
        </w:tc>
        <w:tc>
          <w:tcPr>
            <w:tcW w:w="549" w:type="pct"/>
            <w:gridSpan w:val="2"/>
            <w:tcBorders>
              <w:top w:val="single" w:sz="4" w:space="0" w:color="auto"/>
              <w:left w:val="single" w:sz="4" w:space="0" w:color="auto"/>
              <w:bottom w:val="single" w:sz="4" w:space="0" w:color="auto"/>
              <w:right w:val="single" w:sz="4" w:space="0" w:color="auto"/>
            </w:tcBorders>
          </w:tcPr>
          <w:p w14:paraId="52D233B0" w14:textId="6D822EBA" w:rsidR="00CE7D7A" w:rsidRDefault="00CE7D7A" w:rsidP="00CE7D7A">
            <w:pPr>
              <w:pStyle w:val="TAC"/>
              <w:spacing w:before="20" w:after="20"/>
              <w:ind w:left="57" w:right="57"/>
              <w:jc w:val="left"/>
              <w:rPr>
                <w:rFonts w:ascii="Times New Roman" w:hAnsi="Times New Roman" w:hint="eastAsia"/>
              </w:rPr>
            </w:pPr>
            <w:r>
              <w:rPr>
                <w:rFonts w:ascii="Times New Roman" w:hAnsi="Times New Roman"/>
                <w:lang w:val="en-US"/>
              </w:rPr>
              <w:t>S</w:t>
            </w:r>
            <w:r w:rsidRPr="00CE7D7A">
              <w:rPr>
                <w:rFonts w:ascii="Times New Roman" w:hAnsi="Times New Roman"/>
                <w:lang w:val="en-US"/>
              </w:rPr>
              <w:t>ee comments</w:t>
            </w:r>
          </w:p>
        </w:tc>
        <w:tc>
          <w:tcPr>
            <w:tcW w:w="3644" w:type="pct"/>
            <w:tcBorders>
              <w:top w:val="single" w:sz="4" w:space="0" w:color="auto"/>
              <w:left w:val="single" w:sz="4" w:space="0" w:color="auto"/>
              <w:bottom w:val="single" w:sz="4" w:space="0" w:color="auto"/>
              <w:right w:val="single" w:sz="4" w:space="0" w:color="auto"/>
            </w:tcBorders>
            <w:noWrap/>
          </w:tcPr>
          <w:p w14:paraId="6515C1C0" w14:textId="3EE01DC0" w:rsidR="00CE7D7A" w:rsidRDefault="00CE7D7A" w:rsidP="00CE7D7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bl>
    <w:p w14:paraId="30EC3C28" w14:textId="77777777" w:rsidR="00A41255" w:rsidRDefault="00A41255"/>
    <w:p w14:paraId="71CC85A6" w14:textId="77777777" w:rsidR="00A41255" w:rsidRDefault="00274327">
      <w:pPr>
        <w:pStyle w:val="21"/>
        <w:rPr>
          <w:u w:val="single"/>
          <w:lang w:eastAsia="zh-CN"/>
        </w:rPr>
      </w:pPr>
      <w:r>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n order to improve the spectrum efficiency, option 3 can be used as an improved option 2.</w:t>
            </w:r>
          </w:p>
          <w:p w14:paraId="271E2429" w14:textId="388A0903" w:rsidR="00DD5C88" w:rsidRDefault="00274327">
            <w:pPr>
              <w:pStyle w:val="TAC"/>
              <w:spacing w:before="20" w:after="20"/>
              <w:ind w:right="57"/>
              <w:jc w:val="left"/>
              <w:rPr>
                <w:ins w:id="5" w:author="作者" w:date="2022-09-20T14:42:00Z"/>
                <w:rFonts w:ascii="Times New Roman" w:hAnsi="Times New Roman"/>
                <w:lang w:val="en-US"/>
              </w:rPr>
            </w:pPr>
            <w:r w:rsidRPr="00274327">
              <w:rPr>
                <w:rFonts w:ascii="Times New Roman" w:hAnsi="Times New Roman"/>
                <w:lang w:val="en-US"/>
              </w:rPr>
              <w:t>Option 3: the solution is based on</w:t>
            </w:r>
            <w:ins w:id="6" w:author="作者" w:date="2022-09-20T14:33:00Z">
              <w:r w:rsidR="008669C2">
                <w:rPr>
                  <w:rFonts w:ascii="Times New Roman" w:hAnsi="Times New Roman"/>
                  <w:lang w:val="en-US"/>
                </w:rPr>
                <w:t xml:space="preserve"> RRC </w:t>
              </w:r>
            </w:ins>
            <w:ins w:id="7" w:author="作者" w:date="2022-09-20T14:34:00Z">
              <w:r w:rsidR="008669C2">
                <w:rPr>
                  <w:rFonts w:ascii="Times New Roman" w:hAnsi="Times New Roman"/>
                  <w:lang w:val="en-US"/>
                </w:rPr>
                <w:t>dedicated signaling</w:t>
              </w:r>
            </w:ins>
            <w:r w:rsidR="00113181">
              <w:rPr>
                <w:rFonts w:ascii="Times New Roman" w:hAnsi="Times New Roman"/>
                <w:lang w:val="en-US"/>
              </w:rPr>
              <w:t xml:space="preserve"> </w:t>
            </w:r>
            <w:ins w:id="8" w:author="作者" w:date="2022-09-20T14:34:00Z">
              <w:r w:rsidR="008669C2">
                <w:rPr>
                  <w:rFonts w:ascii="Times New Roman" w:hAnsi="Times New Roman"/>
                  <w:lang w:val="en-US"/>
                </w:rPr>
                <w:t>+</w:t>
              </w:r>
            </w:ins>
            <w:r w:rsidR="00113181">
              <w:rPr>
                <w:rFonts w:ascii="Times New Roman" w:hAnsi="Times New Roman"/>
                <w:lang w:val="en-US"/>
              </w:rPr>
              <w:t xml:space="preserve"> </w:t>
            </w:r>
            <w:ins w:id="9" w:author="作者"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10" w:author="作者" w:date="2022-09-20T14:34:00Z">
              <w:r>
                <w:rPr>
                  <w:rFonts w:ascii="Times New Roman" w:hAnsi="Times New Roman"/>
                  <w:lang w:val="en-US"/>
                </w:rPr>
                <w:t>If one multicas</w:t>
              </w:r>
            </w:ins>
            <w:ins w:id="11" w:author="作者" w:date="2022-09-20T14:35:00Z">
              <w:r>
                <w:rPr>
                  <w:rFonts w:ascii="Times New Roman" w:hAnsi="Times New Roman"/>
                  <w:lang w:val="en-US"/>
                </w:rPr>
                <w:t>t session is provided in RRC_INACTIVE in a cell, one specific MCCH is configured to carry the signaling of the multicast session wi</w:t>
              </w:r>
            </w:ins>
            <w:ins w:id="12" w:author="作者" w:date="2022-09-20T14:42:00Z">
              <w:r w:rsidR="00DD5C88">
                <w:rPr>
                  <w:rFonts w:ascii="Times New Roman" w:hAnsi="Times New Roman"/>
                  <w:lang w:val="en-US"/>
                </w:rPr>
                <w:t>t</w:t>
              </w:r>
            </w:ins>
            <w:ins w:id="13" w:author="作者" w:date="2022-09-20T14:35:00Z">
              <w:r>
                <w:rPr>
                  <w:rFonts w:ascii="Times New Roman" w:hAnsi="Times New Roman"/>
                  <w:lang w:val="en-US"/>
                </w:rPr>
                <w:t>h PTM mode</w:t>
              </w:r>
            </w:ins>
            <w:ins w:id="14" w:author="作者" w:date="2022-09-20T14:36:00Z">
              <w:r>
                <w:rPr>
                  <w:rFonts w:ascii="Times New Roman" w:hAnsi="Times New Roman"/>
                  <w:lang w:val="en-US"/>
                </w:rPr>
                <w:t xml:space="preserve">. The configuration information of MCCH </w:t>
              </w:r>
            </w:ins>
            <w:ins w:id="15" w:author="作者" w:date="2022-09-20T14:37:00Z">
              <w:r>
                <w:rPr>
                  <w:rFonts w:ascii="Times New Roman" w:hAnsi="Times New Roman"/>
                  <w:lang w:val="en-US"/>
                </w:rPr>
                <w:t xml:space="preserve">along with the other configuration information (such as </w:t>
              </w:r>
            </w:ins>
            <w:ins w:id="16" w:author="作者" w:date="2022-09-20T14:38:00Z">
              <w:r>
                <w:rPr>
                  <w:rFonts w:ascii="Times New Roman" w:hAnsi="Times New Roman"/>
                  <w:lang w:val="en-US"/>
                </w:rPr>
                <w:t>the configuration informa</w:t>
              </w:r>
            </w:ins>
            <w:ins w:id="17" w:author="作者" w:date="2022-09-20T14:39:00Z">
              <w:r>
                <w:rPr>
                  <w:rFonts w:ascii="Times New Roman" w:hAnsi="Times New Roman"/>
                  <w:lang w:val="en-US"/>
                </w:rPr>
                <w:t xml:space="preserve">tion of </w:t>
              </w:r>
            </w:ins>
            <w:ins w:id="18" w:author="作者" w:date="2022-09-20T14:37:00Z">
              <w:r>
                <w:rPr>
                  <w:rFonts w:ascii="Times New Roman" w:hAnsi="Times New Roman"/>
                  <w:lang w:val="en-US"/>
                </w:rPr>
                <w:t>MRBs</w:t>
              </w:r>
            </w:ins>
            <w:ins w:id="19" w:author="作者" w:date="2022-09-20T14:52:00Z">
              <w:r w:rsidR="00233D0A">
                <w:rPr>
                  <w:rFonts w:ascii="Times New Roman" w:hAnsi="Times New Roman"/>
                  <w:lang w:val="en-US"/>
                </w:rPr>
                <w:t>/</w:t>
              </w:r>
            </w:ins>
            <w:ins w:id="20" w:author="作者" w:date="2022-09-20T14:38:00Z">
              <w:r>
                <w:rPr>
                  <w:rFonts w:ascii="Times New Roman" w:hAnsi="Times New Roman"/>
                  <w:lang w:val="en-US"/>
                </w:rPr>
                <w:t>MTCHs</w:t>
              </w:r>
            </w:ins>
            <w:ins w:id="21" w:author="作者" w:date="2022-09-20T14:52:00Z">
              <w:r w:rsidR="00233D0A">
                <w:rPr>
                  <w:rFonts w:ascii="Times New Roman" w:hAnsi="Times New Roman"/>
                  <w:lang w:val="en-US"/>
                </w:rPr>
                <w:t>/DCCH/DTCHs</w:t>
              </w:r>
            </w:ins>
            <w:ins w:id="22" w:author="作者" w:date="2022-09-20T14:51:00Z">
              <w:r w:rsidR="00233D0A">
                <w:rPr>
                  <w:rFonts w:ascii="Times New Roman" w:hAnsi="Times New Roman"/>
                  <w:lang w:val="en-US"/>
                </w:rPr>
                <w:t xml:space="preserve"> </w:t>
              </w:r>
            </w:ins>
            <w:ins w:id="23" w:author="作者" w:date="2022-09-20T14:38:00Z">
              <w:r>
                <w:rPr>
                  <w:rFonts w:ascii="Times New Roman" w:hAnsi="Times New Roman"/>
                  <w:lang w:val="en-US"/>
                </w:rPr>
                <w:t xml:space="preserve">) </w:t>
              </w:r>
            </w:ins>
            <w:ins w:id="24" w:author="作者" w:date="2022-09-20T14:36:00Z">
              <w:r>
                <w:rPr>
                  <w:rFonts w:ascii="Times New Roman" w:hAnsi="Times New Roman"/>
                  <w:lang w:val="en-US"/>
                </w:rPr>
                <w:t xml:space="preserve">is </w:t>
              </w:r>
            </w:ins>
            <w:ins w:id="25" w:author="作者" w:date="2022-09-20T14:37:00Z">
              <w:r>
                <w:rPr>
                  <w:rFonts w:ascii="Times New Roman" w:hAnsi="Times New Roman"/>
                  <w:lang w:val="en-US"/>
                </w:rPr>
                <w:t>sent to UE through the dedicated signaling</w:t>
              </w:r>
            </w:ins>
            <w:ins w:id="26" w:author="作者" w:date="2022-09-20T14:39:00Z">
              <w:r>
                <w:rPr>
                  <w:rFonts w:ascii="Times New Roman" w:hAnsi="Times New Roman"/>
                  <w:lang w:val="en-US"/>
                </w:rPr>
                <w:t xml:space="preserve"> after UE joins the multicast session and before UE is switched into RRC_INACTIVE by gNB.</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7" w:author="作者"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8" w:author="作者"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9" w:author="作者"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random access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30" w:author="作者"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1" w:author="作者" w:date="2022-09-20T14:45:00Z">
              <w:r w:rsidR="00DD5C88">
                <w:rPr>
                  <w:rFonts w:ascii="Times New Roman" w:hAnsi="Times New Roman"/>
                  <w:sz w:val="20"/>
                  <w:szCs w:val="20"/>
                  <w:lang w:val="en-US"/>
                </w:rPr>
                <w:t xml:space="preserve">related signaling of the multicast </w:t>
              </w:r>
            </w:ins>
            <w:ins w:id="32" w:author="作者"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3" w:author="作者" w:date="2022-09-20T14:46:00Z">
              <w:r w:rsidR="00DD5C88">
                <w:rPr>
                  <w:rFonts w:ascii="Times New Roman" w:hAnsi="Times New Roman"/>
                  <w:sz w:val="20"/>
                  <w:szCs w:val="20"/>
                  <w:lang w:val="en-US"/>
                </w:rPr>
                <w:t>update</w:t>
              </w:r>
            </w:ins>
            <w:ins w:id="34" w:author="作者" w:date="2022-09-20T14:54:00Z">
              <w:r w:rsidR="002B586F">
                <w:rPr>
                  <w:rFonts w:ascii="Times New Roman" w:hAnsi="Times New Roman"/>
                  <w:sz w:val="20"/>
                  <w:szCs w:val="20"/>
                  <w:lang w:val="en-US"/>
                </w:rPr>
                <w:t>,</w:t>
              </w:r>
            </w:ins>
            <w:ins w:id="35" w:author="作者" w:date="2022-09-20T14:55:00Z">
              <w:r w:rsidR="002B586F">
                <w:rPr>
                  <w:rFonts w:ascii="Times New Roman" w:hAnsi="Times New Roman"/>
                  <w:sz w:val="20"/>
                  <w:szCs w:val="20"/>
                  <w:lang w:val="en-US"/>
                </w:rPr>
                <w:t xml:space="preserve"> </w:t>
              </w:r>
            </w:ins>
            <w:ins w:id="36" w:author="作者" w:date="2022-09-20T14:54:00Z">
              <w:r w:rsidR="002B586F">
                <w:rPr>
                  <w:rFonts w:ascii="Times New Roman" w:hAnsi="Times New Roman"/>
                  <w:sz w:val="20"/>
                  <w:szCs w:val="20"/>
                  <w:lang w:val="en-US"/>
                </w:rPr>
                <w:t>neighbor cell con</w:t>
              </w:r>
            </w:ins>
            <w:ins w:id="37" w:author="作者" w:date="2022-09-20T14:55:00Z">
              <w:r w:rsidR="002B586F">
                <w:rPr>
                  <w:rFonts w:ascii="Times New Roman" w:hAnsi="Times New Roman"/>
                  <w:sz w:val="20"/>
                  <w:szCs w:val="20"/>
                  <w:lang w:val="en-US"/>
                </w:rPr>
                <w:t>figuration information and so on</w:t>
              </w:r>
            </w:ins>
            <w:ins w:id="38" w:author="作者"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9" w:author="作者"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afb"/>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40" w:author="作者" w:date="2022-09-20T14:49:00Z">
              <w:r w:rsidR="00DD5C88">
                <w:rPr>
                  <w:rFonts w:ascii="Times New Roman" w:hAnsi="Times New Roman"/>
                  <w:sz w:val="20"/>
                  <w:szCs w:val="20"/>
                  <w:lang w:val="en-US"/>
                </w:rPr>
                <w:t xml:space="preserve">The configuration </w:t>
              </w:r>
            </w:ins>
            <w:ins w:id="41" w:author="作者"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2" w:author="作者" w:date="2022-09-20T14:51:00Z">
              <w:r w:rsidR="00233D0A">
                <w:rPr>
                  <w:rFonts w:ascii="Times New Roman" w:hAnsi="Times New Roman"/>
                  <w:sz w:val="20"/>
                  <w:szCs w:val="20"/>
                  <w:lang w:val="en-US"/>
                </w:rPr>
                <w:t>st session and before UE is switched into RRC_INACTIVE by gNB.</w:t>
              </w:r>
            </w:ins>
          </w:p>
          <w:p w14:paraId="75386858" w14:textId="6E289C2F" w:rsidR="00FB5160" w:rsidRPr="00274327" w:rsidRDefault="00FB5160" w:rsidP="00CE48AD">
            <w:pPr>
              <w:pStyle w:val="afb"/>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AE02A1"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32B495FD" w14:textId="77777777" w:rsidR="00AE02A1" w:rsidRPr="00274327" w:rsidRDefault="00AE02A1" w:rsidP="00AE02A1">
            <w:pPr>
              <w:pStyle w:val="TAC"/>
              <w:spacing w:before="20" w:after="20"/>
              <w:ind w:left="57" w:right="57"/>
              <w:jc w:val="left"/>
              <w:rPr>
                <w:rFonts w:ascii="Times New Roman" w:hAnsi="Times New Roman"/>
                <w:lang w:val="en-US"/>
              </w:rPr>
            </w:pPr>
          </w:p>
        </w:tc>
      </w:tr>
      <w:tr w:rsidR="00AE02A1"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AE02A1" w:rsidRPr="00274327" w:rsidRDefault="00AE02A1" w:rsidP="00AE02A1">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1"/>
      </w:pPr>
      <w:r>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21"/>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lastRenderedPageBreak/>
        <w:t xml:space="preserve">When UE is in RRC_INACTIVE, it is not possible to reach it via dedicated RRC signaling.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66904CEF" w14:textId="175E0ECD" w:rsidR="00AB30D5" w:rsidRPr="00274327"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3077ED06"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17987700" w14:textId="003543C2"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4F1A0015" w14:textId="5E0A860C"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5357DF" w14:paraId="08676A8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A11064E" w14:textId="4722C49D"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5A2BB746" w14:textId="01DC4146"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A22E992" w14:textId="77777777" w:rsidR="005357DF" w:rsidRDefault="005357DF" w:rsidP="00A20D28">
            <w:pPr>
              <w:pStyle w:val="TAC"/>
              <w:spacing w:before="20" w:after="20"/>
              <w:ind w:left="57" w:right="57"/>
              <w:jc w:val="left"/>
              <w:rPr>
                <w:rFonts w:ascii="Times New Roman" w:hAnsi="Times New Roman"/>
                <w:lang w:val="en-US"/>
              </w:rPr>
            </w:pPr>
          </w:p>
        </w:tc>
      </w:tr>
      <w:tr w:rsidR="005D3FF0" w14:paraId="053C405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C5FCB45" w14:textId="3AE6F7F5"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02060C62" w14:textId="49C351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D15B7E2" w14:textId="650AA6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0991EA34"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9681A0" w14:textId="0CF8CDF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3CF7928B" w14:textId="4003370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00BDB9EA" w14:textId="5663ED40"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rsidR="00CE7D7A" w14:paraId="59D48DA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1D602F5" w14:textId="77777777" w:rsidR="00CE7D7A" w:rsidRPr="00F45CB5" w:rsidRDefault="00CE7D7A" w:rsidP="00CE7D7A">
            <w:pPr>
              <w:rPr>
                <w:color w:val="000000" w:themeColor="text1"/>
                <w:sz w:val="18"/>
                <w:szCs w:val="18"/>
                <w:lang w:val="en-US"/>
              </w:rPr>
            </w:pPr>
            <w:r w:rsidRPr="00F45CB5">
              <w:rPr>
                <w:color w:val="000000" w:themeColor="text1"/>
                <w:sz w:val="18"/>
                <w:szCs w:val="18"/>
                <w:lang w:val="en-US"/>
              </w:rPr>
              <w:t>Huawei, HiSilicon</w:t>
            </w:r>
          </w:p>
          <w:p w14:paraId="585F52C0" w14:textId="77777777" w:rsidR="00CE7D7A" w:rsidRPr="00CE7D7A" w:rsidRDefault="00CE7D7A" w:rsidP="00CE7D7A">
            <w:pPr>
              <w:pStyle w:val="TAC"/>
              <w:spacing w:before="20" w:after="20"/>
              <w:ind w:left="57" w:right="57"/>
              <w:jc w:val="left"/>
              <w:rPr>
                <w:rFonts w:ascii="Times New Roman" w:hAnsi="Times New Roman" w:hint="eastAsia"/>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5BF67B45" w14:textId="3A3C660B" w:rsidR="00CE7D7A" w:rsidRDefault="00CE7D7A" w:rsidP="00CE7D7A">
            <w:pPr>
              <w:pStyle w:val="TAC"/>
              <w:spacing w:before="20" w:after="20"/>
              <w:ind w:left="57" w:right="57"/>
              <w:jc w:val="left"/>
              <w:rPr>
                <w:rFonts w:ascii="Times New Roman" w:hAnsi="Times New Roman" w:hint="eastAsia"/>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3A238359" w14:textId="77777777" w:rsidR="00CE7D7A" w:rsidRPr="00622758" w:rsidRDefault="00CE7D7A" w:rsidP="00CE7D7A">
            <w:pPr>
              <w:pStyle w:val="TAC"/>
              <w:spacing w:before="20" w:after="20"/>
              <w:ind w:left="57" w:right="57"/>
              <w:jc w:val="left"/>
              <w:rPr>
                <w:rFonts w:ascii="Times New Roman" w:hAnsi="Times New Roman"/>
                <w:lang w:val="en-US"/>
              </w:rPr>
            </w:pPr>
            <w:r w:rsidRPr="00622758">
              <w:rPr>
                <w:rFonts w:ascii="Times New Roman" w:hAnsi="Times New Roman"/>
                <w:lang w:val="en-US"/>
              </w:rPr>
              <w:t>The biggest problem for option 1 to us is still the significant overhead/load (e.g RACH, individual RRC signaling to each UE) to the network when the PTM configuration needs to be updated, as that would defeat the purpose to introduce multicast reception in RRC_INACTIVE, i.e. for congestion alleviation.</w:t>
            </w:r>
          </w:p>
          <w:p w14:paraId="53ECD8F1" w14:textId="77777777" w:rsidR="00F960B5" w:rsidRDefault="00F960B5" w:rsidP="00CE7D7A">
            <w:pPr>
              <w:pStyle w:val="TAC"/>
              <w:spacing w:before="20" w:after="20"/>
              <w:ind w:left="57" w:right="57"/>
              <w:jc w:val="left"/>
              <w:rPr>
                <w:rFonts w:ascii="Times New Roman" w:hAnsi="Times New Roman"/>
                <w:lang w:val="en-US"/>
              </w:rPr>
            </w:pPr>
            <w:r>
              <w:rPr>
                <w:rFonts w:ascii="Times New Roman" w:hAnsi="Times New Roman"/>
                <w:lang w:val="en-US"/>
              </w:rPr>
              <w:t xml:space="preserve">Regarding with the frequency of </w:t>
            </w:r>
            <w:r>
              <w:rPr>
                <w:rFonts w:ascii="Times New Roman" w:hAnsi="Times New Roman"/>
                <w:lang w:val="en-US"/>
              </w:rPr>
              <w:t xml:space="preserve">PTM </w:t>
            </w:r>
            <w:r w:rsidRPr="00622758">
              <w:rPr>
                <w:rFonts w:ascii="Times New Roman" w:hAnsi="Times New Roman"/>
                <w:lang w:val="en-US"/>
              </w:rPr>
              <w:t>configuration</w:t>
            </w:r>
            <w:r>
              <w:rPr>
                <w:rFonts w:ascii="Times New Roman" w:hAnsi="Times New Roman"/>
                <w:lang w:val="en-US"/>
              </w:rPr>
              <w:t xml:space="preserve"> update, we think it is not low when we consider the following aspects:</w:t>
            </w:r>
          </w:p>
          <w:p w14:paraId="2B952321" w14:textId="1BC6433C" w:rsidR="00F960B5" w:rsidRDefault="00F960B5" w:rsidP="007241D0">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The need of PTM </w:t>
            </w:r>
            <w:r w:rsidR="007241D0">
              <w:rPr>
                <w:rFonts w:ascii="Times New Roman" w:hAnsi="Times New Roman"/>
                <w:lang w:val="en-US"/>
              </w:rPr>
              <w:t xml:space="preserve">parameters update, e.g. </w:t>
            </w:r>
            <w:r w:rsidR="007241D0" w:rsidRPr="007241D0">
              <w:rPr>
                <w:rFonts w:ascii="Times New Roman" w:hAnsi="Times New Roman"/>
                <w:lang w:val="en-US"/>
              </w:rPr>
              <w:t>MBS session update</w:t>
            </w:r>
            <w:r w:rsidR="007241D0">
              <w:rPr>
                <w:rFonts w:ascii="Times New Roman" w:hAnsi="Times New Roman"/>
                <w:lang w:val="en-US"/>
              </w:rPr>
              <w:t xml:space="preserve"> or scheduling</w:t>
            </w:r>
            <w:r w:rsidR="007241D0" w:rsidRPr="007241D0">
              <w:rPr>
                <w:rFonts w:ascii="Times New Roman" w:hAnsi="Times New Roman"/>
                <w:lang w:val="en-US"/>
              </w:rPr>
              <w:t xml:space="preserve"> update</w:t>
            </w:r>
            <w:r w:rsidR="007241D0">
              <w:rPr>
                <w:rFonts w:ascii="Times New Roman" w:hAnsi="Times New Roman"/>
                <w:lang w:val="en-US"/>
              </w:rPr>
              <w:t xml:space="preserve"> based on UL </w:t>
            </w:r>
            <w:bookmarkStart w:id="43" w:name="_GoBack"/>
            <w:bookmarkEnd w:id="43"/>
            <w:r w:rsidR="007241D0">
              <w:rPr>
                <w:rFonts w:ascii="Times New Roman" w:hAnsi="Times New Roman"/>
                <w:lang w:val="en-US"/>
              </w:rPr>
              <w:t>feedback</w:t>
            </w:r>
          </w:p>
          <w:p w14:paraId="19E3F902" w14:textId="45377376" w:rsidR="00CE7D7A" w:rsidRPr="00F960B5" w:rsidRDefault="007B61C2" w:rsidP="007241D0">
            <w:pPr>
              <w:pStyle w:val="TAC"/>
              <w:numPr>
                <w:ilvl w:val="0"/>
                <w:numId w:val="31"/>
              </w:numPr>
              <w:spacing w:before="20" w:after="20"/>
              <w:ind w:right="57"/>
              <w:jc w:val="left"/>
              <w:rPr>
                <w:rFonts w:ascii="Times New Roman" w:hAnsi="Times New Roman"/>
                <w:lang w:val="en-US"/>
              </w:rPr>
            </w:pPr>
            <w:r w:rsidRPr="007B61C2">
              <w:rPr>
                <w:rFonts w:ascii="Times New Roman" w:hAnsi="Times New Roman"/>
                <w:lang w:val="en-US"/>
              </w:rPr>
              <w:t xml:space="preserve">PTM transmission for INACTIVE switches </w:t>
            </w:r>
            <w:r>
              <w:rPr>
                <w:rFonts w:ascii="Times New Roman" w:hAnsi="Times New Roman"/>
                <w:lang w:val="en-US"/>
              </w:rPr>
              <w:t>on/</w:t>
            </w:r>
            <w:r w:rsidRPr="007B61C2">
              <w:rPr>
                <w:rFonts w:ascii="Times New Roman" w:hAnsi="Times New Roman"/>
                <w:lang w:val="en-US"/>
              </w:rPr>
              <w:t>off in the pre-configured cells</w:t>
            </w:r>
            <w:r>
              <w:rPr>
                <w:rFonts w:ascii="Times New Roman" w:hAnsi="Times New Roman"/>
                <w:lang w:val="en-US"/>
              </w:rPr>
              <w:t xml:space="preserve">, e.g. due to </w:t>
            </w:r>
            <w:r w:rsidR="007241D0">
              <w:rPr>
                <w:rFonts w:ascii="Times New Roman" w:hAnsi="Times New Roman"/>
                <w:lang w:val="en-US"/>
              </w:rPr>
              <w:t xml:space="preserve">congestion allevation or </w:t>
            </w:r>
            <w:r w:rsidR="00F960B5">
              <w:rPr>
                <w:rFonts w:ascii="Times New Roman" w:hAnsi="Times New Roman"/>
                <w:lang w:val="en-US"/>
              </w:rPr>
              <w:t>UE mobility</w:t>
            </w:r>
            <w:r>
              <w:rPr>
                <w:rFonts w:ascii="Times New Roman" w:hAnsi="Times New Roman"/>
                <w:lang w:val="en-US"/>
              </w:rPr>
              <w:t xml:space="preserve"> </w:t>
            </w:r>
          </w:p>
        </w:tc>
      </w:tr>
    </w:tbl>
    <w:p w14:paraId="262BAB9E" w14:textId="77777777" w:rsidR="00A41255" w:rsidRDefault="00A41255">
      <w:pPr>
        <w:rPr>
          <w:lang w:eastAsia="zh-CN"/>
        </w:rPr>
      </w:pPr>
    </w:p>
    <w:p w14:paraId="74639B25" w14:textId="77777777" w:rsidR="00A41255" w:rsidRDefault="00274327">
      <w:pPr>
        <w:jc w:val="both"/>
        <w:rPr>
          <w:u w:val="single"/>
        </w:rPr>
      </w:pPr>
      <w:r>
        <w:rPr>
          <w:b/>
        </w:rPr>
        <w:lastRenderedPageBreak/>
        <w:t>Issue 1-2 How to handle the cases when a large number of UEs in the cell needs PTM configurations update?</w:t>
      </w:r>
    </w:p>
    <w:p w14:paraId="2C43D6F9" w14:textId="77777777" w:rsidR="00A41255" w:rsidRDefault="00274327">
      <w:pPr>
        <w:jc w:val="both"/>
      </w:pPr>
      <w:r>
        <w:t>Based on issue 1-1, we need to further discuss the cases with a large number of UEs in the cell. After group paging is received by these UEs, the</w:t>
      </w:r>
      <w:r>
        <w:rPr>
          <w:rFonts w:hint="eastAsia"/>
          <w:lang w:eastAsia="zh-CN"/>
        </w:rPr>
        <w:t xml:space="preserve">y may need to trigger RRC resume in order to </w:t>
      </w:r>
      <w:r>
        <w:t xml:space="preserve">obtain the updated configurations. The following procedure may cause very high system load. </w:t>
      </w:r>
    </w:p>
    <w:p w14:paraId="419AE41A" w14:textId="77777777"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UEs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f Yes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r w:rsidR="00376740" w:rsidRPr="00376740">
              <w:rPr>
                <w:rFonts w:ascii="Times New Roman" w:hAnsi="Times New Roman"/>
                <w:lang w:val="en-US"/>
              </w:rPr>
              <w:t xml:space="preserve">RRCReleas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AAD2A2A"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can avoid using the random access precodre.</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e.g.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291E9B79"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594768F2" w14:textId="0E5525B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391EA1A" w14:textId="52A49D3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860DCF" w14:paraId="66E9C074"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D408E75" w14:textId="197F9D60"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0A6133E" w14:textId="103F2132"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E3D0B5C" w14:textId="7226868E"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UAC enhancements</w:t>
            </w:r>
            <w:r w:rsidR="002A3D96">
              <w:rPr>
                <w:rFonts w:ascii="Times New Roman" w:hAnsi="Times New Roman"/>
                <w:lang w:val="en-US"/>
              </w:rPr>
              <w:t xml:space="preserve"> and </w:t>
            </w:r>
            <w:r w:rsidR="00B41F64">
              <w:rPr>
                <w:rFonts w:ascii="Times New Roman" w:hAnsi="Times New Roman"/>
                <w:lang w:val="en-US"/>
              </w:rPr>
              <w:t>the n</w:t>
            </w:r>
            <w:r w:rsidR="002A3D96">
              <w:rPr>
                <w:rFonts w:ascii="Times New Roman" w:hAnsi="Times New Roman"/>
                <w:lang w:val="en-US"/>
              </w:rPr>
              <w:t>ew RRC resume cause</w:t>
            </w:r>
            <w:r>
              <w:rPr>
                <w:rFonts w:ascii="Times New Roman" w:hAnsi="Times New Roman"/>
                <w:lang w:val="en-US"/>
              </w:rPr>
              <w:t xml:space="preserve"> can be considered. </w:t>
            </w:r>
          </w:p>
        </w:tc>
      </w:tr>
      <w:tr w:rsidR="008157E9" w14:paraId="58CB4D9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33EB3F6" w14:textId="5DF9887B"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578ACBD8" w14:textId="48F5B937"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02BAF164" w14:textId="1E2C58C9"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894B25" w14:paraId="4305978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3FA5440B" w14:textId="5F65E8F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423020E1" w14:textId="63A820E1"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4B6A2B22" w14:textId="77777777" w:rsidR="00894B25" w:rsidRDefault="00894B25" w:rsidP="00894B25">
            <w:pPr>
              <w:pStyle w:val="TAC"/>
              <w:spacing w:before="20" w:after="20"/>
              <w:ind w:left="57" w:right="57"/>
              <w:jc w:val="left"/>
              <w:rPr>
                <w:rFonts w:ascii="Times New Roman" w:hAnsi="Times New Roman"/>
                <w:lang w:val="en-US"/>
              </w:rPr>
            </w:pPr>
          </w:p>
        </w:tc>
      </w:tr>
      <w:tr w:rsidR="00CE7D7A" w14:paraId="31574DD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AB2CC89" w14:textId="77777777" w:rsidR="00CE7D7A" w:rsidRPr="00F45CB5" w:rsidRDefault="00CE7D7A" w:rsidP="00CE7D7A">
            <w:pPr>
              <w:rPr>
                <w:color w:val="000000" w:themeColor="text1"/>
                <w:sz w:val="18"/>
                <w:szCs w:val="18"/>
              </w:rPr>
            </w:pPr>
            <w:r w:rsidRPr="00F45CB5">
              <w:rPr>
                <w:color w:val="000000" w:themeColor="text1"/>
                <w:sz w:val="18"/>
                <w:szCs w:val="18"/>
                <w:lang w:val="en-US"/>
              </w:rPr>
              <w:t>Huawei, HiSilicon</w:t>
            </w:r>
          </w:p>
          <w:p w14:paraId="405499C9" w14:textId="77777777" w:rsidR="00CE7D7A" w:rsidRPr="00CE7D7A" w:rsidRDefault="00CE7D7A" w:rsidP="00CE7D7A">
            <w:pPr>
              <w:pStyle w:val="TAC"/>
              <w:spacing w:before="20" w:after="20"/>
              <w:ind w:left="57" w:right="57"/>
              <w:jc w:val="left"/>
              <w:rPr>
                <w:rFonts w:ascii="Times New Roman" w:hAnsi="Times New Roman" w:hint="eastAsia"/>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089C84CC" w14:textId="685D9EA6" w:rsidR="00CE7D7A" w:rsidRPr="00CE7D7A" w:rsidRDefault="00CE7D7A" w:rsidP="00CE7D7A">
            <w:pPr>
              <w:pStyle w:val="TAC"/>
              <w:spacing w:before="20" w:after="20"/>
              <w:ind w:left="57" w:right="57"/>
              <w:jc w:val="left"/>
              <w:rPr>
                <w:rFonts w:ascii="Times New Roman" w:hAnsi="Times New Roman" w:hint="eastAsia"/>
                <w:color w:val="000000" w:themeColor="text1"/>
                <w:lang w:val="en-US"/>
              </w:rPr>
            </w:pPr>
            <w:r w:rsidRPr="00CE7D7A">
              <w:rPr>
                <w:rFonts w:ascii="Times New Roman" w:hAnsi="Times New Roman" w:hint="eastAsia"/>
                <w:color w:val="000000" w:themeColor="text1"/>
                <w:lang w:val="en-US"/>
              </w:rPr>
              <w:t>Y</w:t>
            </w:r>
            <w:r w:rsidRPr="00CE7D7A">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79F323D" w14:textId="355D6BAD" w:rsidR="00CE7D7A" w:rsidRPr="00CE7D7A" w:rsidRDefault="00CE7D7A" w:rsidP="00F46FEA">
            <w:pPr>
              <w:pStyle w:val="TAC"/>
              <w:spacing w:before="20" w:after="20"/>
              <w:ind w:left="57" w:right="57"/>
              <w:jc w:val="left"/>
              <w:rPr>
                <w:rFonts w:ascii="Times New Roman" w:hAnsi="Times New Roman"/>
                <w:color w:val="000000" w:themeColor="text1"/>
                <w:lang w:val="en-US"/>
              </w:rPr>
            </w:pPr>
            <w:r w:rsidRPr="00CE7D7A">
              <w:rPr>
                <w:rFonts w:ascii="Times New Roman" w:hAnsi="Times New Roman"/>
                <w:color w:val="000000" w:themeColor="text1"/>
                <w:lang w:val="en-US"/>
              </w:rPr>
              <w:t>Using dedicated signaling to update PTM configuration individually towards each UE is not efficient from network point of view</w:t>
            </w:r>
            <w:r w:rsidR="00F46FEA">
              <w:rPr>
                <w:rFonts w:ascii="Times New Roman" w:hAnsi="Times New Roman"/>
                <w:color w:val="000000" w:themeColor="text1"/>
                <w:lang w:val="en-US"/>
              </w:rPr>
              <w:t>.</w:t>
            </w:r>
            <w:r w:rsidRPr="00CE7D7A">
              <w:rPr>
                <w:rFonts w:ascii="Times New Roman" w:hAnsi="Times New Roman"/>
                <w:color w:val="000000" w:themeColor="text1"/>
                <w:lang w:val="en-US"/>
              </w:rPr>
              <w:t xml:space="preserve"> </w:t>
            </w:r>
            <w:r w:rsidR="00F46FEA">
              <w:rPr>
                <w:rFonts w:ascii="Times New Roman" w:hAnsi="Times New Roman"/>
                <w:color w:val="000000" w:themeColor="text1"/>
                <w:lang w:val="en-US"/>
              </w:rPr>
              <w:t>Besides,</w:t>
            </w:r>
            <w:r w:rsidRPr="00CE7D7A">
              <w:rPr>
                <w:rFonts w:ascii="Times New Roman" w:hAnsi="Times New Roman"/>
                <w:color w:val="000000" w:themeColor="text1"/>
                <w:lang w:val="en-US"/>
              </w:rPr>
              <w:t xml:space="preserve"> in congestion scenario</w:t>
            </w:r>
            <w:r w:rsidR="00F46FEA">
              <w:rPr>
                <w:rFonts w:ascii="Times New Roman" w:hAnsi="Times New Roman"/>
                <w:color w:val="000000" w:themeColor="text1"/>
                <w:lang w:val="en-US"/>
              </w:rPr>
              <w:t>, this will be more serious</w:t>
            </w:r>
            <w:r w:rsidRPr="00CE7D7A">
              <w:rPr>
                <w:rFonts w:ascii="Times New Roman" w:hAnsi="Times New Roman"/>
                <w:color w:val="000000" w:themeColor="text1"/>
                <w:lang w:val="en-US"/>
              </w:rPr>
              <w:t>.</w:t>
            </w: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lastRenderedPageBreak/>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r w:rsidR="00F45CB5" w14:paraId="07DB67D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BD1DE01" w14:textId="77777777" w:rsidR="00F45CB5" w:rsidRPr="00F45CB5" w:rsidRDefault="00F45CB5" w:rsidP="00F45CB5">
            <w:pPr>
              <w:rPr>
                <w:color w:val="000000" w:themeColor="text1"/>
                <w:sz w:val="18"/>
                <w:szCs w:val="18"/>
              </w:rPr>
            </w:pPr>
            <w:r w:rsidRPr="00F45CB5">
              <w:rPr>
                <w:color w:val="000000" w:themeColor="text1"/>
                <w:sz w:val="18"/>
                <w:szCs w:val="18"/>
                <w:lang w:val="en-US"/>
              </w:rPr>
              <w:t>Huawei, HiSilicon</w:t>
            </w:r>
          </w:p>
          <w:p w14:paraId="14C7CBDC" w14:textId="77777777" w:rsidR="00F45CB5" w:rsidRDefault="00F45CB5" w:rsidP="00AE02A1">
            <w:pPr>
              <w:pStyle w:val="TAC"/>
              <w:spacing w:before="20" w:after="20"/>
              <w:ind w:left="57" w:right="57"/>
              <w:jc w:val="left"/>
              <w:rPr>
                <w:rFonts w:ascii="Times New Roman" w:hAnsi="Times New Roman" w:hint="eastAsia"/>
                <w:lang w:val="en-US"/>
              </w:rPr>
            </w:pPr>
          </w:p>
        </w:tc>
        <w:tc>
          <w:tcPr>
            <w:tcW w:w="8216" w:type="dxa"/>
            <w:tcBorders>
              <w:top w:val="single" w:sz="4" w:space="0" w:color="auto"/>
              <w:left w:val="single" w:sz="4" w:space="0" w:color="auto"/>
              <w:bottom w:val="single" w:sz="4" w:space="0" w:color="auto"/>
              <w:right w:val="single" w:sz="4" w:space="0" w:color="auto"/>
            </w:tcBorders>
            <w:noWrap/>
          </w:tcPr>
          <w:p w14:paraId="4FE463F4" w14:textId="01FDDCAE" w:rsidR="00F45CB5" w:rsidRPr="006E3A27" w:rsidRDefault="00F45CB5" w:rsidP="00AE02A1">
            <w:pPr>
              <w:pStyle w:val="TAC"/>
              <w:spacing w:before="20" w:after="20"/>
              <w:ind w:left="57" w:right="57"/>
              <w:jc w:val="left"/>
              <w:rPr>
                <w:rFonts w:ascii="Times New Roman" w:hAnsi="Times New Roman" w:hint="eastAsia"/>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w:t>
            </w:r>
            <w:r w:rsidR="00F46FEA">
              <w:rPr>
                <w:rFonts w:ascii="Times New Roman" w:hAnsi="Times New Roman"/>
                <w:lang w:val="en-US"/>
              </w:rPr>
              <w:t xml:space="preserve"> As for the details, we agree with CATT to leave them to contributions.</w:t>
            </w:r>
          </w:p>
        </w:tc>
      </w:tr>
    </w:tbl>
    <w:p w14:paraId="79904392" w14:textId="77777777" w:rsidR="00A41255" w:rsidRDefault="00A41255">
      <w:pPr>
        <w:rPr>
          <w:lang w:eastAsia="zh-CN"/>
        </w:rPr>
      </w:pPr>
    </w:p>
    <w:p w14:paraId="2E7D2E21" w14:textId="77777777" w:rsidR="00A41255" w:rsidRDefault="00274327">
      <w:pPr>
        <w:pStyle w:val="21"/>
      </w:pPr>
      <w:r>
        <w:t>5.2 Further analysis of Option 2</w:t>
      </w:r>
    </w:p>
    <w:p w14:paraId="135F65A8" w14:textId="77777777" w:rsidR="00A41255" w:rsidRDefault="00274327">
      <w:pPr>
        <w:jc w:val="both"/>
        <w:rPr>
          <w:u w:val="single"/>
        </w:rPr>
      </w:pPr>
      <w:r>
        <w:rPr>
          <w:b/>
        </w:rPr>
        <w:t xml:space="preserve">Issue 2-1 Is ther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eMBMS can handle the multicast sessions with upper layer security protection, whereby LTE eMBMS (SC-PTM) is quite similar to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gNB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gNB</w:t>
            </w:r>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multicast configuration via RRCReconfiguration</w:t>
            </w:r>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t. But still there could be a problem with the PTM config obtained from a fake gNB</w:t>
            </w:r>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so, it is not friendly for UE power saving if UE obtain the PTM configuration from SIB-MCCH way and receive multicast service normally then denied to access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lastRenderedPageBreak/>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ulticast service data can be protected by security in service layer. Regarding the concerns on the fake gNB, our understanding is that SA3 is working on security enhancements against fake gNB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our understanding, security by service layer can only provide protection for MTCH, i.e. service data part. But unprotected SIB/MCCH for multicast configurations seems not to avoid false gNB attack. Morevoer,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1B278E86"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952D1E5" w14:textId="3C22737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94B29B6" w14:textId="26F1AB7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117065" w14:paraId="7FDB6C94"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B93B2D2" w14:textId="4076C978" w:rsidR="00117065" w:rsidRDefault="00117065"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C3FFCF3" w14:textId="599552B9" w:rsidR="00117065" w:rsidRDefault="00117065" w:rsidP="00A20D2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1DD7EE3D" w14:textId="44D958C0" w:rsidR="00117065" w:rsidRDefault="00A74B10"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r w:rsidR="00B90FF4">
              <w:rPr>
                <w:rFonts w:ascii="Times New Roman" w:hAnsi="Times New Roman"/>
                <w:lang w:val="en-US"/>
              </w:rPr>
              <w:t xml:space="preserve"> </w:t>
            </w:r>
          </w:p>
        </w:tc>
      </w:tr>
      <w:tr w:rsidR="00690EFD" w14:paraId="088940B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C5F2EC5" w14:textId="4C2ED955"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5A92000D" w14:textId="67B0E2C0"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E18CD50" w14:textId="77777777" w:rsidR="00690EFD" w:rsidRDefault="00690EFD" w:rsidP="00A20D28">
            <w:pPr>
              <w:pStyle w:val="TAC"/>
              <w:spacing w:before="20" w:after="20"/>
              <w:ind w:left="57" w:right="57"/>
              <w:jc w:val="left"/>
              <w:rPr>
                <w:rFonts w:ascii="Times New Roman" w:hAnsi="Times New Roman"/>
                <w:lang w:val="en-US"/>
              </w:rPr>
            </w:pPr>
          </w:p>
        </w:tc>
      </w:tr>
      <w:tr w:rsidR="00894B25" w14:paraId="59EDE4F7"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E69B362" w14:textId="2847685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281383DB" w14:textId="5679D99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0FB62674" w14:textId="1B9C905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F45CB5" w14:paraId="645366D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E9C7674" w14:textId="77777777" w:rsidR="00F45CB5" w:rsidRPr="00F45CB5" w:rsidRDefault="00F45CB5" w:rsidP="00F45CB5">
            <w:pPr>
              <w:rPr>
                <w:color w:val="000000" w:themeColor="text1"/>
                <w:sz w:val="18"/>
                <w:szCs w:val="18"/>
              </w:rPr>
            </w:pPr>
            <w:r w:rsidRPr="00F45CB5">
              <w:rPr>
                <w:color w:val="000000" w:themeColor="text1"/>
                <w:sz w:val="18"/>
                <w:szCs w:val="18"/>
                <w:lang w:val="en-US"/>
              </w:rPr>
              <w:t>Huawei, HiSilicon</w:t>
            </w:r>
          </w:p>
          <w:p w14:paraId="38F1E9A7" w14:textId="77777777" w:rsidR="00F45CB5" w:rsidRDefault="00F45CB5" w:rsidP="00894B25">
            <w:pPr>
              <w:pStyle w:val="TAC"/>
              <w:spacing w:before="20" w:after="20"/>
              <w:ind w:left="57" w:right="57"/>
              <w:jc w:val="left"/>
              <w:rPr>
                <w:rFonts w:ascii="Times New Roman" w:hAnsi="Times New Roman" w:hint="eastAsia"/>
                <w:lang w:val="en-US"/>
              </w:rPr>
            </w:pPr>
          </w:p>
        </w:tc>
        <w:tc>
          <w:tcPr>
            <w:tcW w:w="538" w:type="pct"/>
            <w:tcBorders>
              <w:top w:val="single" w:sz="4" w:space="0" w:color="auto"/>
              <w:left w:val="single" w:sz="4" w:space="0" w:color="auto"/>
              <w:bottom w:val="single" w:sz="4" w:space="0" w:color="auto"/>
              <w:right w:val="single" w:sz="4" w:space="0" w:color="auto"/>
            </w:tcBorders>
          </w:tcPr>
          <w:p w14:paraId="339D6D9B" w14:textId="5D2AA733" w:rsidR="00F45CB5" w:rsidRDefault="00F45CB5" w:rsidP="00894B25">
            <w:pPr>
              <w:pStyle w:val="TAC"/>
              <w:spacing w:before="20" w:after="20"/>
              <w:ind w:left="57" w:right="57"/>
              <w:jc w:val="left"/>
              <w:rPr>
                <w:rFonts w:ascii="Times New Roman" w:hAnsi="Times New Roman" w:hint="eastAsia"/>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7663A733" w14:textId="758A856C" w:rsidR="00F45CB5" w:rsidRPr="00F45CB5" w:rsidRDefault="00F45CB5" w:rsidP="00F45CB5">
            <w:pPr>
              <w:pStyle w:val="TAC"/>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We are open to check the security issues mentioned by others with SA3, but according to our understanding the issues mentioned </w:t>
            </w:r>
            <w:r>
              <w:rPr>
                <w:rFonts w:ascii="Times New Roman" w:hAnsi="Times New Roman"/>
                <w:color w:val="000000" w:themeColor="text1"/>
                <w:lang w:val="en-US"/>
              </w:rPr>
              <w:t xml:space="preserve">here </w:t>
            </w:r>
            <w:r w:rsidRPr="00F45CB5">
              <w:rPr>
                <w:rFonts w:ascii="Times New Roman" w:hAnsi="Times New Roman"/>
                <w:color w:val="000000" w:themeColor="text1"/>
                <w:lang w:val="en-US"/>
              </w:rPr>
              <w:t>are not valid or not relevant:</w:t>
            </w:r>
          </w:p>
          <w:p w14:paraId="681243AA" w14:textId="16E79B23" w:rsidR="00F45CB5" w:rsidRPr="00F45CB5" w:rsidRDefault="00F45CB5" w:rsidP="00F45CB5">
            <w:pPr>
              <w:pStyle w:val="TAC"/>
              <w:numPr>
                <w:ilvl w:val="0"/>
                <w:numId w:val="30"/>
              </w:numPr>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The security for multicast is enabled in service layer and even though the eavesdropper happens to be in a cell where multicast service is </w:t>
            </w:r>
            <w:r w:rsidR="00175824">
              <w:rPr>
                <w:rFonts w:ascii="Times New Roman" w:hAnsi="Times New Roman"/>
                <w:color w:val="000000" w:themeColor="text1"/>
                <w:lang w:val="en-US"/>
              </w:rPr>
              <w:t xml:space="preserve">being </w:t>
            </w:r>
            <w:r w:rsidRPr="00F45CB5">
              <w:rPr>
                <w:rFonts w:ascii="Times New Roman" w:hAnsi="Times New Roman"/>
                <w:color w:val="000000" w:themeColor="text1"/>
                <w:lang w:val="en-US"/>
              </w:rPr>
              <w:t>provided to inactive UE</w:t>
            </w:r>
            <w:r>
              <w:rPr>
                <w:rFonts w:ascii="Times New Roman" w:hAnsi="Times New Roman"/>
                <w:color w:val="000000" w:themeColor="text1"/>
                <w:lang w:val="en-US"/>
              </w:rPr>
              <w:t>s and</w:t>
            </w:r>
            <w:r w:rsidRPr="00F45CB5">
              <w:rPr>
                <w:rFonts w:ascii="Times New Roman" w:hAnsi="Times New Roman"/>
                <w:color w:val="000000" w:themeColor="text1"/>
                <w:lang w:val="en-US"/>
              </w:rPr>
              <w:t xml:space="preserve"> can receive packets in AS layer by the configuration in MCCH</w:t>
            </w:r>
            <w:r w:rsidR="00175824">
              <w:rPr>
                <w:rFonts w:ascii="Times New Roman" w:hAnsi="Times New Roman"/>
                <w:color w:val="000000" w:themeColor="text1"/>
                <w:lang w:val="en-US"/>
              </w:rPr>
              <w:t>,</w:t>
            </w:r>
            <w:r w:rsidRPr="00F45CB5">
              <w:rPr>
                <w:rFonts w:ascii="Times New Roman" w:hAnsi="Times New Roman"/>
                <w:color w:val="000000" w:themeColor="text1"/>
                <w:lang w:val="en-US"/>
              </w:rPr>
              <w:t xml:space="preserve"> it has no way to understand the content. </w:t>
            </w:r>
          </w:p>
          <w:p w14:paraId="1FBABF94" w14:textId="3457AF32" w:rsidR="00F45CB5" w:rsidRPr="00F45CB5" w:rsidRDefault="00F45CB5" w:rsidP="00F45CB5">
            <w:pPr>
              <w:pStyle w:val="TAC"/>
              <w:numPr>
                <w:ilvl w:val="0"/>
                <w:numId w:val="30"/>
              </w:numPr>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If the concern is that a fake gNB can generate </w:t>
            </w:r>
            <w:r w:rsidR="00175824">
              <w:rPr>
                <w:rFonts w:ascii="Times New Roman" w:hAnsi="Times New Roman"/>
                <w:color w:val="000000" w:themeColor="text1"/>
                <w:lang w:val="en-US"/>
              </w:rPr>
              <w:t xml:space="preserve">a </w:t>
            </w:r>
            <w:r w:rsidRPr="00F45CB5">
              <w:rPr>
                <w:rFonts w:ascii="Times New Roman" w:hAnsi="Times New Roman"/>
                <w:color w:val="000000" w:themeColor="text1"/>
                <w:lang w:val="en-US"/>
              </w:rPr>
              <w:t>MCCH message and cheat the UE to receive multicast in the cell (not sure for which purpose), the UE can easily detect such situation by integrity protect failure or consecutive packet error</w:t>
            </w:r>
            <w:r w:rsidR="00175824">
              <w:rPr>
                <w:rFonts w:ascii="Times New Roman" w:hAnsi="Times New Roman"/>
                <w:color w:val="000000" w:themeColor="text1"/>
                <w:lang w:val="en-US"/>
              </w:rPr>
              <w:t>s</w:t>
            </w:r>
            <w:r w:rsidRPr="00F45CB5">
              <w:rPr>
                <w:rFonts w:ascii="Times New Roman" w:hAnsi="Times New Roman"/>
                <w:color w:val="000000" w:themeColor="text1"/>
                <w:lang w:val="en-US"/>
              </w:rPr>
              <w:t xml:space="preserve"> in service layer.</w:t>
            </w:r>
            <w:r w:rsidR="00175824">
              <w:rPr>
                <w:rFonts w:ascii="Times New Roman" w:hAnsi="Times New Roman"/>
                <w:color w:val="000000" w:themeColor="text1"/>
                <w:lang w:val="en-US"/>
              </w:rPr>
              <w:t xml:space="preserve"> This is common to all services and not sure whether we should consider it only for multicast, as fake gNB can anyway generate a fake SIB.</w:t>
            </w:r>
          </w:p>
          <w:p w14:paraId="3982A727" w14:textId="5E5268BD" w:rsidR="00F45CB5" w:rsidRDefault="00F45CB5" w:rsidP="00175824">
            <w:pPr>
              <w:pStyle w:val="TAC"/>
              <w:numPr>
                <w:ilvl w:val="0"/>
                <w:numId w:val="30"/>
              </w:numPr>
              <w:spacing w:before="20" w:after="20"/>
              <w:ind w:right="57"/>
              <w:jc w:val="left"/>
              <w:rPr>
                <w:rFonts w:ascii="Times New Roman" w:hAnsi="Times New Roman"/>
                <w:lang w:val="en-US"/>
              </w:rPr>
            </w:pPr>
            <w:r w:rsidRPr="00F45CB5">
              <w:rPr>
                <w:rFonts w:ascii="Times New Roman" w:hAnsi="Times New Roman" w:hint="eastAsia"/>
                <w:color w:val="000000" w:themeColor="text1"/>
                <w:lang w:val="en-US"/>
              </w:rPr>
              <w:t>N</w:t>
            </w:r>
            <w:r w:rsidRPr="00F45CB5">
              <w:rPr>
                <w:rFonts w:ascii="Times New Roman" w:hAnsi="Times New Roman"/>
                <w:color w:val="000000" w:themeColor="text1"/>
                <w:lang w:val="en-US"/>
              </w:rPr>
              <w:t xml:space="preserve">ote that even though in dedicate signaling solution, the UE can still keep the configuration </w:t>
            </w:r>
            <w:r w:rsidR="00175824">
              <w:rPr>
                <w:rFonts w:ascii="Times New Roman" w:hAnsi="Times New Roman"/>
                <w:color w:val="000000" w:themeColor="text1"/>
                <w:lang w:val="en-US"/>
              </w:rPr>
              <w:t xml:space="preserve">already </w:t>
            </w:r>
            <w:r w:rsidRPr="00F45CB5">
              <w:rPr>
                <w:rFonts w:ascii="Times New Roman" w:hAnsi="Times New Roman"/>
                <w:color w:val="000000" w:themeColor="text1"/>
                <w:lang w:val="en-US"/>
              </w:rPr>
              <w:t>acquired after leav</w:t>
            </w:r>
            <w:r w:rsidR="00175824">
              <w:rPr>
                <w:rFonts w:ascii="Times New Roman" w:hAnsi="Times New Roman"/>
                <w:color w:val="000000" w:themeColor="text1"/>
                <w:lang w:val="en-US"/>
              </w:rPr>
              <w:t>ing the group, which will also</w:t>
            </w:r>
            <w:r w:rsidRPr="00F45CB5">
              <w:rPr>
                <w:rFonts w:ascii="Times New Roman" w:hAnsi="Times New Roman"/>
                <w:color w:val="000000" w:themeColor="text1"/>
                <w:lang w:val="en-US"/>
              </w:rPr>
              <w:t xml:space="preserve"> </w:t>
            </w:r>
            <w:r w:rsidR="00175824">
              <w:rPr>
                <w:rFonts w:ascii="Times New Roman" w:hAnsi="Times New Roman"/>
                <w:color w:val="000000" w:themeColor="text1"/>
                <w:lang w:val="en-US"/>
              </w:rPr>
              <w:t>lead to risk of exposing</w:t>
            </w:r>
            <w:r w:rsidRPr="00F45CB5">
              <w:rPr>
                <w:rFonts w:ascii="Times New Roman" w:hAnsi="Times New Roman"/>
                <w:color w:val="000000" w:themeColor="text1"/>
                <w:lang w:val="en-US"/>
              </w:rPr>
              <w:t xml:space="preserve"> the </w:t>
            </w:r>
            <w:r w:rsidR="00175824">
              <w:rPr>
                <w:rFonts w:ascii="Times New Roman" w:hAnsi="Times New Roman"/>
                <w:color w:val="000000" w:themeColor="text1"/>
                <w:lang w:val="en-US"/>
              </w:rPr>
              <w:t xml:space="preserve">PTM </w:t>
            </w:r>
            <w:r w:rsidRPr="00F45CB5">
              <w:rPr>
                <w:rFonts w:ascii="Times New Roman" w:hAnsi="Times New Roman"/>
                <w:color w:val="000000" w:themeColor="text1"/>
                <w:lang w:val="en-US"/>
              </w:rPr>
              <w:t xml:space="preserve">configuration to </w:t>
            </w:r>
            <w:r w:rsidR="00175824">
              <w:rPr>
                <w:rFonts w:ascii="Times New Roman" w:hAnsi="Times New Roman"/>
                <w:color w:val="000000" w:themeColor="text1"/>
                <w:lang w:val="en-US"/>
              </w:rPr>
              <w:t xml:space="preserve">a </w:t>
            </w:r>
            <w:r w:rsidRPr="00F45CB5">
              <w:rPr>
                <w:rFonts w:ascii="Times New Roman" w:hAnsi="Times New Roman"/>
                <w:color w:val="000000" w:themeColor="text1"/>
                <w:lang w:val="en-US"/>
              </w:rPr>
              <w:t>UE not in the group</w:t>
            </w:r>
            <w:r w:rsidR="00175824">
              <w:rPr>
                <w:rFonts w:ascii="Times New Roman" w:hAnsi="Times New Roman"/>
                <w:color w:val="000000" w:themeColor="text1"/>
                <w:lang w:val="en-US"/>
              </w:rPr>
              <w:t xml:space="preserve"> anymore</w:t>
            </w:r>
            <w:r w:rsidRPr="00F45CB5">
              <w:rPr>
                <w:rFonts w:ascii="Times New Roman" w:hAnsi="Times New Roman"/>
                <w:color w:val="000000" w:themeColor="text1"/>
                <w:lang w:val="en-US"/>
              </w:rPr>
              <w:t>.</w:t>
            </w:r>
          </w:p>
        </w:tc>
      </w:tr>
    </w:tbl>
    <w:p w14:paraId="7D08E3A1" w14:textId="77777777" w:rsidR="00A41255" w:rsidRDefault="00A41255"/>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How to solve the issue, if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2CF1008F" w:rsidR="006B7F87" w:rsidRPr="00633824"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10E4416F" w14:textId="4ADA5BA8" w:rsidR="006B7F87" w:rsidRPr="009D3A0B" w:rsidRDefault="00646E9F"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337419" w14:paraId="18B851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FD0D2B4" w14:textId="3230270A" w:rsidR="00337419"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9303044" w14:textId="5718F3E9" w:rsidR="00337419" w:rsidRPr="009D3A0B"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r w:rsidR="00481A2D">
              <w:rPr>
                <w:rFonts w:ascii="Times New Roman" w:hAnsi="Times New Roman"/>
                <w:lang w:val="en-US"/>
              </w:rPr>
              <w:t>.</w:t>
            </w:r>
          </w:p>
        </w:tc>
      </w:tr>
      <w:tr w:rsidR="00B61328" w14:paraId="27FF04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37551B6" w14:textId="270F56D5" w:rsidR="00B61328" w:rsidRDefault="00B61328" w:rsidP="00B613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46CC55A9" w14:textId="00F121AA" w:rsidR="00B61328" w:rsidRDefault="00AE52F7" w:rsidP="00B61328">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B61328" w14:paraId="4A57BDF7"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7D178D" w14:textId="01E684F4" w:rsidR="00B61328" w:rsidRPr="00A514C5" w:rsidRDefault="00A514C5" w:rsidP="00A514C5">
            <w:pPr>
              <w:rPr>
                <w:rFonts w:hint="eastAsia"/>
                <w:color w:val="000000" w:themeColor="text1"/>
                <w:sz w:val="18"/>
                <w:szCs w:val="18"/>
              </w:rPr>
            </w:pPr>
            <w:r w:rsidRPr="00F45CB5">
              <w:rPr>
                <w:color w:val="000000" w:themeColor="text1"/>
                <w:sz w:val="18"/>
                <w:szCs w:val="18"/>
                <w:lang w:val="en-US"/>
              </w:rPr>
              <w:t>Huawei, HiSilicon</w:t>
            </w:r>
          </w:p>
        </w:tc>
        <w:tc>
          <w:tcPr>
            <w:tcW w:w="7988" w:type="dxa"/>
            <w:tcBorders>
              <w:top w:val="single" w:sz="4" w:space="0" w:color="auto"/>
              <w:left w:val="single" w:sz="4" w:space="0" w:color="auto"/>
              <w:bottom w:val="single" w:sz="4" w:space="0" w:color="auto"/>
              <w:right w:val="single" w:sz="4" w:space="0" w:color="auto"/>
            </w:tcBorders>
            <w:noWrap/>
          </w:tcPr>
          <w:p w14:paraId="6CFD3E9B" w14:textId="0EC9912D" w:rsidR="00B61328" w:rsidRDefault="00A514C5" w:rsidP="00A514C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w:t>
            </w:r>
            <w:r>
              <w:rPr>
                <w:rFonts w:ascii="Times New Roman" w:hAnsi="Times New Roman"/>
                <w:lang w:val="en-US"/>
              </w:rPr>
              <w:t>s</w:t>
            </w:r>
            <w:r>
              <w:rPr>
                <w:rFonts w:ascii="Times New Roman" w:hAnsi="Times New Roman"/>
                <w:lang w:val="en-US"/>
              </w:rPr>
              <w:t xml:space="preserve"> </w:t>
            </w:r>
            <w:r>
              <w:rPr>
                <w:rFonts w:ascii="Times New Roman" w:hAnsi="Times New Roman"/>
                <w:lang w:val="en-US"/>
              </w:rPr>
              <w:t>to</w:t>
            </w:r>
            <w:r>
              <w:rPr>
                <w:rFonts w:ascii="Times New Roman" w:hAnsi="Times New Roman"/>
                <w:lang w:val="en-US"/>
              </w:rPr>
              <w:t xml:space="preserve"> Q19</w:t>
            </w:r>
            <w:r>
              <w:rPr>
                <w:rFonts w:ascii="Times New Roman" w:hAnsi="Times New Roman"/>
                <w:lang w:val="en-US"/>
              </w:rPr>
              <w:t>.</w:t>
            </w:r>
          </w:p>
        </w:tc>
      </w:tr>
    </w:tbl>
    <w:p w14:paraId="7A57EFCC" w14:textId="77777777" w:rsidR="00A41255" w:rsidRDefault="00A41255">
      <w:pPr>
        <w:rPr>
          <w:lang w:eastAsia="zh-CN"/>
        </w:rPr>
      </w:pPr>
    </w:p>
    <w:p w14:paraId="1A976AEF" w14:textId="77777777" w:rsidR="00A41255" w:rsidRDefault="00274327">
      <w:pPr>
        <w:jc w:val="both"/>
      </w:pPr>
      <w:r>
        <w:rPr>
          <w:b/>
        </w:rPr>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12080A61"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25A9AB19" w14:textId="410C9778"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91598AC" w14:textId="2E798ADD"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563075" w14:paraId="6712A845"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9F9B987" w14:textId="24B534C8"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1C4F26F8" w14:textId="36CF627D"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2396B10B" w14:textId="77777777" w:rsidR="00563075" w:rsidRDefault="00563075" w:rsidP="006B7F87">
            <w:pPr>
              <w:pStyle w:val="TAC"/>
              <w:spacing w:before="20" w:after="20"/>
              <w:ind w:left="57" w:right="57"/>
              <w:jc w:val="left"/>
              <w:rPr>
                <w:rFonts w:ascii="Times New Roman" w:hAnsi="Times New Roman"/>
                <w:lang w:val="en-US"/>
              </w:rPr>
            </w:pPr>
          </w:p>
        </w:tc>
      </w:tr>
      <w:tr w:rsidR="00894B25" w14:paraId="512DBA1C"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5C7E35" w14:textId="43DB78A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72627777" w14:textId="55B145A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68E039F" w14:textId="0CCA4E46"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rsidR="00A514C5" w14:paraId="14E554A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A924FCC" w14:textId="3CED1A41" w:rsidR="00A514C5" w:rsidRDefault="00A514C5" w:rsidP="00894B25">
            <w:pPr>
              <w:pStyle w:val="TAC"/>
              <w:spacing w:before="20" w:after="20"/>
              <w:ind w:left="57" w:right="57"/>
              <w:jc w:val="left"/>
              <w:rPr>
                <w:rFonts w:ascii="Times New Roman" w:hAnsi="Times New Roman" w:hint="eastAsia"/>
                <w:lang w:val="en-US"/>
              </w:rPr>
            </w:pPr>
            <w:r w:rsidRPr="00F45CB5">
              <w:rPr>
                <w:rFonts w:ascii="Times New Roman" w:hAnsi="Times New Roman"/>
                <w:color w:val="000000" w:themeColor="text1"/>
                <w:szCs w:val="18"/>
                <w:lang w:val="en-US"/>
              </w:rPr>
              <w:t>Huawei, HiSilicon</w:t>
            </w:r>
          </w:p>
        </w:tc>
        <w:tc>
          <w:tcPr>
            <w:tcW w:w="593" w:type="pct"/>
            <w:tcBorders>
              <w:top w:val="single" w:sz="4" w:space="0" w:color="auto"/>
              <w:left w:val="single" w:sz="4" w:space="0" w:color="auto"/>
              <w:bottom w:val="single" w:sz="4" w:space="0" w:color="auto"/>
              <w:right w:val="single" w:sz="4" w:space="0" w:color="auto"/>
            </w:tcBorders>
          </w:tcPr>
          <w:p w14:paraId="7A0BFA01" w14:textId="11F66E83" w:rsidR="00A514C5" w:rsidRDefault="00A514C5" w:rsidP="00F960B5">
            <w:pPr>
              <w:pStyle w:val="TAC"/>
              <w:spacing w:before="20" w:after="20"/>
              <w:ind w:left="57" w:right="57"/>
              <w:jc w:val="left"/>
              <w:rPr>
                <w:rFonts w:ascii="Times New Roman" w:hAnsi="Times New Roman"/>
                <w:lang w:val="en-US"/>
              </w:rPr>
            </w:pPr>
            <w:r w:rsidRPr="00A514C5">
              <w:rPr>
                <w:rFonts w:ascii="Times New Roman" w:hAnsi="Times New Roman"/>
                <w:lang w:val="en-US"/>
              </w:rPr>
              <w:t>See comments</w:t>
            </w:r>
            <w:r w:rsidRPr="00A514C5">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388301B5" w14:textId="2DFA93BB" w:rsidR="00A514C5" w:rsidRDefault="00F960B5" w:rsidP="00F960B5">
            <w:pPr>
              <w:pStyle w:val="TAC"/>
              <w:spacing w:before="20" w:after="20"/>
              <w:ind w:left="57" w:right="57"/>
              <w:jc w:val="left"/>
              <w:rPr>
                <w:rFonts w:ascii="Times New Roman" w:hAnsi="Times New Roman"/>
                <w:lang w:val="en-US"/>
              </w:rPr>
            </w:pPr>
            <w:r w:rsidRPr="00A514C5">
              <w:rPr>
                <w:rFonts w:ascii="Times New Roman" w:hAnsi="Times New Roman"/>
                <w:lang w:val="en-US"/>
              </w:rPr>
              <w:t xml:space="preserve">We can reuse </w:t>
            </w:r>
            <w:r>
              <w:rPr>
                <w:rFonts w:ascii="Times New Roman" w:hAnsi="Times New Roman"/>
                <w:lang w:val="en-US"/>
              </w:rPr>
              <w:t xml:space="preserve">the </w:t>
            </w:r>
            <w:r w:rsidRPr="00A514C5">
              <w:rPr>
                <w:rFonts w:ascii="Times New Roman" w:hAnsi="Times New Roman"/>
                <w:lang w:val="en-US"/>
              </w:rPr>
              <w:t xml:space="preserve">MCCH mechanism as baseline for multicast MCCH discussion and further discuss whether </w:t>
            </w:r>
            <w:r>
              <w:rPr>
                <w:rFonts w:ascii="Times New Roman" w:hAnsi="Times New Roman"/>
                <w:lang w:val="en-US"/>
              </w:rPr>
              <w:t xml:space="preserve">a </w:t>
            </w:r>
            <w:r w:rsidRPr="00A514C5">
              <w:rPr>
                <w:rFonts w:ascii="Times New Roman" w:hAnsi="Times New Roman"/>
                <w:lang w:val="en-US"/>
              </w:rPr>
              <w:t>new MCCH channel/message is needed for multicast.</w:t>
            </w: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7"/>
        <w:gridCol w:w="8"/>
        <w:gridCol w:w="891"/>
        <w:gridCol w:w="6"/>
        <w:gridCol w:w="7927"/>
        <w:gridCol w:w="10"/>
      </w:tblGrid>
      <w:tr w:rsidR="00A41255" w14:paraId="4BF774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A41255" w14:paraId="5A94FD1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rsidR="00A41255" w14:paraId="6464331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e.g. MCCH can provide updated configuration for multicast session(s) indicated by dedicated signalling earlier.</w:t>
            </w:r>
          </w:p>
        </w:tc>
      </w:tr>
      <w:tr w:rsidR="00A41255" w14:paraId="40E43832"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A41255" w14:paraId="217F93FE"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3776F5" w14:paraId="5DD0831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60619C2" w14:textId="4A09C34D" w:rsidR="006B7F87" w:rsidRPr="00633824"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3316CCF1" w14:textId="016157B4" w:rsidR="006B7F87" w:rsidRPr="00633824" w:rsidRDefault="00646E9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0CC10C80" w14:textId="73964D2B" w:rsidR="006B7F87"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563075" w14:paraId="0C55792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807ED74" w14:textId="1962721E"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732D57AD" w14:textId="2310CC3E" w:rsidR="00563075" w:rsidRDefault="00563075"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2D896E33" w14:textId="3108BE17"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differenciate the multicast and broadcast. </w:t>
            </w:r>
          </w:p>
        </w:tc>
      </w:tr>
      <w:tr w:rsidR="00D26AD3" w14:paraId="61A1CD9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55F050C" w14:textId="235D367D" w:rsidR="00D26AD3" w:rsidRDefault="00D26AD3"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595198EA" w14:textId="18CB1B41" w:rsidR="00D26AD3" w:rsidRDefault="00D26AD3"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A643714" w14:textId="73361748" w:rsidR="00D26AD3" w:rsidRDefault="00746752"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need to differenciate the multicast and broadcast.</w:t>
            </w:r>
          </w:p>
        </w:tc>
      </w:tr>
      <w:tr w:rsidR="00894B25" w14:paraId="74886C0C" w14:textId="77777777" w:rsidTr="00894B25">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48955059" w14:textId="77777777" w:rsidR="00894B25" w:rsidRPr="003B1604" w:rsidRDefault="00894B25" w:rsidP="000D08B6">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233830D0" w14:textId="77777777" w:rsidR="00894B25" w:rsidRPr="003B1604" w:rsidRDefault="00894B25" w:rsidP="000D08B6">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3DB56FA2" w14:textId="77777777" w:rsidR="00894B25" w:rsidRDefault="00894B25" w:rsidP="000D08B6">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AD3896" w14:paraId="0D230D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A5105B7" w14:textId="3DCFF9C1" w:rsidR="00AD3896" w:rsidRDefault="00F960B5" w:rsidP="006B7F87">
            <w:pPr>
              <w:pStyle w:val="TAC"/>
              <w:keepNext w:val="0"/>
              <w:keepLines w:val="0"/>
              <w:spacing w:before="20" w:after="20"/>
              <w:ind w:left="57" w:right="57"/>
              <w:jc w:val="left"/>
              <w:rPr>
                <w:rFonts w:ascii="Times New Roman" w:hAnsi="Times New Roman"/>
                <w:lang w:val="en-US"/>
              </w:rPr>
            </w:pPr>
            <w:r w:rsidRPr="00F45CB5">
              <w:rPr>
                <w:rFonts w:ascii="Times New Roman" w:hAnsi="Times New Roman"/>
                <w:color w:val="000000" w:themeColor="text1"/>
                <w:szCs w:val="18"/>
                <w:lang w:val="en-US"/>
              </w:rPr>
              <w:t>Huawei, HiSilicon</w:t>
            </w:r>
          </w:p>
        </w:tc>
        <w:tc>
          <w:tcPr>
            <w:tcW w:w="465" w:type="pct"/>
            <w:gridSpan w:val="2"/>
            <w:tcBorders>
              <w:top w:val="single" w:sz="4" w:space="0" w:color="auto"/>
              <w:left w:val="single" w:sz="4" w:space="0" w:color="auto"/>
              <w:bottom w:val="single" w:sz="4" w:space="0" w:color="auto"/>
              <w:right w:val="single" w:sz="4" w:space="0" w:color="auto"/>
            </w:tcBorders>
          </w:tcPr>
          <w:p w14:paraId="2155179F" w14:textId="29E34D54" w:rsidR="00AD3896" w:rsidRDefault="00F960B5" w:rsidP="006B7F87">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5877F5F1"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r w:rsidR="00AD3896" w14:paraId="5096F9C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201F005" w14:textId="77777777" w:rsidR="00AD3896" w:rsidRDefault="00AD3896" w:rsidP="006B7F87">
            <w:pPr>
              <w:pStyle w:val="TAC"/>
              <w:keepNext w:val="0"/>
              <w:keepLines w:val="0"/>
              <w:spacing w:before="20" w:after="20"/>
              <w:ind w:left="57" w:right="57"/>
              <w:jc w:val="left"/>
              <w:rPr>
                <w:rFonts w:ascii="Times New Roman" w:hAnsi="Times New Roman"/>
                <w:lang w:val="en-US"/>
              </w:rPr>
            </w:pPr>
          </w:p>
        </w:tc>
        <w:tc>
          <w:tcPr>
            <w:tcW w:w="465" w:type="pct"/>
            <w:gridSpan w:val="2"/>
            <w:tcBorders>
              <w:top w:val="single" w:sz="4" w:space="0" w:color="auto"/>
              <w:left w:val="single" w:sz="4" w:space="0" w:color="auto"/>
              <w:bottom w:val="single" w:sz="4" w:space="0" w:color="auto"/>
              <w:right w:val="single" w:sz="4" w:space="0" w:color="auto"/>
            </w:tcBorders>
          </w:tcPr>
          <w:p w14:paraId="4F61D891" w14:textId="77777777" w:rsidR="00AD3896" w:rsidRDefault="00AD3896" w:rsidP="006B7F87">
            <w:pPr>
              <w:pStyle w:val="TAC"/>
              <w:keepNext w:val="0"/>
              <w:keepLines w:val="0"/>
              <w:spacing w:before="20" w:after="20"/>
              <w:ind w:right="57"/>
              <w:jc w:val="left"/>
              <w:rPr>
                <w:rFonts w:ascii="Times New Roman" w:hAnsi="Times New Roman"/>
                <w:lang w:val="en-US"/>
              </w:rPr>
            </w:pPr>
          </w:p>
        </w:tc>
        <w:tc>
          <w:tcPr>
            <w:tcW w:w="4108" w:type="pct"/>
            <w:tcBorders>
              <w:top w:val="single" w:sz="4" w:space="0" w:color="auto"/>
              <w:left w:val="single" w:sz="4" w:space="0" w:color="auto"/>
              <w:bottom w:val="single" w:sz="4" w:space="0" w:color="auto"/>
              <w:right w:val="single" w:sz="4" w:space="0" w:color="auto"/>
            </w:tcBorders>
            <w:noWrap/>
          </w:tcPr>
          <w:p w14:paraId="77BE0A1D"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mechanism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6B7F87"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77777777" w:rsidR="006B7F87" w:rsidRDefault="006B7F87" w:rsidP="00AE02A1">
            <w:pPr>
              <w:pStyle w:val="TAC"/>
              <w:spacing w:before="20" w:after="20"/>
              <w:ind w:left="57" w:right="57"/>
              <w:jc w:val="left"/>
              <w:rPr>
                <w:rFonts w:ascii="Times New Roman" w:hAnsi="Times New Roman"/>
                <w:lang w:val="en-US"/>
              </w:rPr>
            </w:pPr>
          </w:p>
        </w:tc>
        <w:tc>
          <w:tcPr>
            <w:tcW w:w="4464" w:type="pct"/>
            <w:tcBorders>
              <w:top w:val="single" w:sz="4" w:space="0" w:color="auto"/>
              <w:left w:val="single" w:sz="4" w:space="0" w:color="auto"/>
              <w:bottom w:val="single" w:sz="4" w:space="0" w:color="auto"/>
              <w:right w:val="single" w:sz="4" w:space="0" w:color="auto"/>
            </w:tcBorders>
            <w:noWrap/>
          </w:tcPr>
          <w:p w14:paraId="6BACADA3" w14:textId="77777777" w:rsidR="006B7F87" w:rsidRDefault="006B7F87" w:rsidP="00AE02A1">
            <w:pPr>
              <w:pStyle w:val="TAC"/>
              <w:spacing w:before="20" w:after="20"/>
              <w:ind w:left="57" w:right="57"/>
              <w:jc w:val="left"/>
              <w:rPr>
                <w:rFonts w:ascii="Times New Roman" w:hAnsi="Times New Roman"/>
                <w:lang w:val="en-US"/>
              </w:rPr>
            </w:pPr>
          </w:p>
        </w:tc>
      </w:tr>
    </w:tbl>
    <w:p w14:paraId="726AE871" w14:textId="77777777" w:rsidR="00A41255" w:rsidRDefault="00A41255">
      <w:pPr>
        <w:rPr>
          <w:lang w:eastAsia="zh-CN"/>
        </w:rPr>
      </w:pPr>
    </w:p>
    <w:p w14:paraId="0A642B91" w14:textId="77777777" w:rsidR="00A41255" w:rsidRDefault="00274327">
      <w:pPr>
        <w:pStyle w:val="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w:t>
      </w:r>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t>Futurewei</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Huawei, HiSilic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t>Spreadtrum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t>NR_MBS_enh-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t>InterDigital,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ZTE, Sanechips</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F58726" w14:textId="77777777" w:rsidR="003745DC" w:rsidRDefault="003745DC">
      <w:pPr>
        <w:spacing w:line="240" w:lineRule="auto"/>
      </w:pPr>
      <w:r>
        <w:separator/>
      </w:r>
    </w:p>
  </w:endnote>
  <w:endnote w:type="continuationSeparator" w:id="0">
    <w:p w14:paraId="78DD2FD6" w14:textId="77777777" w:rsidR="003745DC" w:rsidRDefault="003745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BDF3D" w14:textId="77777777" w:rsidR="003745DC" w:rsidRDefault="003745DC">
      <w:pPr>
        <w:spacing w:after="0"/>
      </w:pPr>
      <w:r>
        <w:separator/>
      </w:r>
    </w:p>
  </w:footnote>
  <w:footnote w:type="continuationSeparator" w:id="0">
    <w:p w14:paraId="06886BE3" w14:textId="77777777" w:rsidR="003745DC" w:rsidRDefault="003745D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4"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7" w15:restartNumberingAfterBreak="0">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3"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abstractNumId w:val="27"/>
  </w:num>
  <w:num w:numId="2">
    <w:abstractNumId w:val="9"/>
  </w:num>
  <w:num w:numId="3">
    <w:abstractNumId w:val="3"/>
  </w:num>
  <w:num w:numId="4">
    <w:abstractNumId w:val="6"/>
  </w:num>
  <w:num w:numId="5">
    <w:abstractNumId w:val="5"/>
  </w:num>
  <w:num w:numId="6">
    <w:abstractNumId w:val="25"/>
  </w:num>
  <w:num w:numId="7">
    <w:abstractNumId w:val="1"/>
  </w:num>
  <w:num w:numId="8">
    <w:abstractNumId w:val="29"/>
  </w:num>
  <w:num w:numId="9">
    <w:abstractNumId w:val="15"/>
  </w:num>
  <w:num w:numId="10">
    <w:abstractNumId w:val="12"/>
  </w:num>
  <w:num w:numId="11">
    <w:abstractNumId w:val="19"/>
  </w:num>
  <w:num w:numId="12">
    <w:abstractNumId w:val="20"/>
  </w:num>
  <w:num w:numId="13">
    <w:abstractNumId w:val="28"/>
  </w:num>
  <w:num w:numId="14">
    <w:abstractNumId w:val="11"/>
  </w:num>
  <w:num w:numId="15">
    <w:abstractNumId w:val="23"/>
  </w:num>
  <w:num w:numId="16">
    <w:abstractNumId w:val="26"/>
  </w:num>
  <w:num w:numId="17">
    <w:abstractNumId w:val="16"/>
  </w:num>
  <w:num w:numId="18">
    <w:abstractNumId w:val="8"/>
  </w:num>
  <w:num w:numId="19">
    <w:abstractNumId w:val="10"/>
  </w:num>
  <w:num w:numId="20">
    <w:abstractNumId w:val="14"/>
  </w:num>
  <w:num w:numId="21">
    <w:abstractNumId w:val="21"/>
  </w:num>
  <w:num w:numId="22">
    <w:abstractNumId w:val="7"/>
  </w:num>
  <w:num w:numId="23">
    <w:abstractNumId w:val="13"/>
  </w:num>
  <w:num w:numId="24">
    <w:abstractNumId w:val="4"/>
  </w:num>
  <w:num w:numId="25">
    <w:abstractNumId w:val="18"/>
  </w:num>
  <w:num w:numId="26">
    <w:abstractNumId w:val="0"/>
  </w:num>
  <w:num w:numId="27">
    <w:abstractNumId w:val="22"/>
  </w:num>
  <w:num w:numId="28">
    <w:abstractNumId w:val="30"/>
  </w:num>
  <w:num w:numId="29">
    <w:abstractNumId w:val="2"/>
  </w:num>
  <w:num w:numId="30">
    <w:abstractNumId w:val="17"/>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removePersonalInformation/>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2A70"/>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D08B6"/>
    <w:rsid w:val="000D3112"/>
    <w:rsid w:val="000E2FC9"/>
    <w:rsid w:val="000F0706"/>
    <w:rsid w:val="000F75CB"/>
    <w:rsid w:val="00103B9A"/>
    <w:rsid w:val="00113181"/>
    <w:rsid w:val="00117065"/>
    <w:rsid w:val="001305C2"/>
    <w:rsid w:val="00140358"/>
    <w:rsid w:val="00140831"/>
    <w:rsid w:val="00152629"/>
    <w:rsid w:val="00154812"/>
    <w:rsid w:val="001614FF"/>
    <w:rsid w:val="00162089"/>
    <w:rsid w:val="00165F07"/>
    <w:rsid w:val="00175824"/>
    <w:rsid w:val="00175AF2"/>
    <w:rsid w:val="00183303"/>
    <w:rsid w:val="00185B93"/>
    <w:rsid w:val="00191205"/>
    <w:rsid w:val="001A4C91"/>
    <w:rsid w:val="001B724B"/>
    <w:rsid w:val="001C3454"/>
    <w:rsid w:val="001C6298"/>
    <w:rsid w:val="001D3490"/>
    <w:rsid w:val="001D4454"/>
    <w:rsid w:val="001E6E71"/>
    <w:rsid w:val="001F04C3"/>
    <w:rsid w:val="00202F6F"/>
    <w:rsid w:val="002134B7"/>
    <w:rsid w:val="00233D0A"/>
    <w:rsid w:val="00253D6C"/>
    <w:rsid w:val="00264DCB"/>
    <w:rsid w:val="00274327"/>
    <w:rsid w:val="00274424"/>
    <w:rsid w:val="00291537"/>
    <w:rsid w:val="00291992"/>
    <w:rsid w:val="00294E4D"/>
    <w:rsid w:val="002A04A5"/>
    <w:rsid w:val="002A3D96"/>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37419"/>
    <w:rsid w:val="003407D6"/>
    <w:rsid w:val="0034162A"/>
    <w:rsid w:val="00373139"/>
    <w:rsid w:val="003745DC"/>
    <w:rsid w:val="00376740"/>
    <w:rsid w:val="003776F5"/>
    <w:rsid w:val="00377A0B"/>
    <w:rsid w:val="00385799"/>
    <w:rsid w:val="00385858"/>
    <w:rsid w:val="00390E0B"/>
    <w:rsid w:val="003916D4"/>
    <w:rsid w:val="003B563C"/>
    <w:rsid w:val="003C7543"/>
    <w:rsid w:val="003D2427"/>
    <w:rsid w:val="003D290B"/>
    <w:rsid w:val="003D4E74"/>
    <w:rsid w:val="003E7432"/>
    <w:rsid w:val="003E7605"/>
    <w:rsid w:val="003E76AE"/>
    <w:rsid w:val="003F24D8"/>
    <w:rsid w:val="003F345D"/>
    <w:rsid w:val="003F3A08"/>
    <w:rsid w:val="0040304D"/>
    <w:rsid w:val="00420BE4"/>
    <w:rsid w:val="0042295F"/>
    <w:rsid w:val="0042364F"/>
    <w:rsid w:val="00427BB1"/>
    <w:rsid w:val="0043548B"/>
    <w:rsid w:val="00444DD3"/>
    <w:rsid w:val="00460B5E"/>
    <w:rsid w:val="00460EE4"/>
    <w:rsid w:val="0046555D"/>
    <w:rsid w:val="004715B8"/>
    <w:rsid w:val="00473BDA"/>
    <w:rsid w:val="00476192"/>
    <w:rsid w:val="004801B9"/>
    <w:rsid w:val="0048081C"/>
    <w:rsid w:val="00481A2D"/>
    <w:rsid w:val="00491BC8"/>
    <w:rsid w:val="004A04A2"/>
    <w:rsid w:val="004A55B6"/>
    <w:rsid w:val="004B00B1"/>
    <w:rsid w:val="004B4836"/>
    <w:rsid w:val="004B7E32"/>
    <w:rsid w:val="004E0242"/>
    <w:rsid w:val="004F1135"/>
    <w:rsid w:val="004F5BB1"/>
    <w:rsid w:val="00501569"/>
    <w:rsid w:val="00502BE4"/>
    <w:rsid w:val="00503584"/>
    <w:rsid w:val="0050771B"/>
    <w:rsid w:val="00532882"/>
    <w:rsid w:val="00532965"/>
    <w:rsid w:val="00532F56"/>
    <w:rsid w:val="005357DF"/>
    <w:rsid w:val="005406CB"/>
    <w:rsid w:val="005411BB"/>
    <w:rsid w:val="00541707"/>
    <w:rsid w:val="00542EE4"/>
    <w:rsid w:val="00550945"/>
    <w:rsid w:val="00555751"/>
    <w:rsid w:val="0055620C"/>
    <w:rsid w:val="00557F25"/>
    <w:rsid w:val="00563075"/>
    <w:rsid w:val="00564A43"/>
    <w:rsid w:val="00567511"/>
    <w:rsid w:val="00582E87"/>
    <w:rsid w:val="00586399"/>
    <w:rsid w:val="00586AB1"/>
    <w:rsid w:val="005A3C22"/>
    <w:rsid w:val="005B29CC"/>
    <w:rsid w:val="005B6BAE"/>
    <w:rsid w:val="005C424C"/>
    <w:rsid w:val="005D3FF0"/>
    <w:rsid w:val="005E2E34"/>
    <w:rsid w:val="005E36D6"/>
    <w:rsid w:val="005E5080"/>
    <w:rsid w:val="0060014E"/>
    <w:rsid w:val="006023B1"/>
    <w:rsid w:val="00610019"/>
    <w:rsid w:val="006131B0"/>
    <w:rsid w:val="00630FAC"/>
    <w:rsid w:val="00632709"/>
    <w:rsid w:val="00633824"/>
    <w:rsid w:val="0064062A"/>
    <w:rsid w:val="0064130B"/>
    <w:rsid w:val="00641D99"/>
    <w:rsid w:val="00646E9F"/>
    <w:rsid w:val="006475FC"/>
    <w:rsid w:val="00651DA7"/>
    <w:rsid w:val="0065627A"/>
    <w:rsid w:val="0065742D"/>
    <w:rsid w:val="00662EAB"/>
    <w:rsid w:val="0067681C"/>
    <w:rsid w:val="00681AC5"/>
    <w:rsid w:val="00685DD2"/>
    <w:rsid w:val="00687776"/>
    <w:rsid w:val="00690EFD"/>
    <w:rsid w:val="00692E43"/>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241D0"/>
    <w:rsid w:val="00730A64"/>
    <w:rsid w:val="007311CE"/>
    <w:rsid w:val="00735000"/>
    <w:rsid w:val="00736134"/>
    <w:rsid w:val="00746752"/>
    <w:rsid w:val="007550A8"/>
    <w:rsid w:val="00771866"/>
    <w:rsid w:val="00771B70"/>
    <w:rsid w:val="00775D4A"/>
    <w:rsid w:val="00785C83"/>
    <w:rsid w:val="007916F1"/>
    <w:rsid w:val="007A7DE2"/>
    <w:rsid w:val="007B61C2"/>
    <w:rsid w:val="007C1449"/>
    <w:rsid w:val="007C172A"/>
    <w:rsid w:val="007D207B"/>
    <w:rsid w:val="007D3145"/>
    <w:rsid w:val="007E47DF"/>
    <w:rsid w:val="007E5E22"/>
    <w:rsid w:val="008054DD"/>
    <w:rsid w:val="00806F2A"/>
    <w:rsid w:val="008105B3"/>
    <w:rsid w:val="008157E9"/>
    <w:rsid w:val="0082340C"/>
    <w:rsid w:val="00827023"/>
    <w:rsid w:val="008422FE"/>
    <w:rsid w:val="00860DCF"/>
    <w:rsid w:val="008669C2"/>
    <w:rsid w:val="0087144E"/>
    <w:rsid w:val="00872B6D"/>
    <w:rsid w:val="00872ED8"/>
    <w:rsid w:val="008742AD"/>
    <w:rsid w:val="0087674A"/>
    <w:rsid w:val="008852EF"/>
    <w:rsid w:val="00892C15"/>
    <w:rsid w:val="00894B25"/>
    <w:rsid w:val="0089518E"/>
    <w:rsid w:val="008B299C"/>
    <w:rsid w:val="008C0B0A"/>
    <w:rsid w:val="008C245A"/>
    <w:rsid w:val="008D39BF"/>
    <w:rsid w:val="008D5917"/>
    <w:rsid w:val="008F2892"/>
    <w:rsid w:val="008F5034"/>
    <w:rsid w:val="008F67FC"/>
    <w:rsid w:val="009123E3"/>
    <w:rsid w:val="009126F6"/>
    <w:rsid w:val="00914DD4"/>
    <w:rsid w:val="00922C19"/>
    <w:rsid w:val="00931966"/>
    <w:rsid w:val="00933CB6"/>
    <w:rsid w:val="009343BD"/>
    <w:rsid w:val="00935498"/>
    <w:rsid w:val="00935D19"/>
    <w:rsid w:val="00936349"/>
    <w:rsid w:val="009403B4"/>
    <w:rsid w:val="00960EE2"/>
    <w:rsid w:val="00961576"/>
    <w:rsid w:val="00967F28"/>
    <w:rsid w:val="009720DB"/>
    <w:rsid w:val="00985075"/>
    <w:rsid w:val="009A6242"/>
    <w:rsid w:val="009B2C54"/>
    <w:rsid w:val="009B4468"/>
    <w:rsid w:val="009C0F99"/>
    <w:rsid w:val="009C4A7E"/>
    <w:rsid w:val="009C7C13"/>
    <w:rsid w:val="009F2646"/>
    <w:rsid w:val="009F436F"/>
    <w:rsid w:val="009F7D0A"/>
    <w:rsid w:val="00A0356A"/>
    <w:rsid w:val="00A11147"/>
    <w:rsid w:val="00A20A7F"/>
    <w:rsid w:val="00A20D28"/>
    <w:rsid w:val="00A226BA"/>
    <w:rsid w:val="00A35867"/>
    <w:rsid w:val="00A35BC1"/>
    <w:rsid w:val="00A41255"/>
    <w:rsid w:val="00A44AAA"/>
    <w:rsid w:val="00A514C5"/>
    <w:rsid w:val="00A579C3"/>
    <w:rsid w:val="00A74B10"/>
    <w:rsid w:val="00A768DC"/>
    <w:rsid w:val="00A8063A"/>
    <w:rsid w:val="00A81BC7"/>
    <w:rsid w:val="00AA141A"/>
    <w:rsid w:val="00AA1BD1"/>
    <w:rsid w:val="00AB107D"/>
    <w:rsid w:val="00AB30D5"/>
    <w:rsid w:val="00AD2CA1"/>
    <w:rsid w:val="00AD3896"/>
    <w:rsid w:val="00AD4FEF"/>
    <w:rsid w:val="00AD6C95"/>
    <w:rsid w:val="00AE02A1"/>
    <w:rsid w:val="00AE52F7"/>
    <w:rsid w:val="00AF31F5"/>
    <w:rsid w:val="00B316DD"/>
    <w:rsid w:val="00B34D9D"/>
    <w:rsid w:val="00B3709B"/>
    <w:rsid w:val="00B40030"/>
    <w:rsid w:val="00B41F64"/>
    <w:rsid w:val="00B5147E"/>
    <w:rsid w:val="00B53F2B"/>
    <w:rsid w:val="00B564FD"/>
    <w:rsid w:val="00B61328"/>
    <w:rsid w:val="00B7698A"/>
    <w:rsid w:val="00B77235"/>
    <w:rsid w:val="00B77F31"/>
    <w:rsid w:val="00B87797"/>
    <w:rsid w:val="00B90FF4"/>
    <w:rsid w:val="00B91369"/>
    <w:rsid w:val="00B943BA"/>
    <w:rsid w:val="00BA73E5"/>
    <w:rsid w:val="00BC3077"/>
    <w:rsid w:val="00BC5258"/>
    <w:rsid w:val="00BC68B7"/>
    <w:rsid w:val="00BD43C0"/>
    <w:rsid w:val="00BD70DD"/>
    <w:rsid w:val="00BE7814"/>
    <w:rsid w:val="00BF0CA0"/>
    <w:rsid w:val="00C178B3"/>
    <w:rsid w:val="00C2090D"/>
    <w:rsid w:val="00C2349E"/>
    <w:rsid w:val="00C25FDB"/>
    <w:rsid w:val="00C37F7E"/>
    <w:rsid w:val="00C41785"/>
    <w:rsid w:val="00C43B10"/>
    <w:rsid w:val="00C444F2"/>
    <w:rsid w:val="00C4578E"/>
    <w:rsid w:val="00C47B09"/>
    <w:rsid w:val="00C5069A"/>
    <w:rsid w:val="00C544AC"/>
    <w:rsid w:val="00C60042"/>
    <w:rsid w:val="00C61413"/>
    <w:rsid w:val="00C65B6E"/>
    <w:rsid w:val="00C723DA"/>
    <w:rsid w:val="00C73BC0"/>
    <w:rsid w:val="00C917EF"/>
    <w:rsid w:val="00C958B5"/>
    <w:rsid w:val="00CA19D9"/>
    <w:rsid w:val="00CA673A"/>
    <w:rsid w:val="00CB3B58"/>
    <w:rsid w:val="00CC00B1"/>
    <w:rsid w:val="00CC3994"/>
    <w:rsid w:val="00CE48AD"/>
    <w:rsid w:val="00CE49CF"/>
    <w:rsid w:val="00CE51F1"/>
    <w:rsid w:val="00CE7D7A"/>
    <w:rsid w:val="00CE7DDB"/>
    <w:rsid w:val="00CF50E4"/>
    <w:rsid w:val="00CF5120"/>
    <w:rsid w:val="00CF5766"/>
    <w:rsid w:val="00D1190F"/>
    <w:rsid w:val="00D20F6E"/>
    <w:rsid w:val="00D26AD3"/>
    <w:rsid w:val="00D35BEA"/>
    <w:rsid w:val="00D50746"/>
    <w:rsid w:val="00D52904"/>
    <w:rsid w:val="00D5541B"/>
    <w:rsid w:val="00D57D4C"/>
    <w:rsid w:val="00D60E05"/>
    <w:rsid w:val="00D6506D"/>
    <w:rsid w:val="00D661B4"/>
    <w:rsid w:val="00D8601E"/>
    <w:rsid w:val="00DA35E7"/>
    <w:rsid w:val="00DA717A"/>
    <w:rsid w:val="00DB35D1"/>
    <w:rsid w:val="00DB786D"/>
    <w:rsid w:val="00DB7E53"/>
    <w:rsid w:val="00DC1023"/>
    <w:rsid w:val="00DD268E"/>
    <w:rsid w:val="00DD27CF"/>
    <w:rsid w:val="00DD5C88"/>
    <w:rsid w:val="00DE1367"/>
    <w:rsid w:val="00DE5F01"/>
    <w:rsid w:val="00E0208F"/>
    <w:rsid w:val="00E20060"/>
    <w:rsid w:val="00E531E9"/>
    <w:rsid w:val="00E82F21"/>
    <w:rsid w:val="00EA0EE2"/>
    <w:rsid w:val="00EA4A08"/>
    <w:rsid w:val="00EA5989"/>
    <w:rsid w:val="00EB15E3"/>
    <w:rsid w:val="00EB200F"/>
    <w:rsid w:val="00EC5BBF"/>
    <w:rsid w:val="00EC6212"/>
    <w:rsid w:val="00EE4D2D"/>
    <w:rsid w:val="00EE7F03"/>
    <w:rsid w:val="00EF29A6"/>
    <w:rsid w:val="00EF31B8"/>
    <w:rsid w:val="00F04120"/>
    <w:rsid w:val="00F10FB7"/>
    <w:rsid w:val="00F17B38"/>
    <w:rsid w:val="00F2331A"/>
    <w:rsid w:val="00F2452C"/>
    <w:rsid w:val="00F27329"/>
    <w:rsid w:val="00F45CB5"/>
    <w:rsid w:val="00F46FEA"/>
    <w:rsid w:val="00F67899"/>
    <w:rsid w:val="00F92D13"/>
    <w:rsid w:val="00F960B5"/>
    <w:rsid w:val="00FA272F"/>
    <w:rsid w:val="00FA5C95"/>
    <w:rsid w:val="00FA6A99"/>
    <w:rsid w:val="00FB1764"/>
    <w:rsid w:val="00FB5160"/>
    <w:rsid w:val="00FC442E"/>
    <w:rsid w:val="00FD277F"/>
    <w:rsid w:val="00FD2D0C"/>
    <w:rsid w:val="00FE2085"/>
    <w:rsid w:val="00FE71DD"/>
    <w:rsid w:val="00FF26EF"/>
    <w:rsid w:val="00FF4E4B"/>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514C5"/>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customStyle="1" w:styleId="UnresolvedMention">
    <w:name w:val="Unresolved Mention"/>
    <w:basedOn w:val="a2"/>
    <w:uiPriority w:val="99"/>
    <w:semiHidden/>
    <w:unhideWhenUsed/>
    <w:rsid w:val="006A33B2"/>
    <w:rPr>
      <w:color w:val="605E5C"/>
      <w:shd w:val="clear" w:color="auto" w:fill="E1DFDD"/>
    </w:rPr>
  </w:style>
  <w:style w:type="paragraph" w:styleId="afc">
    <w:name w:val="Normal (Web)"/>
    <w:basedOn w:val="a1"/>
    <w:unhideWhenUsed/>
    <w:rsid w:val="000D08B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6C9A0-4617-4FB6-9DB7-2CAD69F65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5239</Words>
  <Characters>86863</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1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2T04:49:00Z</dcterms:created>
  <dcterms:modified xsi:type="dcterms:W3CDTF">2022-09-23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hriPw1m5RsuPDYxZoQxeIht+3g/gEiDTQwWgL3uJ6maBypsjJwGUlhNyFchIDHy7UnqcZyU
3xpY1dQCISoDxAHr17Ayv6GJeoiO5XbSw4MhB3iApqWAxAxDTHt6TotSxfc4x4xeBFwYSLkf
EPDzoV8+tmlTtolTX/EeRrW4/ftXfW/FQ9u3vieukSr9dzq27Tm/WWLtnA9Fcf6gG29hqyHy
B96syrDiU6jKLti7CX</vt:lpwstr>
  </property>
  <property fmtid="{D5CDD505-2E9C-101B-9397-08002B2CF9AE}" pid="3" name="_2015_ms_pID_7253431">
    <vt:lpwstr>6+EcNVOFm2hN9Mo/jD1tDFRAdxDYriPy1z3ZJlkw60BgQ79QnuzzOw
yRzcyyfRYNCLM4h1EPXf46uWNVYCZIbP2PhgqdGlxV2H85W+B1VAXXTSr+3h6H8iiXqwHDMC
l/6sZQ9/vVlx/CJ5L7I6ayxUl8nckEm4hhkTYKUaRzdzi4xvGM1Reax0+rm4p8w7K8jxOuUE
ki2xicWY/CGc9c3HowB44t5Ida5bzjn43ttX</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63897770</vt:lpwstr>
  </property>
  <property fmtid="{D5CDD505-2E9C-101B-9397-08002B2CF9AE}" pid="11" name="_2015_ms_pID_7253432">
    <vt:lpwstr>4A==</vt:lpwstr>
  </property>
</Properties>
</file>